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3F4B881F" w:rsidR="00040279" w:rsidRPr="00B260EF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77777777" w:rsidR="00040279" w:rsidRPr="00F032AA" w:rsidRDefault="00040279" w:rsidP="00F524D0">
      <w:pPr>
        <w:spacing w:line="360" w:lineRule="auto"/>
        <w:jc w:val="center"/>
        <w:rPr>
          <w:b/>
        </w:rPr>
      </w:pPr>
      <w:r w:rsidRPr="00F032AA">
        <w:rPr>
          <w:b/>
        </w:rPr>
        <w:t>INTERNSHIP AFFILIATION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1F9AEAEA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</w:rPr>
      </w:pPr>
    </w:p>
    <w:p w14:paraId="1532CAFB" w14:textId="77777777" w:rsidR="00040279" w:rsidRPr="00F032AA" w:rsidRDefault="00040279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 xml:space="preserve">An Internship Report Presented to the </w:t>
      </w:r>
    </w:p>
    <w:p w14:paraId="58A1CCF5" w14:textId="77777777" w:rsidR="00F524D0" w:rsidRPr="00F032AA" w:rsidRDefault="00F524D0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>OFFICE OF PLACEMENT and</w:t>
      </w:r>
    </w:p>
    <w:p w14:paraId="5240C1AC" w14:textId="77777777" w:rsidR="00F524D0" w:rsidRPr="00F032AA" w:rsidRDefault="00F524D0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>DEPARTMENT OF COMPUTER SCIENCE</w:t>
      </w:r>
    </w:p>
    <w:p w14:paraId="1952C831" w14:textId="77777777" w:rsidR="00040279" w:rsidRPr="00F032AA" w:rsidRDefault="00040279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 xml:space="preserve">In Partial Fulfillment of the Requirements for the Degree </w:t>
      </w:r>
    </w:p>
    <w:p w14:paraId="17D6B813" w14:textId="77777777" w:rsidR="00040279" w:rsidRPr="001F1004" w:rsidRDefault="00604F60" w:rsidP="00F524D0">
      <w:pPr>
        <w:spacing w:line="360" w:lineRule="auto"/>
        <w:jc w:val="center"/>
        <w:rPr>
          <w:b/>
          <w:i/>
          <w:sz w:val="22"/>
          <w:szCs w:val="22"/>
        </w:rPr>
      </w:pPr>
      <w:r w:rsidRPr="001F1004">
        <w:rPr>
          <w:b/>
          <w:i/>
          <w:color w:val="808080"/>
          <w:sz w:val="22"/>
          <w:szCs w:val="22"/>
        </w:rPr>
        <w:t>Name</w:t>
      </w:r>
      <w:r w:rsidR="001F1004" w:rsidRPr="001F1004">
        <w:rPr>
          <w:b/>
          <w:i/>
          <w:color w:val="808080"/>
          <w:sz w:val="22"/>
          <w:szCs w:val="22"/>
        </w:rPr>
        <w:t xml:space="preserve"> of the Program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3B473EE7" w:rsidR="00040279" w:rsidRPr="001F1004" w:rsidRDefault="00D112BA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>
        <w:rPr>
          <w:b/>
          <w:color w:val="808080"/>
          <w:sz w:val="22"/>
          <w:szCs w:val="22"/>
        </w:rPr>
        <w:t>Department of Computer Science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p w14:paraId="4249DC03" w14:textId="77777777" w:rsidR="002100B0" w:rsidRPr="001F1004" w:rsidRDefault="001F1004" w:rsidP="00F032AA">
      <w:pPr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>Student’s Name, ID</w:t>
      </w:r>
    </w:p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0B57C29C" w14:textId="14A6F1C6" w:rsidR="004A1140" w:rsidRDefault="001E0409" w:rsidP="00F524D0">
      <w:pPr>
        <w:spacing w:line="360" w:lineRule="auto"/>
        <w:jc w:val="center"/>
        <w:rPr>
          <w:sz w:val="22"/>
          <w:szCs w:val="22"/>
        </w:rPr>
      </w:pPr>
      <w:r w:rsidRPr="10B7A9BE">
        <w:rPr>
          <w:sz w:val="22"/>
          <w:szCs w:val="22"/>
        </w:rPr>
        <w:t>S</w:t>
      </w:r>
      <w:r w:rsidR="77DB0107" w:rsidRPr="10B7A9BE">
        <w:rPr>
          <w:sz w:val="22"/>
          <w:szCs w:val="22"/>
        </w:rPr>
        <w:t>ummer</w:t>
      </w:r>
      <w:r w:rsidR="00B23387" w:rsidRPr="10B7A9BE">
        <w:rPr>
          <w:sz w:val="22"/>
          <w:szCs w:val="22"/>
        </w:rPr>
        <w:t xml:space="preserve"> 2024-202</w:t>
      </w:r>
      <w:r w:rsidRPr="10B7A9BE">
        <w:rPr>
          <w:sz w:val="22"/>
          <w:szCs w:val="22"/>
        </w:rPr>
        <w:t>5</w:t>
      </w:r>
    </w:p>
    <w:p w14:paraId="40D192B8" w14:textId="77777777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604F60" w:rsidRPr="001F1004">
        <w:rPr>
          <w:b/>
          <w:color w:val="808080"/>
          <w:sz w:val="22"/>
          <w:szCs w:val="22"/>
        </w:rPr>
        <w:t>month day, year</w:t>
      </w:r>
    </w:p>
    <w:p w14:paraId="42F67196" w14:textId="77777777" w:rsidR="00040279" w:rsidRDefault="00040279" w:rsidP="00040279">
      <w:pPr>
        <w:jc w:val="center"/>
        <w:rPr>
          <w:rFonts w:ascii="Trebuchet MS" w:hAnsi="Trebuchet MS" w:cs="Arial"/>
          <w:b/>
          <w:sz w:val="28"/>
          <w:szCs w:val="26"/>
        </w:rPr>
      </w:pPr>
      <w:r>
        <w:rPr>
          <w:rFonts w:ascii="Trebuchet MS" w:hAnsi="Trebuchet MS" w:cs="Arial"/>
          <w:b/>
          <w:sz w:val="28"/>
          <w:szCs w:val="26"/>
        </w:rPr>
        <w:br w:type="page"/>
      </w:r>
    </w:p>
    <w:p w14:paraId="0370720B" w14:textId="77777777" w:rsidR="00EB3381" w:rsidRPr="002C55C1" w:rsidRDefault="00EB3381" w:rsidP="00EB3381">
      <w:pPr>
        <w:pStyle w:val="Heading1"/>
        <w:jc w:val="center"/>
        <w:rPr>
          <w:rFonts w:ascii="Times New Roman" w:hAnsi="Times New Roman"/>
          <w:u w:val="single"/>
        </w:rPr>
      </w:pPr>
      <w:bookmarkStart w:id="0" w:name="_Toc364201382"/>
      <w:r w:rsidRPr="002C55C1">
        <w:rPr>
          <w:rFonts w:ascii="Times New Roman" w:hAnsi="Times New Roman"/>
          <w:u w:val="single"/>
        </w:rPr>
        <w:lastRenderedPageBreak/>
        <w:t>LETTER OF SUBMITTAL</w:t>
      </w:r>
      <w:bookmarkEnd w:id="0"/>
    </w:p>
    <w:p w14:paraId="0BD3CEB7" w14:textId="77777777" w:rsidR="00EB3381" w:rsidRPr="00FC0A9E" w:rsidRDefault="00EB3381" w:rsidP="00EB3381">
      <w:pPr>
        <w:rPr>
          <w:b/>
          <w:spacing w:val="20"/>
        </w:rPr>
      </w:pPr>
    </w:p>
    <w:p w14:paraId="57ADF73B" w14:textId="77777777" w:rsidR="00B006CB" w:rsidRPr="00B260EF" w:rsidRDefault="00B006CB" w:rsidP="005910AA">
      <w:pPr>
        <w:pStyle w:val="BodyText"/>
        <w:spacing w:before="120" w:after="120" w:line="360" w:lineRule="auto"/>
        <w:contextualSpacing/>
        <w:rPr>
          <w:rFonts w:ascii="Times New Roman" w:hAnsi="Times New Roman"/>
          <w:szCs w:val="22"/>
        </w:rPr>
      </w:pPr>
      <w:r w:rsidRPr="00B260EF">
        <w:rPr>
          <w:rFonts w:ascii="Times New Roman" w:hAnsi="Times New Roman"/>
          <w:color w:val="000000"/>
          <w:szCs w:val="22"/>
        </w:rPr>
        <w:t>The letter of submittal must follow the format of a standard business letter</w:t>
      </w:r>
      <w:r w:rsidR="005D22F3" w:rsidRPr="00B260EF">
        <w:rPr>
          <w:rFonts w:ascii="Times New Roman" w:hAnsi="Times New Roman"/>
          <w:color w:val="000000"/>
          <w:szCs w:val="22"/>
        </w:rPr>
        <w:t xml:space="preserve"> starting with the </w:t>
      </w:r>
      <w:r w:rsidR="005D22F3" w:rsidRPr="00B260EF">
        <w:rPr>
          <w:rFonts w:ascii="Times New Roman" w:hAnsi="Times New Roman"/>
          <w:i/>
          <w:color w:val="000000"/>
          <w:szCs w:val="22"/>
        </w:rPr>
        <w:t>title</w:t>
      </w:r>
      <w:r w:rsidR="005D22F3" w:rsidRPr="00B260EF">
        <w:rPr>
          <w:rFonts w:ascii="Times New Roman" w:hAnsi="Times New Roman"/>
          <w:color w:val="000000"/>
          <w:szCs w:val="22"/>
        </w:rPr>
        <w:t xml:space="preserve"> of your report</w:t>
      </w:r>
      <w:r w:rsidRPr="00B260EF">
        <w:rPr>
          <w:rFonts w:ascii="Times New Roman" w:hAnsi="Times New Roman"/>
          <w:color w:val="000000"/>
          <w:szCs w:val="22"/>
        </w:rPr>
        <w:t xml:space="preserve">. </w:t>
      </w:r>
      <w:r w:rsidRPr="00B260EF">
        <w:rPr>
          <w:rFonts w:ascii="Times New Roman" w:hAnsi="Times New Roman"/>
          <w:szCs w:val="22"/>
        </w:rPr>
        <w:t>The objectives of the letter are:</w:t>
      </w:r>
    </w:p>
    <w:p w14:paraId="47F2677A" w14:textId="77777777" w:rsidR="00B006CB" w:rsidRPr="00B260EF" w:rsidRDefault="00B006CB" w:rsidP="005910AA">
      <w:pPr>
        <w:numPr>
          <w:ilvl w:val="0"/>
          <w:numId w:val="26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B260EF">
        <w:rPr>
          <w:sz w:val="22"/>
          <w:szCs w:val="22"/>
        </w:rPr>
        <w:t>to say that the report is being submitted,</w:t>
      </w:r>
    </w:p>
    <w:p w14:paraId="39789361" w14:textId="77777777" w:rsidR="00B006CB" w:rsidRPr="00B260EF" w:rsidRDefault="00B006CB" w:rsidP="005910AA">
      <w:pPr>
        <w:numPr>
          <w:ilvl w:val="0"/>
          <w:numId w:val="26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B260EF">
        <w:rPr>
          <w:sz w:val="22"/>
          <w:szCs w:val="22"/>
        </w:rPr>
        <w:t>to mention</w:t>
      </w:r>
      <w:r w:rsidR="005D22F3" w:rsidRPr="00B260EF">
        <w:rPr>
          <w:sz w:val="22"/>
          <w:szCs w:val="22"/>
        </w:rPr>
        <w:t>/acknowledge</w:t>
      </w:r>
      <w:r w:rsidRPr="00B260EF">
        <w:rPr>
          <w:sz w:val="22"/>
          <w:szCs w:val="22"/>
        </w:rPr>
        <w:t xml:space="preserve"> the entities (Supervisor, Employer, Working department</w:t>
      </w:r>
      <w:r w:rsidR="005D22F3" w:rsidRPr="00B260EF">
        <w:rPr>
          <w:sz w:val="22"/>
          <w:szCs w:val="22"/>
        </w:rPr>
        <w:t>s, etc.</w:t>
      </w:r>
      <w:r w:rsidRPr="00B260EF">
        <w:rPr>
          <w:sz w:val="22"/>
          <w:szCs w:val="22"/>
        </w:rPr>
        <w:t>) involved in the internship process,</w:t>
      </w:r>
    </w:p>
    <w:p w14:paraId="61BAC4D5" w14:textId="5AF759FB" w:rsidR="00200D58" w:rsidRPr="00B260EF" w:rsidRDefault="00B006CB" w:rsidP="005910AA">
      <w:pPr>
        <w:numPr>
          <w:ilvl w:val="0"/>
          <w:numId w:val="26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B260EF">
        <w:rPr>
          <w:sz w:val="22"/>
          <w:szCs w:val="22"/>
        </w:rPr>
        <w:t xml:space="preserve">to </w:t>
      </w:r>
      <w:r w:rsidR="005D22F3" w:rsidRPr="00B260EF">
        <w:rPr>
          <w:sz w:val="22"/>
          <w:szCs w:val="22"/>
        </w:rPr>
        <w:t>summarize</w:t>
      </w:r>
      <w:r w:rsidR="005B0954">
        <w:rPr>
          <w:sz w:val="22"/>
          <w:szCs w:val="22"/>
        </w:rPr>
        <w:t xml:space="preserve"> </w:t>
      </w:r>
      <w:r w:rsidR="005D22F3" w:rsidRPr="00B260EF">
        <w:rPr>
          <w:sz w:val="22"/>
          <w:szCs w:val="22"/>
        </w:rPr>
        <w:t xml:space="preserve">the key </w:t>
      </w:r>
      <w:r w:rsidRPr="00B260EF">
        <w:rPr>
          <w:sz w:val="22"/>
          <w:szCs w:val="22"/>
        </w:rPr>
        <w:t>aspect</w:t>
      </w:r>
      <w:r w:rsidR="005D22F3" w:rsidRPr="00B260EF">
        <w:rPr>
          <w:sz w:val="22"/>
          <w:szCs w:val="22"/>
        </w:rPr>
        <w:t xml:space="preserve">s (activities, acquired knowledge, </w:t>
      </w:r>
      <w:r w:rsidR="00BB7B7B" w:rsidRPr="00B260EF">
        <w:rPr>
          <w:sz w:val="22"/>
          <w:szCs w:val="22"/>
        </w:rPr>
        <w:t>challenges, etc.</w:t>
      </w:r>
      <w:r w:rsidR="005D22F3" w:rsidRPr="00B260EF">
        <w:rPr>
          <w:sz w:val="22"/>
          <w:szCs w:val="22"/>
        </w:rPr>
        <w:t>)</w:t>
      </w:r>
      <w:r w:rsidRPr="00B260EF">
        <w:rPr>
          <w:sz w:val="22"/>
          <w:szCs w:val="22"/>
        </w:rPr>
        <w:t xml:space="preserve"> of the report of particular interest to the recipient.</w:t>
      </w:r>
    </w:p>
    <w:p w14:paraId="551DFBFD" w14:textId="77777777" w:rsidR="00200D58" w:rsidRPr="00B260EF" w:rsidRDefault="00200D58" w:rsidP="00B260EF">
      <w:pPr>
        <w:pStyle w:val="NormalWeb"/>
        <w:spacing w:before="120" w:beforeAutospacing="0" w:after="120" w:afterAutospacing="0" w:line="360" w:lineRule="auto"/>
        <w:jc w:val="both"/>
        <w:rPr>
          <w:color w:val="000000"/>
          <w:sz w:val="22"/>
          <w:szCs w:val="22"/>
        </w:rPr>
      </w:pPr>
    </w:p>
    <w:p w14:paraId="7A59063A" w14:textId="77777777" w:rsidR="00200D58" w:rsidRPr="00B260EF" w:rsidRDefault="00200D58" w:rsidP="00B260EF">
      <w:pPr>
        <w:pStyle w:val="NormalWeb"/>
        <w:spacing w:before="120" w:beforeAutospacing="0" w:after="120" w:afterAutospacing="0" w:line="360" w:lineRule="auto"/>
        <w:jc w:val="both"/>
        <w:rPr>
          <w:color w:val="000000"/>
          <w:sz w:val="22"/>
          <w:szCs w:val="22"/>
        </w:rPr>
      </w:pPr>
    </w:p>
    <w:p w14:paraId="4450DFCC" w14:textId="6FE39954" w:rsidR="00B006CB" w:rsidRPr="00B260EF" w:rsidRDefault="00BB7B7B" w:rsidP="00B260EF">
      <w:pPr>
        <w:pStyle w:val="NormalWeb"/>
        <w:spacing w:before="120" w:beforeAutospacing="0" w:after="120" w:afterAutospacing="0" w:line="360" w:lineRule="auto"/>
        <w:jc w:val="both"/>
        <w:rPr>
          <w:color w:val="000000"/>
          <w:sz w:val="22"/>
          <w:szCs w:val="22"/>
        </w:rPr>
      </w:pPr>
      <w:r w:rsidRPr="00B260EF">
        <w:rPr>
          <w:color w:val="000000"/>
          <w:sz w:val="22"/>
          <w:szCs w:val="22"/>
        </w:rPr>
        <w:t xml:space="preserve">End </w:t>
      </w:r>
      <w:r w:rsidR="00720484" w:rsidRPr="00B260EF">
        <w:rPr>
          <w:color w:val="000000"/>
          <w:sz w:val="22"/>
          <w:szCs w:val="22"/>
        </w:rPr>
        <w:t>your</w:t>
      </w:r>
      <w:r w:rsidRPr="00B260EF">
        <w:rPr>
          <w:color w:val="000000"/>
          <w:sz w:val="22"/>
          <w:szCs w:val="22"/>
        </w:rPr>
        <w:t xml:space="preserve"> letter with your name, ID, Program</w:t>
      </w:r>
      <w:r w:rsidR="00200D58" w:rsidRPr="00B260EF">
        <w:rPr>
          <w:color w:val="000000"/>
          <w:sz w:val="22"/>
          <w:szCs w:val="22"/>
        </w:rPr>
        <w:t>, Date and sign above your name.</w:t>
      </w:r>
    </w:p>
    <w:p w14:paraId="6DA67158" w14:textId="77777777" w:rsidR="00030825" w:rsidRDefault="00030825" w:rsidP="00A20A34">
      <w:pPr>
        <w:spacing w:after="120" w:line="360" w:lineRule="auto"/>
        <w:jc w:val="both"/>
        <w:rPr>
          <w:sz w:val="22"/>
          <w:szCs w:val="22"/>
        </w:rPr>
      </w:pPr>
    </w:p>
    <w:p w14:paraId="25572DD0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1C854D52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40F40494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6C6067AC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49761D62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535201A8" w14:textId="77777777" w:rsidR="007B4F34" w:rsidRDefault="007B4F34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0C1667B2" w14:textId="77777777" w:rsidR="00A67C14" w:rsidRPr="00F524D0" w:rsidRDefault="00BB7B7B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br w:type="page"/>
      </w:r>
      <w:r w:rsidR="002C55C1" w:rsidRPr="00F524D0">
        <w:rPr>
          <w:b/>
          <w:sz w:val="32"/>
          <w:szCs w:val="32"/>
          <w:u w:val="single"/>
        </w:rPr>
        <w:lastRenderedPageBreak/>
        <w:t>LETTER OF ENDORSEMENT</w:t>
      </w:r>
    </w:p>
    <w:p w14:paraId="5294CD16" w14:textId="77777777" w:rsidR="00A67C14" w:rsidRPr="00A67C14" w:rsidRDefault="00A67C14" w:rsidP="00B260EF">
      <w:pPr>
        <w:spacing w:before="120" w:line="360" w:lineRule="auto"/>
        <w:jc w:val="both"/>
        <w:rPr>
          <w:sz w:val="22"/>
          <w:szCs w:val="22"/>
        </w:rPr>
      </w:pPr>
      <w:r w:rsidRPr="00A67C14">
        <w:rPr>
          <w:sz w:val="22"/>
          <w:szCs w:val="22"/>
        </w:rPr>
        <w:t>The Internship Affiliation Report entitled “</w:t>
      </w:r>
      <w:r w:rsidR="00BB7B7B">
        <w:rPr>
          <w:i/>
          <w:sz w:val="22"/>
          <w:szCs w:val="22"/>
        </w:rPr>
        <w:t>Your Report Title</w:t>
      </w:r>
      <w:r w:rsidRPr="00A67C14">
        <w:rPr>
          <w:sz w:val="22"/>
          <w:szCs w:val="22"/>
        </w:rPr>
        <w:t xml:space="preserve">”, has been submitted to the Office of Placement </w:t>
      </w:r>
      <w:r w:rsidR="00CD5A45">
        <w:rPr>
          <w:sz w:val="22"/>
          <w:szCs w:val="22"/>
        </w:rPr>
        <w:t xml:space="preserve">and Department of Computer Science </w:t>
      </w:r>
      <w:r w:rsidRPr="00A67C14">
        <w:rPr>
          <w:sz w:val="22"/>
          <w:szCs w:val="22"/>
        </w:rPr>
        <w:t xml:space="preserve">in partial fulfillment of the requirements for the degree of </w:t>
      </w:r>
      <w:r w:rsidR="00BB7B7B" w:rsidRPr="00DC4FAA">
        <w:rPr>
          <w:b/>
          <w:color w:val="808080"/>
          <w:sz w:val="22"/>
          <w:szCs w:val="22"/>
        </w:rPr>
        <w:t>Program name</w:t>
      </w:r>
      <w:r w:rsidRPr="00A67C14">
        <w:rPr>
          <w:sz w:val="22"/>
          <w:szCs w:val="22"/>
        </w:rPr>
        <w:t xml:space="preserve">   by </w:t>
      </w:r>
      <w:r w:rsidR="00DC4FAA">
        <w:rPr>
          <w:b/>
          <w:color w:val="808080"/>
          <w:sz w:val="22"/>
          <w:szCs w:val="22"/>
        </w:rPr>
        <w:t>student’s</w:t>
      </w:r>
      <w:r w:rsidR="00BB7B7B" w:rsidRPr="00DC4FAA">
        <w:rPr>
          <w:b/>
          <w:color w:val="808080"/>
          <w:sz w:val="22"/>
          <w:szCs w:val="22"/>
        </w:rPr>
        <w:t xml:space="preserve"> name &amp; ID</w:t>
      </w:r>
      <w:r w:rsidRPr="00A67C14">
        <w:rPr>
          <w:sz w:val="22"/>
          <w:szCs w:val="22"/>
        </w:rPr>
        <w:t>. Th</w:t>
      </w:r>
      <w:r w:rsidR="004F1656">
        <w:rPr>
          <w:sz w:val="22"/>
          <w:szCs w:val="22"/>
        </w:rPr>
        <w:t>is</w:t>
      </w:r>
      <w:r w:rsidRPr="00A67C14">
        <w:rPr>
          <w:sz w:val="22"/>
          <w:szCs w:val="22"/>
        </w:rPr>
        <w:t xml:space="preserve"> report </w:t>
      </w:r>
      <w:r w:rsidR="00BB7B7B">
        <w:rPr>
          <w:sz w:val="22"/>
          <w:szCs w:val="22"/>
        </w:rPr>
        <w:t>is</w:t>
      </w:r>
      <w:r w:rsidRPr="00A67C14">
        <w:rPr>
          <w:sz w:val="22"/>
          <w:szCs w:val="22"/>
        </w:rPr>
        <w:t xml:space="preserve"> presented to the Internship Defense Committee for evaluation</w:t>
      </w:r>
      <w:r w:rsidR="00DC4FAA">
        <w:rPr>
          <w:sz w:val="22"/>
          <w:szCs w:val="22"/>
        </w:rPr>
        <w:t xml:space="preserve"> and has been accepted</w:t>
      </w:r>
      <w:r w:rsidRPr="00A67C14">
        <w:rPr>
          <w:sz w:val="22"/>
          <w:szCs w:val="22"/>
        </w:rPr>
        <w:t>.</w:t>
      </w:r>
    </w:p>
    <w:p w14:paraId="318CB264" w14:textId="507B1C3E" w:rsidR="00A67C14" w:rsidRPr="00A67C14" w:rsidRDefault="00A67C14" w:rsidP="00B260EF">
      <w:pPr>
        <w:spacing w:before="120" w:line="360" w:lineRule="auto"/>
        <w:jc w:val="both"/>
        <w:rPr>
          <w:sz w:val="22"/>
          <w:szCs w:val="22"/>
        </w:rPr>
      </w:pPr>
      <w:r w:rsidRPr="00A67C14">
        <w:rPr>
          <w:sz w:val="22"/>
          <w:szCs w:val="22"/>
        </w:rPr>
        <w:t>(</w:t>
      </w:r>
      <w:r w:rsidRPr="00DC4FAA">
        <w:rPr>
          <w:i/>
          <w:sz w:val="22"/>
          <w:szCs w:val="22"/>
        </w:rPr>
        <w:t xml:space="preserve">Any opinions, suggestions made in this report are entirely </w:t>
      </w:r>
      <w:r w:rsidR="00720484" w:rsidRPr="00DC4FAA">
        <w:rPr>
          <w:i/>
          <w:sz w:val="22"/>
          <w:szCs w:val="22"/>
        </w:rPr>
        <w:t>those</w:t>
      </w:r>
      <w:r w:rsidRPr="00DC4FAA">
        <w:rPr>
          <w:i/>
          <w:sz w:val="22"/>
          <w:szCs w:val="22"/>
        </w:rPr>
        <w:t xml:space="preserve"> of the author of the report. The University does not condone nor reject any of these opinions or suggestions.</w:t>
      </w:r>
      <w:r w:rsidRPr="00A67C14">
        <w:rPr>
          <w:sz w:val="22"/>
          <w:szCs w:val="22"/>
        </w:rPr>
        <w:t>)</w:t>
      </w:r>
    </w:p>
    <w:p w14:paraId="7DA4614B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p w14:paraId="26357894" w14:textId="77777777" w:rsidR="00CA6B9E" w:rsidRDefault="00CA6B9E" w:rsidP="00A67C14">
      <w:pPr>
        <w:spacing w:line="360" w:lineRule="auto"/>
        <w:jc w:val="both"/>
        <w:rPr>
          <w:rFonts w:ascii="Calibri" w:hAnsi="Calibri"/>
        </w:rPr>
        <w:sectPr w:rsidR="00CA6B9E" w:rsidSect="001F1004">
          <w:footerReference w:type="default" r:id="rId9"/>
          <w:headerReference w:type="first" r:id="rId10"/>
          <w:pgSz w:w="12240" w:h="15840" w:code="1"/>
          <w:pgMar w:top="1440" w:right="1440" w:bottom="1440" w:left="1800" w:header="720" w:footer="346" w:gutter="0"/>
          <w:cols w:space="720"/>
          <w:titlePg/>
          <w:docGrid w:linePitch="360"/>
        </w:sectPr>
      </w:pPr>
    </w:p>
    <w:p w14:paraId="6C5F82D4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p w14:paraId="272B00A5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p w14:paraId="37C476B6" w14:textId="77777777" w:rsidR="002100B0" w:rsidRDefault="002100B0" w:rsidP="002100B0">
      <w:pPr>
        <w:spacing w:line="360" w:lineRule="auto"/>
        <w:rPr>
          <w:rFonts w:ascii="Calibri" w:hAnsi="Calibri"/>
        </w:rPr>
        <w:sectPr w:rsidR="002100B0" w:rsidSect="00CA6B9E">
          <w:type w:val="continuous"/>
          <w:pgSz w:w="12240" w:h="15840" w:code="1"/>
          <w:pgMar w:top="1440" w:right="1440" w:bottom="1440" w:left="1800" w:header="720" w:footer="346" w:gutter="0"/>
          <w:cols w:space="720"/>
          <w:titlePg/>
          <w:docGrid w:linePitch="360"/>
        </w:sectPr>
      </w:pPr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750"/>
      </w:tblGrid>
      <w:tr w:rsidR="007B18C3" w14:paraId="47150FA5" w14:textId="77777777" w:rsidTr="007B18C3">
        <w:trPr>
          <w:jc w:val="center"/>
        </w:trPr>
        <w:tc>
          <w:tcPr>
            <w:tcW w:w="5750" w:type="dxa"/>
          </w:tcPr>
          <w:p w14:paraId="433119A4" w14:textId="77777777" w:rsidR="007B18C3" w:rsidRDefault="007B18C3" w:rsidP="00A86B2D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rganization Supervisor’s Name</w:t>
            </w:r>
          </w:p>
          <w:p w14:paraId="4DB180FE" w14:textId="77777777" w:rsidR="007B18C3" w:rsidRDefault="007B18C3" w:rsidP="00A86B2D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7C14">
              <w:rPr>
                <w:i/>
                <w:sz w:val="22"/>
                <w:szCs w:val="22"/>
              </w:rPr>
              <w:t>Internship Supervisor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industry)</w:t>
            </w:r>
          </w:p>
          <w:p w14:paraId="2DAE7700" w14:textId="77777777" w:rsidR="007B18C3" w:rsidRDefault="007B18C3" w:rsidP="00A86B2D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nk &amp; Position</w:t>
            </w:r>
          </w:p>
          <w:p w14:paraId="191815F7" w14:textId="77777777" w:rsidR="007B18C3" w:rsidRDefault="007B18C3" w:rsidP="00A86B2D"/>
          <w:p w14:paraId="4C0F6BD6" w14:textId="77777777" w:rsidR="007B18C3" w:rsidRDefault="007B18C3" w:rsidP="00A86B2D"/>
          <w:p w14:paraId="06A8D90C" w14:textId="77777777" w:rsidR="007B18C3" w:rsidRDefault="007B18C3" w:rsidP="00A86B2D"/>
          <w:p w14:paraId="169B4ED8" w14:textId="77777777" w:rsidR="007B18C3" w:rsidRDefault="007B18C3" w:rsidP="00A86B2D"/>
          <w:p w14:paraId="5F2C71C2" w14:textId="77777777" w:rsidR="007B18C3" w:rsidRDefault="007B18C3" w:rsidP="00A86B2D"/>
        </w:tc>
      </w:tr>
      <w:tr w:rsidR="007B18C3" w14:paraId="517B3A66" w14:textId="77777777" w:rsidTr="007B18C3">
        <w:trPr>
          <w:jc w:val="center"/>
        </w:trPr>
        <w:tc>
          <w:tcPr>
            <w:tcW w:w="5750" w:type="dxa"/>
          </w:tcPr>
          <w:p w14:paraId="0E060390" w14:textId="77777777" w:rsidR="007B18C3" w:rsidRDefault="007B18C3" w:rsidP="00A86B2D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e of the Head of the Department</w:t>
            </w:r>
          </w:p>
          <w:p w14:paraId="17C35DE4" w14:textId="77777777" w:rsidR="007B18C3" w:rsidRDefault="007B18C3" w:rsidP="00A86B2D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nk &amp; Position</w:t>
            </w:r>
          </w:p>
          <w:p w14:paraId="3CF5BE9B" w14:textId="77777777" w:rsidR="007B18C3" w:rsidRDefault="007B18C3" w:rsidP="00A86B2D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partment of Computer Science</w:t>
            </w:r>
          </w:p>
          <w:p w14:paraId="3A9E24CA" w14:textId="77777777" w:rsidR="007B18C3" w:rsidRDefault="007B18C3" w:rsidP="00A86B2D">
            <w:pPr>
              <w:spacing w:line="360" w:lineRule="auto"/>
              <w:jc w:val="center"/>
              <w:rPr>
                <w:i/>
                <w:iCs/>
                <w:color w:val="000000"/>
                <w:sz w:val="22"/>
                <w:szCs w:val="22"/>
              </w:rPr>
            </w:pPr>
            <w:r w:rsidRPr="00287E2B">
              <w:rPr>
                <w:i/>
                <w:iCs/>
                <w:color w:val="000000"/>
                <w:sz w:val="22"/>
                <w:szCs w:val="22"/>
              </w:rPr>
              <w:t>Faculty of Science &amp; Technology</w:t>
            </w:r>
          </w:p>
          <w:p w14:paraId="5FF6231C" w14:textId="77777777" w:rsidR="007B18C3" w:rsidRDefault="007B18C3" w:rsidP="00A86B2D">
            <w:pPr>
              <w:spacing w:line="360" w:lineRule="auto"/>
              <w:jc w:val="center"/>
              <w:rPr>
                <w:i/>
                <w:iCs/>
                <w:color w:val="000000"/>
                <w:sz w:val="22"/>
                <w:szCs w:val="22"/>
              </w:rPr>
            </w:pPr>
          </w:p>
          <w:p w14:paraId="00ADDF30" w14:textId="77777777" w:rsidR="007B18C3" w:rsidRDefault="007B18C3" w:rsidP="00A86B2D">
            <w:pPr>
              <w:spacing w:line="360" w:lineRule="auto"/>
              <w:jc w:val="center"/>
              <w:rPr>
                <w:i/>
                <w:iCs/>
                <w:color w:val="000000"/>
                <w:sz w:val="22"/>
                <w:szCs w:val="22"/>
              </w:rPr>
            </w:pPr>
          </w:p>
          <w:p w14:paraId="2957EB23" w14:textId="77777777" w:rsidR="007B18C3" w:rsidRDefault="007B18C3" w:rsidP="00A86B2D">
            <w:pPr>
              <w:spacing w:line="360" w:lineRule="auto"/>
              <w:jc w:val="center"/>
              <w:rPr>
                <w:i/>
                <w:iCs/>
                <w:color w:val="000000"/>
                <w:sz w:val="22"/>
                <w:szCs w:val="22"/>
              </w:rPr>
            </w:pPr>
          </w:p>
          <w:p w14:paraId="2CE4681F" w14:textId="77777777" w:rsidR="007B18C3" w:rsidRDefault="007B18C3" w:rsidP="00A86B2D"/>
        </w:tc>
      </w:tr>
      <w:tr w:rsidR="007B18C3" w14:paraId="73796CD2" w14:textId="77777777" w:rsidTr="007B18C3">
        <w:trPr>
          <w:jc w:val="center"/>
        </w:trPr>
        <w:tc>
          <w:tcPr>
            <w:tcW w:w="5750" w:type="dxa"/>
          </w:tcPr>
          <w:p w14:paraId="7F7C4809" w14:textId="77777777" w:rsidR="007B18C3" w:rsidRDefault="007B18C3" w:rsidP="00A86B2D">
            <w:pPr>
              <w:jc w:val="center"/>
            </w:pPr>
            <w:r>
              <w:t>Name of the Director</w:t>
            </w:r>
          </w:p>
          <w:p w14:paraId="5DE475DB" w14:textId="77777777" w:rsidR="007B18C3" w:rsidRDefault="007B18C3" w:rsidP="00A86B2D">
            <w:pPr>
              <w:jc w:val="center"/>
            </w:pPr>
            <w:r>
              <w:t>Rank &amp; Position</w:t>
            </w:r>
          </w:p>
          <w:p w14:paraId="208A44AD" w14:textId="77777777" w:rsidR="007B18C3" w:rsidRPr="00302925" w:rsidRDefault="007B18C3" w:rsidP="00A86B2D">
            <w:pPr>
              <w:jc w:val="center"/>
              <w:rPr>
                <w:i/>
                <w:iCs/>
              </w:rPr>
            </w:pPr>
            <w:r w:rsidRPr="00302925">
              <w:rPr>
                <w:i/>
                <w:iCs/>
              </w:rPr>
              <w:t>Faculty of Science &amp; Technology</w:t>
            </w:r>
          </w:p>
        </w:tc>
      </w:tr>
    </w:tbl>
    <w:p w14:paraId="552CD8F7" w14:textId="1B3D46DF" w:rsidR="002100B0" w:rsidRDefault="002100B0" w:rsidP="00A67C14">
      <w:pPr>
        <w:spacing w:line="360" w:lineRule="auto"/>
        <w:jc w:val="center"/>
        <w:rPr>
          <w:rFonts w:ascii="Calibri" w:hAnsi="Calibri"/>
        </w:rPr>
      </w:pPr>
    </w:p>
    <w:p w14:paraId="348C648E" w14:textId="77777777" w:rsidR="00A67C14" w:rsidRPr="00A67C14" w:rsidRDefault="00A67C14" w:rsidP="00A67C14">
      <w:pPr>
        <w:ind w:left="360"/>
        <w:rPr>
          <w:rFonts w:ascii="Arial" w:hAnsi="Arial" w:cs="Arial"/>
          <w:b/>
        </w:rPr>
      </w:pPr>
    </w:p>
    <w:p w14:paraId="08FA79D9" w14:textId="77777777" w:rsidR="00A67C14" w:rsidRPr="00A67C14" w:rsidRDefault="00A67C14" w:rsidP="00A67C14">
      <w:pPr>
        <w:ind w:left="360"/>
        <w:rPr>
          <w:rFonts w:ascii="Arial" w:hAnsi="Arial" w:cs="Arial"/>
          <w:b/>
        </w:rPr>
      </w:pPr>
    </w:p>
    <w:p w14:paraId="563C2AB1" w14:textId="77777777" w:rsidR="002100B0" w:rsidRDefault="002100B0" w:rsidP="00A67C14">
      <w:pPr>
        <w:ind w:left="360"/>
        <w:rPr>
          <w:rFonts w:ascii="Arial" w:hAnsi="Arial" w:cs="Arial"/>
          <w:b/>
        </w:rPr>
        <w:sectPr w:rsidR="002100B0" w:rsidSect="00CA6B9E">
          <w:type w:val="continuous"/>
          <w:pgSz w:w="12240" w:h="15840" w:code="1"/>
          <w:pgMar w:top="1440" w:right="1440" w:bottom="1440" w:left="1800" w:header="720" w:footer="346" w:gutter="0"/>
          <w:cols w:space="720"/>
          <w:docGrid w:linePitch="360"/>
        </w:sectPr>
      </w:pPr>
    </w:p>
    <w:p w14:paraId="02D4FD1A" w14:textId="77777777" w:rsidR="00CA6B9E" w:rsidRDefault="00CA6B9E" w:rsidP="00A67C14">
      <w:pPr>
        <w:ind w:left="360"/>
        <w:rPr>
          <w:rFonts w:ascii="Arial" w:hAnsi="Arial" w:cs="Arial"/>
          <w:b/>
        </w:rPr>
      </w:pPr>
    </w:p>
    <w:p w14:paraId="2D07F3A1" w14:textId="77777777" w:rsidR="007B18C3" w:rsidRDefault="007B18C3" w:rsidP="00A67C14">
      <w:pPr>
        <w:ind w:left="360"/>
        <w:rPr>
          <w:rFonts w:ascii="Arial" w:hAnsi="Arial" w:cs="Arial"/>
          <w:b/>
        </w:rPr>
      </w:pPr>
    </w:p>
    <w:p w14:paraId="787785A5" w14:textId="77777777" w:rsidR="007B18C3" w:rsidRDefault="007B18C3" w:rsidP="00A67C14">
      <w:pPr>
        <w:ind w:left="360"/>
        <w:rPr>
          <w:rFonts w:ascii="Arial" w:hAnsi="Arial" w:cs="Arial"/>
          <w:b/>
        </w:rPr>
      </w:pPr>
    </w:p>
    <w:p w14:paraId="5C219D03" w14:textId="77777777" w:rsidR="007B18C3" w:rsidRDefault="007B18C3" w:rsidP="00A67C14">
      <w:pPr>
        <w:ind w:left="360"/>
        <w:rPr>
          <w:rFonts w:ascii="Arial" w:hAnsi="Arial" w:cs="Arial"/>
          <w:b/>
        </w:rPr>
        <w:sectPr w:rsidR="007B18C3" w:rsidSect="00CA6B9E">
          <w:type w:val="continuous"/>
          <w:pgSz w:w="12240" w:h="15840" w:code="1"/>
          <w:pgMar w:top="1440" w:right="1440" w:bottom="1440" w:left="1800" w:header="720" w:footer="346" w:gutter="0"/>
          <w:cols w:space="720"/>
          <w:docGrid w:linePitch="360"/>
        </w:sectPr>
      </w:pPr>
    </w:p>
    <w:p w14:paraId="1091636B" w14:textId="77777777" w:rsidR="00A67C14" w:rsidRDefault="00A67C14" w:rsidP="00A67C14">
      <w:pPr>
        <w:ind w:left="360"/>
        <w:rPr>
          <w:rFonts w:ascii="Arial" w:hAnsi="Arial" w:cs="Arial"/>
          <w:b/>
        </w:rPr>
      </w:pPr>
    </w:p>
    <w:p w14:paraId="349FC5DB" w14:textId="77777777" w:rsidR="00F524D0" w:rsidRPr="007B4F34" w:rsidRDefault="009367D8" w:rsidP="00F524D0">
      <w:pPr>
        <w:spacing w:line="360" w:lineRule="auto"/>
        <w:jc w:val="center"/>
        <w:rPr>
          <w:b/>
          <w:sz w:val="32"/>
          <w:szCs w:val="32"/>
          <w:u w:val="single"/>
        </w:rPr>
      </w:pPr>
      <w:r w:rsidRPr="007B4F34">
        <w:rPr>
          <w:b/>
          <w:sz w:val="32"/>
          <w:szCs w:val="32"/>
          <w:u w:val="single"/>
        </w:rPr>
        <w:lastRenderedPageBreak/>
        <w:t>ACKNOWLEDGEMENT</w:t>
      </w:r>
    </w:p>
    <w:p w14:paraId="70762F0F" w14:textId="77777777" w:rsidR="007B4F34" w:rsidRPr="005C5E39" w:rsidRDefault="005C5E39" w:rsidP="005C5E39">
      <w:pPr>
        <w:pStyle w:val="Heading1"/>
        <w:spacing w:before="0" w:after="0"/>
        <w:ind w:left="360"/>
        <w:jc w:val="center"/>
        <w:rPr>
          <w:rFonts w:ascii="Times New Roman" w:eastAsia="Calibri" w:hAnsi="Times New Roman"/>
          <w:iCs/>
          <w:color w:val="000000"/>
          <w:sz w:val="24"/>
          <w:szCs w:val="24"/>
        </w:rPr>
      </w:pPr>
      <w:r w:rsidRPr="005C5E39">
        <w:rPr>
          <w:rFonts w:ascii="Times New Roman" w:eastAsia="Calibri" w:hAnsi="Times New Roman"/>
          <w:iCs/>
          <w:color w:val="000000"/>
          <w:sz w:val="24"/>
          <w:szCs w:val="24"/>
        </w:rPr>
        <w:t>(</w:t>
      </w:r>
      <w:r w:rsidRPr="005C5E39">
        <w:rPr>
          <w:rFonts w:ascii="Times New Roman" w:eastAsia="Calibri" w:hAnsi="Times New Roman"/>
          <w:b w:val="0"/>
          <w:i/>
          <w:iCs/>
          <w:color w:val="000000"/>
          <w:sz w:val="24"/>
          <w:szCs w:val="24"/>
        </w:rPr>
        <w:t>Sample</w:t>
      </w:r>
      <w:r w:rsidRPr="005C5E39">
        <w:rPr>
          <w:rFonts w:ascii="Times New Roman" w:eastAsia="Calibri" w:hAnsi="Times New Roman"/>
          <w:iCs/>
          <w:color w:val="000000"/>
          <w:sz w:val="24"/>
          <w:szCs w:val="24"/>
        </w:rPr>
        <w:t>)</w:t>
      </w:r>
    </w:p>
    <w:p w14:paraId="00F83DC0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  <w:lang w:val="en-GB"/>
        </w:rPr>
      </w:pPr>
      <w:r w:rsidRPr="00F524D0">
        <w:rPr>
          <w:sz w:val="22"/>
          <w:szCs w:val="22"/>
          <w:lang w:val="en-GB"/>
        </w:rPr>
        <w:t>First of all I would like to thank almighty Allah, for his grace in accomplishing my internship report timely.</w:t>
      </w:r>
    </w:p>
    <w:p w14:paraId="4E65A66C" w14:textId="78407380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would like to express my gratitude to the </w:t>
      </w:r>
      <w:r w:rsidRPr="00F524D0">
        <w:rPr>
          <w:b/>
          <w:bCs/>
          <w:sz w:val="22"/>
          <w:szCs w:val="22"/>
        </w:rPr>
        <w:t>Faculty of Science &amp; Technology</w:t>
      </w:r>
      <w:r w:rsidRPr="00F524D0">
        <w:rPr>
          <w:sz w:val="22"/>
          <w:szCs w:val="22"/>
        </w:rPr>
        <w:t xml:space="preserve"> to keep internship credit in the curriculum of the graduation program and give me a scope of tasting the flavor of industry oriented tasks and the field of work with my interest.  I am also grateful to </w:t>
      </w:r>
      <w:r w:rsidRPr="00F524D0">
        <w:rPr>
          <w:bCs/>
          <w:sz w:val="22"/>
          <w:szCs w:val="22"/>
        </w:rPr>
        <w:t>the</w:t>
      </w:r>
      <w:r w:rsidRPr="00F524D0">
        <w:rPr>
          <w:b/>
          <w:bCs/>
          <w:sz w:val="22"/>
          <w:szCs w:val="22"/>
        </w:rPr>
        <w:t xml:space="preserve"> Faculty of Science &amp; Technology</w:t>
      </w:r>
      <w:r w:rsidR="00691237">
        <w:rPr>
          <w:b/>
          <w:bCs/>
          <w:sz w:val="22"/>
          <w:szCs w:val="22"/>
        </w:rPr>
        <w:t xml:space="preserve"> </w:t>
      </w:r>
      <w:r w:rsidRPr="00F524D0">
        <w:rPr>
          <w:b/>
          <w:sz w:val="22"/>
          <w:szCs w:val="22"/>
        </w:rPr>
        <w:t>&amp; Office of Placement &amp; Alumni</w:t>
      </w:r>
      <w:r w:rsidRPr="00F524D0">
        <w:rPr>
          <w:sz w:val="22"/>
          <w:szCs w:val="22"/>
        </w:rPr>
        <w:t>, AIUB to arrange an opportunity for choosing an own interested organization and complete internship there.</w:t>
      </w:r>
    </w:p>
    <w:p w14:paraId="2CAE5581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am also thankful to my organization supervisor </w:t>
      </w:r>
      <w:r w:rsidRPr="00F524D0">
        <w:rPr>
          <w:b/>
          <w:sz w:val="22"/>
          <w:szCs w:val="22"/>
          <w:lang w:val="en-GB"/>
        </w:rPr>
        <w:t>Humayun Kayesh Shamol</w:t>
      </w:r>
      <w:r w:rsidRPr="00F524D0">
        <w:rPr>
          <w:sz w:val="22"/>
          <w:szCs w:val="22"/>
        </w:rPr>
        <w:t xml:space="preserve">, System Analyst, Software Design &amp; Development team,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i/>
          <w:sz w:val="22"/>
          <w:szCs w:val="22"/>
        </w:rPr>
        <w:t xml:space="preserve"> Limited </w:t>
      </w:r>
      <w:r w:rsidRPr="00F524D0">
        <w:rPr>
          <w:sz w:val="22"/>
          <w:szCs w:val="22"/>
        </w:rPr>
        <w:t xml:space="preserve">from the core of my heart for his kind support, guidance, constructive, supervision, instructions and advice and for motivating me to do my internship smoothly at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sz w:val="22"/>
          <w:szCs w:val="22"/>
        </w:rPr>
        <w:t>.</w:t>
      </w:r>
    </w:p>
    <w:p w14:paraId="3712F3C1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feel proud and gratified that I was always held the under supervision of the Software Design &amp; Development team and got advices directly from </w:t>
      </w:r>
      <w:r w:rsidRPr="00F524D0">
        <w:rPr>
          <w:b/>
          <w:bCs/>
          <w:sz w:val="22"/>
          <w:szCs w:val="22"/>
        </w:rPr>
        <w:t xml:space="preserve">Md. Iftekhar Alam Efat, </w:t>
      </w:r>
      <w:r w:rsidRPr="00F524D0">
        <w:rPr>
          <w:sz w:val="22"/>
          <w:szCs w:val="22"/>
        </w:rPr>
        <w:t xml:space="preserve">CTO,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i/>
          <w:sz w:val="22"/>
          <w:szCs w:val="22"/>
        </w:rPr>
        <w:t xml:space="preserve"> Limited</w:t>
      </w:r>
      <w:r w:rsidRPr="00F524D0">
        <w:rPr>
          <w:sz w:val="22"/>
          <w:szCs w:val="22"/>
        </w:rPr>
        <w:t>. Here, with daily reporting along with mental and professional support enhances my experience in the internship life.</w:t>
      </w:r>
    </w:p>
    <w:p w14:paraId="6D1E0E4C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am also indebted to the employees of NOC team specially </w:t>
      </w:r>
      <w:r w:rsidRPr="00F524D0">
        <w:rPr>
          <w:b/>
          <w:sz w:val="22"/>
          <w:szCs w:val="22"/>
          <w:lang w:val="en-GB"/>
        </w:rPr>
        <w:t>Mohammad Ibrahim</w:t>
      </w:r>
      <w:r w:rsidRPr="00F524D0">
        <w:rPr>
          <w:sz w:val="22"/>
          <w:szCs w:val="22"/>
        </w:rPr>
        <w:t xml:space="preserve">, Tech Lead, </w:t>
      </w:r>
      <w:proofErr w:type="spellStart"/>
      <w:r w:rsidRPr="00F524D0">
        <w:rPr>
          <w:i/>
          <w:sz w:val="22"/>
          <w:szCs w:val="22"/>
        </w:rPr>
        <w:t>comfosys</w:t>
      </w:r>
      <w:proofErr w:type="spellEnd"/>
      <w:r w:rsidRPr="00F524D0">
        <w:rPr>
          <w:i/>
          <w:sz w:val="22"/>
          <w:szCs w:val="22"/>
        </w:rPr>
        <w:t xml:space="preserve"> Limited</w:t>
      </w:r>
      <w:r w:rsidRPr="00F524D0">
        <w:rPr>
          <w:sz w:val="22"/>
          <w:szCs w:val="22"/>
        </w:rPr>
        <w:t xml:space="preserve"> who gave me immense support while working on client-end and also in technical issues. Moreover, to prepare this report and other documentation regarding Internship Report and else I would show appreciation to </w:t>
      </w:r>
      <w:r w:rsidRPr="00F524D0">
        <w:rPr>
          <w:bCs/>
          <w:sz w:val="22"/>
          <w:szCs w:val="22"/>
        </w:rPr>
        <w:t>all the members of</w:t>
      </w:r>
      <w:r w:rsidRPr="00F524D0">
        <w:rPr>
          <w:sz w:val="22"/>
          <w:szCs w:val="22"/>
        </w:rPr>
        <w:t xml:space="preserve"> Software Design &amp; Development team, who always advised me and helped me through hands and pens.</w:t>
      </w:r>
    </w:p>
    <w:p w14:paraId="35177BFC" w14:textId="77777777" w:rsidR="007B4F34" w:rsidRDefault="007B4F34" w:rsidP="00A67C14">
      <w:pPr>
        <w:pStyle w:val="Heading1"/>
        <w:spacing w:before="0" w:after="0"/>
        <w:ind w:left="360"/>
        <w:rPr>
          <w:rFonts w:ascii="Arial" w:eastAsia="Calibri" w:hAnsi="Arial" w:cs="Arial"/>
          <w:iCs/>
          <w:color w:val="000000"/>
          <w:sz w:val="24"/>
          <w:szCs w:val="24"/>
        </w:rPr>
      </w:pPr>
    </w:p>
    <w:p w14:paraId="60FC4E7B" w14:textId="77777777" w:rsidR="00B33A1D" w:rsidRPr="007B4F34" w:rsidRDefault="007B4F34" w:rsidP="009367D8">
      <w:pPr>
        <w:pStyle w:val="Heading1"/>
        <w:spacing w:before="0" w:after="0"/>
        <w:jc w:val="center"/>
        <w:rPr>
          <w:rFonts w:ascii="Times New Roman" w:hAnsi="Times New Roman"/>
          <w:u w:val="single"/>
        </w:rPr>
      </w:pPr>
      <w:r>
        <w:rPr>
          <w:rFonts w:ascii="Arial" w:eastAsia="Calibri" w:hAnsi="Arial" w:cs="Arial"/>
          <w:iCs/>
          <w:color w:val="000000"/>
          <w:sz w:val="24"/>
          <w:szCs w:val="24"/>
        </w:rPr>
        <w:br w:type="page"/>
      </w:r>
      <w:r w:rsidR="009367D8" w:rsidRPr="007B4F34">
        <w:rPr>
          <w:rFonts w:ascii="Times New Roman" w:eastAsia="Calibri" w:hAnsi="Times New Roman"/>
          <w:iCs/>
          <w:color w:val="000000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</w:tcPr>
          <w:p w14:paraId="02BE7907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etter of Submittal </w:t>
            </w:r>
          </w:p>
        </w:tc>
        <w:tc>
          <w:tcPr>
            <w:tcW w:w="1098" w:type="dxa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C3094" w:rsidRPr="00B260EF" w14:paraId="235644D3" w14:textId="77777777" w:rsidTr="00D6734B">
        <w:tc>
          <w:tcPr>
            <w:tcW w:w="7758" w:type="dxa"/>
          </w:tcPr>
          <w:p w14:paraId="1E2F6C70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etter of Endorsement </w:t>
            </w:r>
          </w:p>
        </w:tc>
        <w:tc>
          <w:tcPr>
            <w:tcW w:w="1098" w:type="dxa"/>
          </w:tcPr>
          <w:p w14:paraId="1C5FD40A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3</w:t>
            </w:r>
          </w:p>
        </w:tc>
      </w:tr>
      <w:tr w:rsidR="009C3094" w:rsidRPr="00B260EF" w14:paraId="798B8440" w14:textId="77777777" w:rsidTr="00D6734B">
        <w:tc>
          <w:tcPr>
            <w:tcW w:w="7758" w:type="dxa"/>
          </w:tcPr>
          <w:p w14:paraId="3F9B072D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knowledgement</w:t>
            </w:r>
          </w:p>
        </w:tc>
        <w:tc>
          <w:tcPr>
            <w:tcW w:w="1098" w:type="dxa"/>
          </w:tcPr>
          <w:p w14:paraId="396F2FDA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4</w:t>
            </w:r>
          </w:p>
        </w:tc>
      </w:tr>
      <w:tr w:rsidR="009C3094" w:rsidRPr="00B260EF" w14:paraId="196C4611" w14:textId="77777777" w:rsidTr="00D6734B">
        <w:tc>
          <w:tcPr>
            <w:tcW w:w="7758" w:type="dxa"/>
          </w:tcPr>
          <w:p w14:paraId="785D8515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</w:tcPr>
          <w:p w14:paraId="36C75DF5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5</w:t>
            </w:r>
          </w:p>
        </w:tc>
      </w:tr>
      <w:tr w:rsidR="009C3094" w:rsidRPr="00B260EF" w14:paraId="41D1074A" w14:textId="77777777" w:rsidTr="00D6734B">
        <w:tc>
          <w:tcPr>
            <w:tcW w:w="7758" w:type="dxa"/>
          </w:tcPr>
          <w:p w14:paraId="69C8A748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ist of </w:t>
            </w:r>
            <w:r w:rsidR="00934DBE" w:rsidRPr="00B260EF">
              <w:rPr>
                <w:b/>
                <w:sz w:val="22"/>
                <w:szCs w:val="22"/>
              </w:rPr>
              <w:t>Tables &amp;</w:t>
            </w:r>
            <w:r w:rsidRPr="00B260EF">
              <w:rPr>
                <w:b/>
                <w:sz w:val="22"/>
                <w:szCs w:val="22"/>
              </w:rPr>
              <w:t>Figures</w:t>
            </w:r>
          </w:p>
        </w:tc>
        <w:tc>
          <w:tcPr>
            <w:tcW w:w="1098" w:type="dxa"/>
          </w:tcPr>
          <w:p w14:paraId="51C65C55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6</w:t>
            </w:r>
          </w:p>
        </w:tc>
      </w:tr>
      <w:tr w:rsidR="009B4D2D" w:rsidRPr="00B260EF" w14:paraId="10392591" w14:textId="77777777" w:rsidTr="00D6734B">
        <w:tc>
          <w:tcPr>
            <w:tcW w:w="7758" w:type="dxa"/>
          </w:tcPr>
          <w:p w14:paraId="0B1176A1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Introduction</w:t>
            </w:r>
          </w:p>
        </w:tc>
        <w:tc>
          <w:tcPr>
            <w:tcW w:w="1098" w:type="dxa"/>
          </w:tcPr>
          <w:p w14:paraId="3800C2A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7</w:t>
            </w:r>
          </w:p>
        </w:tc>
      </w:tr>
      <w:tr w:rsidR="009B4D2D" w:rsidRPr="00B260EF" w14:paraId="48FB95B6" w14:textId="77777777" w:rsidTr="00D6734B">
        <w:tc>
          <w:tcPr>
            <w:tcW w:w="7758" w:type="dxa"/>
          </w:tcPr>
          <w:p w14:paraId="7B62E06C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Rationale</w:t>
            </w:r>
          </w:p>
        </w:tc>
        <w:tc>
          <w:tcPr>
            <w:tcW w:w="1098" w:type="dxa"/>
          </w:tcPr>
          <w:p w14:paraId="1B488AA5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7</w:t>
            </w:r>
          </w:p>
        </w:tc>
      </w:tr>
      <w:tr w:rsidR="009B4D2D" w:rsidRPr="00B260EF" w14:paraId="195DF1CD" w14:textId="77777777" w:rsidTr="00D6734B">
        <w:tc>
          <w:tcPr>
            <w:tcW w:w="7758" w:type="dxa"/>
          </w:tcPr>
          <w:p w14:paraId="76AB42AD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Background</w:t>
            </w:r>
          </w:p>
        </w:tc>
        <w:tc>
          <w:tcPr>
            <w:tcW w:w="1098" w:type="dxa"/>
          </w:tcPr>
          <w:p w14:paraId="2329E5B4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8</w:t>
            </w:r>
          </w:p>
        </w:tc>
      </w:tr>
      <w:tr w:rsidR="009B4D2D" w:rsidRPr="00B260EF" w14:paraId="5D9D56DF" w14:textId="77777777" w:rsidTr="00D6734B">
        <w:tc>
          <w:tcPr>
            <w:tcW w:w="7758" w:type="dxa"/>
          </w:tcPr>
          <w:p w14:paraId="4411FCEB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bjectives</w:t>
            </w:r>
          </w:p>
        </w:tc>
        <w:tc>
          <w:tcPr>
            <w:tcW w:w="1098" w:type="dxa"/>
          </w:tcPr>
          <w:p w14:paraId="0120AD19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1</w:t>
            </w:r>
          </w:p>
        </w:tc>
      </w:tr>
      <w:tr w:rsidR="009B4D2D" w:rsidRPr="00B260EF" w14:paraId="7BDF884C" w14:textId="77777777" w:rsidTr="00D6734B">
        <w:tc>
          <w:tcPr>
            <w:tcW w:w="7758" w:type="dxa"/>
          </w:tcPr>
          <w:p w14:paraId="781A8B17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tivities</w:t>
            </w:r>
          </w:p>
        </w:tc>
        <w:tc>
          <w:tcPr>
            <w:tcW w:w="1098" w:type="dxa"/>
          </w:tcPr>
          <w:p w14:paraId="2D56F41B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2</w:t>
            </w:r>
          </w:p>
        </w:tc>
      </w:tr>
      <w:tr w:rsidR="009B4D2D" w:rsidRPr="00B260EF" w14:paraId="6588F831" w14:textId="77777777" w:rsidTr="00D6734B">
        <w:tc>
          <w:tcPr>
            <w:tcW w:w="7758" w:type="dxa"/>
          </w:tcPr>
          <w:p w14:paraId="497CB94E" w14:textId="34400C8B" w:rsidR="009B4D2D" w:rsidRPr="00B260EF" w:rsidRDefault="00720484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Workload</w:t>
            </w:r>
          </w:p>
        </w:tc>
        <w:tc>
          <w:tcPr>
            <w:tcW w:w="1098" w:type="dxa"/>
          </w:tcPr>
          <w:p w14:paraId="50DDBC2D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2</w:t>
            </w:r>
          </w:p>
        </w:tc>
      </w:tr>
      <w:tr w:rsidR="009B4D2D" w:rsidRPr="00B260EF" w14:paraId="0846D6AE" w14:textId="77777777" w:rsidTr="00D6734B">
        <w:tc>
          <w:tcPr>
            <w:tcW w:w="7758" w:type="dxa"/>
          </w:tcPr>
          <w:p w14:paraId="52A65494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rganization Wide</w:t>
            </w:r>
          </w:p>
        </w:tc>
        <w:tc>
          <w:tcPr>
            <w:tcW w:w="1098" w:type="dxa"/>
          </w:tcPr>
          <w:p w14:paraId="5207975E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3</w:t>
            </w:r>
          </w:p>
        </w:tc>
      </w:tr>
      <w:tr w:rsidR="009B4D2D" w:rsidRPr="00B260EF" w14:paraId="7B2CBA2B" w14:textId="77777777" w:rsidTr="00D6734B">
        <w:tc>
          <w:tcPr>
            <w:tcW w:w="7758" w:type="dxa"/>
          </w:tcPr>
          <w:p w14:paraId="20A68969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ther Relevant Activities</w:t>
            </w:r>
          </w:p>
        </w:tc>
        <w:tc>
          <w:tcPr>
            <w:tcW w:w="1098" w:type="dxa"/>
          </w:tcPr>
          <w:p w14:paraId="2FF23D77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4</w:t>
            </w:r>
          </w:p>
        </w:tc>
      </w:tr>
      <w:tr w:rsidR="009B4D2D" w:rsidRPr="00B260EF" w14:paraId="11C362FF" w14:textId="77777777" w:rsidTr="00D6734B">
        <w:tc>
          <w:tcPr>
            <w:tcW w:w="7758" w:type="dxa"/>
          </w:tcPr>
          <w:p w14:paraId="7DEF0FCF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Constraints/Challenges</w:t>
            </w:r>
          </w:p>
        </w:tc>
        <w:tc>
          <w:tcPr>
            <w:tcW w:w="1098" w:type="dxa"/>
          </w:tcPr>
          <w:p w14:paraId="573E72B5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5</w:t>
            </w:r>
          </w:p>
        </w:tc>
      </w:tr>
      <w:tr w:rsidR="009B4D2D" w:rsidRPr="00B260EF" w14:paraId="70B26BF2" w14:textId="77777777" w:rsidTr="00D6734B">
        <w:tc>
          <w:tcPr>
            <w:tcW w:w="7758" w:type="dxa"/>
          </w:tcPr>
          <w:p w14:paraId="0FB990EE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Identified/Observed in the Organization</w:t>
            </w:r>
          </w:p>
        </w:tc>
        <w:tc>
          <w:tcPr>
            <w:tcW w:w="1098" w:type="dxa"/>
          </w:tcPr>
          <w:p w14:paraId="5CF9A817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6</w:t>
            </w:r>
          </w:p>
        </w:tc>
      </w:tr>
      <w:tr w:rsidR="009B4D2D" w:rsidRPr="00B260EF" w14:paraId="2E2820BA" w14:textId="77777777" w:rsidTr="00D6734B">
        <w:tc>
          <w:tcPr>
            <w:tcW w:w="7758" w:type="dxa"/>
          </w:tcPr>
          <w:p w14:paraId="07E40AD8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Academic Preparation</w:t>
            </w:r>
          </w:p>
        </w:tc>
        <w:tc>
          <w:tcPr>
            <w:tcW w:w="1098" w:type="dxa"/>
          </w:tcPr>
          <w:p w14:paraId="5280B18C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7</w:t>
            </w:r>
          </w:p>
        </w:tc>
      </w:tr>
      <w:tr w:rsidR="00F23A57" w:rsidRPr="00B260EF" w14:paraId="16F2A977" w14:textId="77777777" w:rsidTr="00D6734B">
        <w:tc>
          <w:tcPr>
            <w:tcW w:w="7758" w:type="dxa"/>
          </w:tcPr>
          <w:p w14:paraId="547C4361" w14:textId="77777777" w:rsidR="00F23A57" w:rsidRPr="00B260EF" w:rsidRDefault="00F23A57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Personal</w:t>
            </w:r>
            <w:r w:rsidR="00CF5461" w:rsidRPr="00B260EF">
              <w:rPr>
                <w:sz w:val="22"/>
                <w:szCs w:val="22"/>
              </w:rPr>
              <w:t>/Professional</w:t>
            </w:r>
            <w:r w:rsidRPr="00B260EF">
              <w:rPr>
                <w:sz w:val="22"/>
                <w:szCs w:val="22"/>
              </w:rPr>
              <w:t xml:space="preserve"> Skills</w:t>
            </w:r>
          </w:p>
        </w:tc>
        <w:tc>
          <w:tcPr>
            <w:tcW w:w="1098" w:type="dxa"/>
          </w:tcPr>
          <w:p w14:paraId="3E31C8D7" w14:textId="77777777" w:rsidR="00F23A57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8</w:t>
            </w:r>
          </w:p>
        </w:tc>
      </w:tr>
      <w:tr w:rsidR="009B4D2D" w:rsidRPr="00B260EF" w14:paraId="2F1100CB" w14:textId="77777777" w:rsidTr="00D6734B">
        <w:tc>
          <w:tcPr>
            <w:tcW w:w="7758" w:type="dxa"/>
          </w:tcPr>
          <w:p w14:paraId="765BE709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quired Knowledge</w:t>
            </w:r>
          </w:p>
        </w:tc>
        <w:tc>
          <w:tcPr>
            <w:tcW w:w="1098" w:type="dxa"/>
          </w:tcPr>
          <w:p w14:paraId="3EBB35F0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9</w:t>
            </w:r>
          </w:p>
        </w:tc>
      </w:tr>
      <w:tr w:rsidR="009B4D2D" w:rsidRPr="00B260EF" w14:paraId="50CCFF1A" w14:textId="77777777" w:rsidTr="00D6734B">
        <w:tc>
          <w:tcPr>
            <w:tcW w:w="7758" w:type="dxa"/>
          </w:tcPr>
          <w:p w14:paraId="3A5845F6" w14:textId="77777777" w:rsidR="009B4D2D" w:rsidRPr="00B260EF" w:rsidRDefault="00CF5461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 xml:space="preserve">Consequences </w:t>
            </w:r>
            <w:r w:rsidR="009B4D2D" w:rsidRPr="00B260EF">
              <w:rPr>
                <w:sz w:val="22"/>
                <w:szCs w:val="22"/>
              </w:rPr>
              <w:t>to Organization</w:t>
            </w:r>
          </w:p>
        </w:tc>
        <w:tc>
          <w:tcPr>
            <w:tcW w:w="1098" w:type="dxa"/>
          </w:tcPr>
          <w:p w14:paraId="6780BC84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9</w:t>
            </w:r>
          </w:p>
        </w:tc>
      </w:tr>
      <w:tr w:rsidR="009B4D2D" w:rsidRPr="00B260EF" w14:paraId="0021D769" w14:textId="77777777" w:rsidTr="00D6734B">
        <w:tc>
          <w:tcPr>
            <w:tcW w:w="7758" w:type="dxa"/>
          </w:tcPr>
          <w:p w14:paraId="6363588B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Implication</w:t>
            </w:r>
            <w:r w:rsidR="00CF5461" w:rsidRPr="00B260EF">
              <w:rPr>
                <w:sz w:val="22"/>
                <w:szCs w:val="22"/>
              </w:rPr>
              <w:t>s</w:t>
            </w:r>
            <w:r w:rsidRPr="00B260EF">
              <w:rPr>
                <w:sz w:val="22"/>
                <w:szCs w:val="22"/>
              </w:rPr>
              <w:t xml:space="preserve"> to University’s Internship Program</w:t>
            </w:r>
          </w:p>
        </w:tc>
        <w:tc>
          <w:tcPr>
            <w:tcW w:w="1098" w:type="dxa"/>
          </w:tcPr>
          <w:p w14:paraId="7548AD00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0</w:t>
            </w:r>
          </w:p>
        </w:tc>
      </w:tr>
      <w:tr w:rsidR="009B4D2D" w:rsidRPr="00B260EF" w14:paraId="5D820D06" w14:textId="77777777" w:rsidTr="00D6734B">
        <w:tc>
          <w:tcPr>
            <w:tcW w:w="7758" w:type="dxa"/>
          </w:tcPr>
          <w:p w14:paraId="2D5174BE" w14:textId="77777777" w:rsidR="009B4D2D" w:rsidRPr="00B260EF" w:rsidRDefault="00CF5461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Effects on Personal/Professional Skills</w:t>
            </w:r>
          </w:p>
        </w:tc>
        <w:tc>
          <w:tcPr>
            <w:tcW w:w="1098" w:type="dxa"/>
          </w:tcPr>
          <w:p w14:paraId="28F86D33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0</w:t>
            </w:r>
          </w:p>
        </w:tc>
      </w:tr>
      <w:tr w:rsidR="00FF03A5" w:rsidRPr="00B260EF" w14:paraId="2F4FE475" w14:textId="77777777" w:rsidTr="00D6734B">
        <w:tc>
          <w:tcPr>
            <w:tcW w:w="7758" w:type="dxa"/>
          </w:tcPr>
          <w:p w14:paraId="613A94AA" w14:textId="77777777" w:rsidR="00FF03A5" w:rsidRPr="00B260EF" w:rsidRDefault="00FF03A5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Concluding Statements</w:t>
            </w:r>
          </w:p>
        </w:tc>
        <w:tc>
          <w:tcPr>
            <w:tcW w:w="1098" w:type="dxa"/>
          </w:tcPr>
          <w:p w14:paraId="1F6636C5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32A1B1C" w14:textId="77777777" w:rsidTr="00D6734B">
        <w:tc>
          <w:tcPr>
            <w:tcW w:w="7758" w:type="dxa"/>
          </w:tcPr>
          <w:p w14:paraId="26FC1B85" w14:textId="77777777" w:rsidR="00FF03A5" w:rsidRPr="00B260EF" w:rsidRDefault="00FF03A5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Summary</w:t>
            </w:r>
          </w:p>
        </w:tc>
        <w:tc>
          <w:tcPr>
            <w:tcW w:w="1098" w:type="dxa"/>
          </w:tcPr>
          <w:p w14:paraId="30B88DF1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591540B" w14:textId="77777777" w:rsidTr="00D6734B">
        <w:tc>
          <w:tcPr>
            <w:tcW w:w="7758" w:type="dxa"/>
          </w:tcPr>
          <w:p w14:paraId="715EE2BA" w14:textId="77777777" w:rsidR="00FF03A5" w:rsidRPr="00B260EF" w:rsidRDefault="00FF03A5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Recommendations</w:t>
            </w:r>
            <w:r w:rsidR="002E70E4" w:rsidRPr="00B260EF">
              <w:rPr>
                <w:sz w:val="22"/>
                <w:szCs w:val="22"/>
              </w:rPr>
              <w:t>/Suggestions</w:t>
            </w:r>
            <w:r w:rsidRPr="00B260EF">
              <w:rPr>
                <w:sz w:val="22"/>
                <w:szCs w:val="22"/>
              </w:rPr>
              <w:t xml:space="preserve"> for future strategic actions</w:t>
            </w:r>
          </w:p>
        </w:tc>
        <w:tc>
          <w:tcPr>
            <w:tcW w:w="1098" w:type="dxa"/>
          </w:tcPr>
          <w:p w14:paraId="602CE671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E7E2659" w14:textId="77777777" w:rsidTr="00D6734B">
        <w:tc>
          <w:tcPr>
            <w:tcW w:w="7758" w:type="dxa"/>
          </w:tcPr>
          <w:p w14:paraId="2351FF6B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rganization</w:t>
            </w:r>
          </w:p>
        </w:tc>
        <w:tc>
          <w:tcPr>
            <w:tcW w:w="1098" w:type="dxa"/>
          </w:tcPr>
          <w:p w14:paraId="1BC0620C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0CFD3EA5" w14:textId="77777777" w:rsidTr="00D6734B">
        <w:tc>
          <w:tcPr>
            <w:tcW w:w="7758" w:type="dxa"/>
          </w:tcPr>
          <w:p w14:paraId="089202D2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University</w:t>
            </w:r>
          </w:p>
        </w:tc>
        <w:tc>
          <w:tcPr>
            <w:tcW w:w="1098" w:type="dxa"/>
          </w:tcPr>
          <w:p w14:paraId="6482E7A3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2</w:t>
            </w:r>
          </w:p>
        </w:tc>
      </w:tr>
      <w:tr w:rsidR="00FF03A5" w:rsidRPr="00B260EF" w14:paraId="79D8C7EF" w14:textId="77777777" w:rsidTr="00D6734B">
        <w:tc>
          <w:tcPr>
            <w:tcW w:w="7758" w:type="dxa"/>
          </w:tcPr>
          <w:p w14:paraId="6A58FF07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Personal</w:t>
            </w:r>
            <w:r w:rsidR="00CF5461" w:rsidRPr="00B260EF">
              <w:rPr>
                <w:sz w:val="22"/>
                <w:szCs w:val="22"/>
              </w:rPr>
              <w:t>/Professional</w:t>
            </w:r>
          </w:p>
        </w:tc>
        <w:tc>
          <w:tcPr>
            <w:tcW w:w="1098" w:type="dxa"/>
          </w:tcPr>
          <w:p w14:paraId="733CAD7F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2</w:t>
            </w:r>
          </w:p>
        </w:tc>
      </w:tr>
      <w:tr w:rsidR="00CF5461" w:rsidRPr="00B260EF" w14:paraId="181F456F" w14:textId="77777777" w:rsidTr="00D6734B">
        <w:tc>
          <w:tcPr>
            <w:tcW w:w="7758" w:type="dxa"/>
          </w:tcPr>
          <w:p w14:paraId="0C7B241F" w14:textId="77777777" w:rsidR="00CF5461" w:rsidRPr="00B260EF" w:rsidRDefault="00CF5461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commendation Letters</w:t>
            </w:r>
          </w:p>
        </w:tc>
        <w:tc>
          <w:tcPr>
            <w:tcW w:w="1098" w:type="dxa"/>
          </w:tcPr>
          <w:p w14:paraId="6B257C52" w14:textId="77777777" w:rsidR="00CF5461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3</w:t>
            </w:r>
          </w:p>
        </w:tc>
      </w:tr>
      <w:tr w:rsidR="00720484" w:rsidRPr="00B260EF" w14:paraId="2BAAF733" w14:textId="77777777" w:rsidTr="00D6734B">
        <w:tc>
          <w:tcPr>
            <w:tcW w:w="7758" w:type="dxa"/>
          </w:tcPr>
          <w:p w14:paraId="06924DA6" w14:textId="46847CA2" w:rsidR="00720484" w:rsidRPr="00B260EF" w:rsidRDefault="0072048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dustry Supervisor Evaluation</w:t>
            </w:r>
          </w:p>
        </w:tc>
        <w:tc>
          <w:tcPr>
            <w:tcW w:w="1098" w:type="dxa"/>
          </w:tcPr>
          <w:p w14:paraId="35B9958C" w14:textId="293513A9" w:rsidR="00720484" w:rsidRPr="00B260EF" w:rsidRDefault="0072048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</w:p>
        </w:tc>
      </w:tr>
      <w:tr w:rsidR="002E70E4" w:rsidRPr="00B260EF" w14:paraId="15FDF089" w14:textId="77777777" w:rsidTr="00D6734B">
        <w:tc>
          <w:tcPr>
            <w:tcW w:w="7758" w:type="dxa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</w:tcPr>
          <w:p w14:paraId="54A9ED35" w14:textId="5558A161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  <w:r w:rsidR="00720484">
              <w:rPr>
                <w:sz w:val="22"/>
                <w:szCs w:val="22"/>
              </w:rPr>
              <w:t>6</w:t>
            </w:r>
          </w:p>
        </w:tc>
      </w:tr>
      <w:tr w:rsidR="00CF5461" w:rsidRPr="00B260EF" w14:paraId="200A6E2A" w14:textId="77777777" w:rsidTr="00D6734B">
        <w:tc>
          <w:tcPr>
            <w:tcW w:w="7758" w:type="dxa"/>
          </w:tcPr>
          <w:p w14:paraId="4A017FED" w14:textId="77777777" w:rsidR="00CF5461" w:rsidRPr="00B260EF" w:rsidRDefault="00CF5461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</w:tcPr>
          <w:p w14:paraId="36957DDE" w14:textId="15E028AA" w:rsidR="00CF5461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  <w:r w:rsidR="00720484">
              <w:rPr>
                <w:sz w:val="22"/>
                <w:szCs w:val="22"/>
              </w:rPr>
              <w:t>7</w:t>
            </w: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326B67FA" w14:textId="77777777" w:rsidR="007B4F34" w:rsidRDefault="007B4F34" w:rsidP="00A67C14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D80A481" w14:textId="77777777" w:rsidR="00934DBE" w:rsidRPr="00934DBE" w:rsidRDefault="009367D8" w:rsidP="00934DBE">
      <w:pPr>
        <w:spacing w:after="120" w:line="360" w:lineRule="auto"/>
        <w:jc w:val="center"/>
        <w:rPr>
          <w:b/>
          <w:sz w:val="32"/>
          <w:u w:val="single"/>
        </w:rPr>
      </w:pPr>
      <w:r w:rsidRPr="00934DBE">
        <w:rPr>
          <w:b/>
          <w:sz w:val="32"/>
          <w:u w:val="single"/>
        </w:rPr>
        <w:lastRenderedPageBreak/>
        <w:t>LIST OF TABLES &amp; FIGURES</w:t>
      </w: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34DBE" w:rsidRPr="00934DBE" w14:paraId="597B1F3F" w14:textId="77777777" w:rsidTr="007F0B61">
        <w:tc>
          <w:tcPr>
            <w:tcW w:w="7758" w:type="dxa"/>
          </w:tcPr>
          <w:p w14:paraId="2B33DC08" w14:textId="77777777" w:rsidR="00934DBE" w:rsidRPr="00934DBE" w:rsidRDefault="00934DBE" w:rsidP="006A56F9">
            <w:pPr>
              <w:spacing w:before="40" w:after="40"/>
              <w:rPr>
                <w:b/>
              </w:rPr>
            </w:pPr>
            <w:r>
              <w:rPr>
                <w:b/>
              </w:rPr>
              <w:t>TITLES</w:t>
            </w:r>
          </w:p>
        </w:tc>
        <w:tc>
          <w:tcPr>
            <w:tcW w:w="1098" w:type="dxa"/>
          </w:tcPr>
          <w:p w14:paraId="7F8CD959" w14:textId="77777777" w:rsidR="00934DBE" w:rsidRPr="00934DBE" w:rsidRDefault="00934DBE" w:rsidP="006A56F9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34DBE" w:rsidRPr="005910AA" w14:paraId="6EE625E9" w14:textId="77777777" w:rsidTr="007F0B61">
        <w:tc>
          <w:tcPr>
            <w:tcW w:w="7758" w:type="dxa"/>
          </w:tcPr>
          <w:p w14:paraId="636A8DB9" w14:textId="77777777" w:rsidR="00934DBE" w:rsidRPr="005910AA" w:rsidRDefault="00934DBE" w:rsidP="00934DBE">
            <w:pPr>
              <w:spacing w:before="40" w:after="40"/>
              <w:rPr>
                <w:b/>
                <w:sz w:val="22"/>
                <w:szCs w:val="22"/>
              </w:rPr>
            </w:pPr>
            <w:r w:rsidRPr="005910AA">
              <w:rPr>
                <w:b/>
                <w:sz w:val="22"/>
                <w:szCs w:val="22"/>
              </w:rPr>
              <w:t>1.1 figure: student-teacher ratio</w:t>
            </w:r>
          </w:p>
        </w:tc>
        <w:tc>
          <w:tcPr>
            <w:tcW w:w="1098" w:type="dxa"/>
          </w:tcPr>
          <w:p w14:paraId="09CBEA3F" w14:textId="77777777" w:rsidR="00934DBE" w:rsidRPr="005910AA" w:rsidRDefault="00934DBE" w:rsidP="006A56F9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5910AA">
              <w:rPr>
                <w:sz w:val="22"/>
                <w:szCs w:val="22"/>
              </w:rPr>
              <w:t>3</w:t>
            </w:r>
          </w:p>
        </w:tc>
      </w:tr>
      <w:tr w:rsidR="00934DBE" w:rsidRPr="00934DBE" w14:paraId="3581C233" w14:textId="77777777" w:rsidTr="007F0B61">
        <w:tc>
          <w:tcPr>
            <w:tcW w:w="7758" w:type="dxa"/>
          </w:tcPr>
          <w:p w14:paraId="0E49503C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2D97D98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74CD667" w14:textId="77777777" w:rsidTr="007F0B61">
        <w:tc>
          <w:tcPr>
            <w:tcW w:w="7758" w:type="dxa"/>
          </w:tcPr>
          <w:p w14:paraId="4E03FF69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0A6A33AB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4DE7D3C" w14:textId="77777777" w:rsidTr="007F0B61">
        <w:tc>
          <w:tcPr>
            <w:tcW w:w="7758" w:type="dxa"/>
          </w:tcPr>
          <w:p w14:paraId="49C9F87F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644EFA2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04E3A88B" w14:textId="77777777" w:rsidTr="007F0B61">
        <w:tc>
          <w:tcPr>
            <w:tcW w:w="7758" w:type="dxa"/>
          </w:tcPr>
          <w:p w14:paraId="267737F2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46AA0DE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0AE2EC3" w14:textId="77777777" w:rsidTr="007F0B61">
        <w:tc>
          <w:tcPr>
            <w:tcW w:w="7758" w:type="dxa"/>
          </w:tcPr>
          <w:p w14:paraId="2CC57F44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2FB011F8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926D263" w14:textId="77777777" w:rsidTr="007F0B61">
        <w:tc>
          <w:tcPr>
            <w:tcW w:w="7758" w:type="dxa"/>
          </w:tcPr>
          <w:p w14:paraId="0544B640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38106CB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3693B1B" w14:textId="77777777" w:rsidTr="007F0B61">
        <w:tc>
          <w:tcPr>
            <w:tcW w:w="7758" w:type="dxa"/>
          </w:tcPr>
          <w:p w14:paraId="1162051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786B31FA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4D8F797" w14:textId="77777777" w:rsidTr="007F0B61">
        <w:tc>
          <w:tcPr>
            <w:tcW w:w="7758" w:type="dxa"/>
          </w:tcPr>
          <w:p w14:paraId="370D5B3E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16722A9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0D83A74" w14:textId="77777777" w:rsidTr="007F0B61">
        <w:tc>
          <w:tcPr>
            <w:tcW w:w="7758" w:type="dxa"/>
          </w:tcPr>
          <w:p w14:paraId="029F24B1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2E4F3CB2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2EF0B8A" w14:textId="77777777" w:rsidTr="007F0B61">
        <w:tc>
          <w:tcPr>
            <w:tcW w:w="7758" w:type="dxa"/>
          </w:tcPr>
          <w:p w14:paraId="7247510D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34FD428E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DF0417B" w14:textId="77777777" w:rsidTr="007F0B61">
        <w:tc>
          <w:tcPr>
            <w:tcW w:w="7758" w:type="dxa"/>
          </w:tcPr>
          <w:p w14:paraId="579A91A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5FD3DDC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728D3E2" w14:textId="77777777" w:rsidTr="007F0B61">
        <w:tc>
          <w:tcPr>
            <w:tcW w:w="7758" w:type="dxa"/>
          </w:tcPr>
          <w:p w14:paraId="650D073D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3FDB9D28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DB075F6" w14:textId="77777777" w:rsidTr="007F0B61">
        <w:tc>
          <w:tcPr>
            <w:tcW w:w="7758" w:type="dxa"/>
          </w:tcPr>
          <w:p w14:paraId="24556277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7AAF2F24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5B21EB9" w14:textId="77777777" w:rsidTr="007F0B61">
        <w:tc>
          <w:tcPr>
            <w:tcW w:w="7758" w:type="dxa"/>
          </w:tcPr>
          <w:p w14:paraId="65AA17D6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496152CB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9AE027C" w14:textId="77777777" w:rsidTr="007F0B61">
        <w:tc>
          <w:tcPr>
            <w:tcW w:w="7758" w:type="dxa"/>
          </w:tcPr>
          <w:p w14:paraId="0D51650B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069E159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630ECF7" w14:textId="77777777" w:rsidTr="007F0B61">
        <w:tc>
          <w:tcPr>
            <w:tcW w:w="7758" w:type="dxa"/>
          </w:tcPr>
          <w:p w14:paraId="23A252B3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254B560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3533052" w14:textId="77777777" w:rsidTr="007F0B61">
        <w:tc>
          <w:tcPr>
            <w:tcW w:w="7758" w:type="dxa"/>
          </w:tcPr>
          <w:p w14:paraId="2DFF9B12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41ECC52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2FD934C" w14:textId="77777777" w:rsidTr="007F0B61">
        <w:tc>
          <w:tcPr>
            <w:tcW w:w="7758" w:type="dxa"/>
          </w:tcPr>
          <w:p w14:paraId="19718F82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349B4046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E617D33" w14:textId="77777777" w:rsidTr="007F0B61">
        <w:tc>
          <w:tcPr>
            <w:tcW w:w="7758" w:type="dxa"/>
          </w:tcPr>
          <w:p w14:paraId="1508AA98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088556D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911D59D" w14:textId="77777777" w:rsidTr="007F0B61">
        <w:tc>
          <w:tcPr>
            <w:tcW w:w="7758" w:type="dxa"/>
          </w:tcPr>
          <w:p w14:paraId="7D0CFA78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75F1D1F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8CC3D00" w14:textId="77777777" w:rsidTr="007F0B61">
        <w:tc>
          <w:tcPr>
            <w:tcW w:w="7758" w:type="dxa"/>
          </w:tcPr>
          <w:p w14:paraId="1C3CC7D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62CC75B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630D9E5" w14:textId="77777777" w:rsidTr="007F0B61">
        <w:tc>
          <w:tcPr>
            <w:tcW w:w="7758" w:type="dxa"/>
          </w:tcPr>
          <w:p w14:paraId="2E4D1533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5E330417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7BD8221" w14:textId="77777777" w:rsidTr="007F0B61">
        <w:tc>
          <w:tcPr>
            <w:tcW w:w="7758" w:type="dxa"/>
          </w:tcPr>
          <w:p w14:paraId="7B240379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2FA63EA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D85E21B" w14:textId="77777777" w:rsidTr="007F0B61">
        <w:tc>
          <w:tcPr>
            <w:tcW w:w="7758" w:type="dxa"/>
          </w:tcPr>
          <w:p w14:paraId="5C35E515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</w:tcPr>
          <w:p w14:paraId="1AA24035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B2ED44F" w14:textId="77777777" w:rsidTr="007F0B61">
        <w:tc>
          <w:tcPr>
            <w:tcW w:w="7758" w:type="dxa"/>
          </w:tcPr>
          <w:p w14:paraId="74401021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</w:tcPr>
          <w:p w14:paraId="58B7B886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3A7A995" w14:textId="77777777" w:rsidTr="007F0B61">
        <w:tc>
          <w:tcPr>
            <w:tcW w:w="7758" w:type="dxa"/>
          </w:tcPr>
          <w:p w14:paraId="6E939631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</w:tcPr>
          <w:p w14:paraId="2EF5B82F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DFFE7EE" w14:textId="77777777" w:rsidTr="007F0B61">
        <w:tc>
          <w:tcPr>
            <w:tcW w:w="7758" w:type="dxa"/>
          </w:tcPr>
          <w:p w14:paraId="7221900B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</w:tcPr>
          <w:p w14:paraId="0C9FEAD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06AD0332" w14:textId="77777777" w:rsidTr="007F0B61">
        <w:tc>
          <w:tcPr>
            <w:tcW w:w="7758" w:type="dxa"/>
          </w:tcPr>
          <w:p w14:paraId="0D718269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56A4ADD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B90DF2B" w14:textId="77777777" w:rsidTr="007F0B61">
        <w:tc>
          <w:tcPr>
            <w:tcW w:w="7758" w:type="dxa"/>
          </w:tcPr>
          <w:p w14:paraId="36604797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</w:tcPr>
          <w:p w14:paraId="26A74F1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</w:tbl>
    <w:p w14:paraId="7FCE63F6" w14:textId="77777777" w:rsidR="00934DBE" w:rsidRDefault="00934DBE" w:rsidP="00934DBE">
      <w:pPr>
        <w:spacing w:after="120" w:line="360" w:lineRule="auto"/>
        <w:jc w:val="center"/>
        <w:rPr>
          <w:b/>
        </w:rPr>
      </w:pPr>
    </w:p>
    <w:p w14:paraId="2BDDD193" w14:textId="77777777" w:rsidR="00645797" w:rsidRDefault="00934DBE" w:rsidP="007F0B61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INTRODUCTION</w:t>
      </w:r>
    </w:p>
    <w:p w14:paraId="2DA19ECC" w14:textId="2C55B733" w:rsidR="009B6E15" w:rsidRPr="009B6E15" w:rsidRDefault="009B6E15" w:rsidP="009B6E15">
      <w:pPr>
        <w:spacing w:after="120" w:line="360" w:lineRule="auto"/>
        <w:ind w:left="360"/>
        <w:jc w:val="center"/>
        <w:rPr>
          <w:b/>
          <w:color w:val="FF0000"/>
          <w:sz w:val="32"/>
          <w:szCs w:val="32"/>
        </w:rPr>
      </w:pPr>
      <w:r w:rsidRPr="009B6E15">
        <w:rPr>
          <w:b/>
          <w:color w:val="FF0000"/>
        </w:rPr>
        <w:t>Content of this chapter must not exceed more than 2 pages.</w:t>
      </w:r>
    </w:p>
    <w:p w14:paraId="77BDBBF5" w14:textId="77777777" w:rsidR="00645797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Rationale (</w:t>
      </w:r>
      <w:r w:rsidR="00645797" w:rsidRPr="005910AA">
        <w:rPr>
          <w:i/>
          <w:sz w:val="22"/>
          <w:szCs w:val="22"/>
        </w:rPr>
        <w:t>Why are you interested to undertake this report? What is the importance of this report?</w:t>
      </w:r>
      <w:r w:rsidR="00645797" w:rsidRPr="005910AA">
        <w:rPr>
          <w:sz w:val="22"/>
          <w:szCs w:val="22"/>
        </w:rPr>
        <w:t>)</w:t>
      </w:r>
    </w:p>
    <w:p w14:paraId="44E091C0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Background (</w:t>
      </w:r>
      <w:r w:rsidRPr="005910AA">
        <w:rPr>
          <w:i/>
          <w:sz w:val="22"/>
          <w:szCs w:val="22"/>
        </w:rPr>
        <w:t>Description of the  Organization/Company- not more than 5 pages</w:t>
      </w:r>
      <w:r w:rsidRPr="005910AA">
        <w:rPr>
          <w:sz w:val="22"/>
          <w:szCs w:val="22"/>
        </w:rPr>
        <w:t>)</w:t>
      </w:r>
    </w:p>
    <w:p w14:paraId="76445461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Objectives (</w:t>
      </w:r>
      <w:r w:rsidRPr="005910AA">
        <w:rPr>
          <w:i/>
          <w:sz w:val="22"/>
          <w:szCs w:val="22"/>
        </w:rPr>
        <w:t xml:space="preserve">What are your objectives/purposes you intend to attain or achieve in this report? Ex. To describe the various practices of the company in dealing with the clients; to find out how issues and problems are resolved </w:t>
      </w:r>
      <w:r w:rsidR="00F35B8C" w:rsidRPr="005910AA">
        <w:rPr>
          <w:i/>
          <w:sz w:val="22"/>
          <w:szCs w:val="22"/>
        </w:rPr>
        <w:t>using technologies</w:t>
      </w:r>
      <w:r w:rsidRPr="005910AA">
        <w:rPr>
          <w:i/>
          <w:sz w:val="22"/>
          <w:szCs w:val="22"/>
        </w:rPr>
        <w:t>; etc.</w:t>
      </w:r>
      <w:r w:rsidRPr="005910AA">
        <w:rPr>
          <w:sz w:val="22"/>
          <w:szCs w:val="22"/>
        </w:rPr>
        <w:t>)</w:t>
      </w:r>
    </w:p>
    <w:p w14:paraId="36660114" w14:textId="77777777" w:rsidR="007F0B61" w:rsidRPr="00200714" w:rsidRDefault="007F0B61" w:rsidP="007F0B61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ACTIVITIES</w:t>
      </w:r>
    </w:p>
    <w:p w14:paraId="02442F37" w14:textId="77777777" w:rsidR="00645797" w:rsidRPr="005910AA" w:rsidRDefault="007F0B61" w:rsidP="005910AA">
      <w:p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N</w:t>
      </w:r>
      <w:r w:rsidR="00645797" w:rsidRPr="005910AA">
        <w:rPr>
          <w:sz w:val="22"/>
          <w:szCs w:val="22"/>
        </w:rPr>
        <w:t>arrative discussion of the activities undertaken in relation to the report. These activities can be focused on the assigned task by the organization or any interes</w:t>
      </w:r>
      <w:r w:rsidRPr="005910AA">
        <w:rPr>
          <w:sz w:val="22"/>
          <w:szCs w:val="22"/>
        </w:rPr>
        <w:t>t about the whole organization.</w:t>
      </w:r>
    </w:p>
    <w:p w14:paraId="0CD40762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Work-Related</w:t>
      </w:r>
      <w:r w:rsidR="007F0B61" w:rsidRPr="005910AA">
        <w:rPr>
          <w:sz w:val="22"/>
          <w:szCs w:val="22"/>
        </w:rPr>
        <w:t xml:space="preserve"> (</w:t>
      </w:r>
      <w:r w:rsidR="007F0B61" w:rsidRPr="005910AA">
        <w:rPr>
          <w:i/>
          <w:sz w:val="22"/>
          <w:szCs w:val="22"/>
        </w:rPr>
        <w:t xml:space="preserve">Your work load/description, time maintenance, travel, </w:t>
      </w:r>
      <w:r w:rsidR="009379A9" w:rsidRPr="005910AA">
        <w:rPr>
          <w:i/>
          <w:sz w:val="22"/>
          <w:szCs w:val="22"/>
        </w:rPr>
        <w:t>etc.</w:t>
      </w:r>
      <w:r w:rsidR="007F0B61" w:rsidRPr="005910AA">
        <w:rPr>
          <w:sz w:val="22"/>
          <w:szCs w:val="22"/>
        </w:rPr>
        <w:t>)</w:t>
      </w:r>
    </w:p>
    <w:p w14:paraId="3D2BE923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Organization-wide</w:t>
      </w:r>
      <w:r w:rsidR="007F0B61" w:rsidRPr="005910AA">
        <w:rPr>
          <w:sz w:val="22"/>
          <w:szCs w:val="22"/>
        </w:rPr>
        <w:t xml:space="preserve"> (</w:t>
      </w:r>
      <w:r w:rsidR="009379A9" w:rsidRPr="005910AA">
        <w:rPr>
          <w:i/>
          <w:sz w:val="22"/>
          <w:szCs w:val="22"/>
        </w:rPr>
        <w:t>Your working department, how your work load/department activities effects from the department to the organization as whole?</w:t>
      </w:r>
      <w:r w:rsidR="007F0B61" w:rsidRPr="005910AA">
        <w:rPr>
          <w:sz w:val="22"/>
          <w:szCs w:val="22"/>
        </w:rPr>
        <w:t>)</w:t>
      </w:r>
    </w:p>
    <w:p w14:paraId="589BA677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Other relevant activities</w:t>
      </w:r>
      <w:r w:rsidR="007F0B61" w:rsidRPr="005910AA">
        <w:rPr>
          <w:sz w:val="22"/>
          <w:szCs w:val="22"/>
        </w:rPr>
        <w:t xml:space="preserve"> (</w:t>
      </w:r>
      <w:r w:rsidR="00200714" w:rsidRPr="005910AA">
        <w:rPr>
          <w:i/>
          <w:sz w:val="22"/>
          <w:szCs w:val="22"/>
        </w:rPr>
        <w:t>other than your work load - Communications, support, contacts, customer care, etc.</w:t>
      </w:r>
      <w:r w:rsidR="007F0B61" w:rsidRPr="005910AA">
        <w:rPr>
          <w:sz w:val="22"/>
          <w:szCs w:val="22"/>
        </w:rPr>
        <w:t>)</w:t>
      </w:r>
    </w:p>
    <w:p w14:paraId="664E0E14" w14:textId="77777777" w:rsidR="00645797" w:rsidRPr="00200714" w:rsidRDefault="007F0B61" w:rsidP="00200714">
      <w:pPr>
        <w:numPr>
          <w:ilvl w:val="0"/>
          <w:numId w:val="13"/>
        </w:numPr>
        <w:spacing w:after="120" w:line="360" w:lineRule="auto"/>
        <w:jc w:val="center"/>
        <w:rPr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CONSTRAINTS/CHALLENGES</w:t>
      </w:r>
    </w:p>
    <w:p w14:paraId="5B7EEFDA" w14:textId="77777777" w:rsidR="00645797" w:rsidRPr="005910AA" w:rsidRDefault="00645797" w:rsidP="005910AA">
      <w:pPr>
        <w:spacing w:before="120" w:after="120" w:line="360" w:lineRule="auto"/>
        <w:jc w:val="both"/>
        <w:rPr>
          <w:sz w:val="22"/>
          <w:szCs w:val="22"/>
        </w:rPr>
      </w:pPr>
      <w:r w:rsidRPr="005910AA">
        <w:rPr>
          <w:sz w:val="22"/>
          <w:szCs w:val="22"/>
        </w:rPr>
        <w:t xml:space="preserve">Issues and Problems encountered and identified during the internship affiliation with </w:t>
      </w:r>
      <w:r w:rsidR="00200714" w:rsidRPr="005910AA">
        <w:rPr>
          <w:sz w:val="22"/>
          <w:szCs w:val="22"/>
        </w:rPr>
        <w:t>the organization/company.</w:t>
      </w:r>
    </w:p>
    <w:p w14:paraId="2FC46F30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Identified/Observed in the Organization</w:t>
      </w:r>
      <w:r w:rsidR="00200714" w:rsidRPr="005910AA">
        <w:rPr>
          <w:sz w:val="22"/>
          <w:szCs w:val="22"/>
        </w:rPr>
        <w:t xml:space="preserve"> (</w:t>
      </w:r>
      <w:r w:rsidR="00200714" w:rsidRPr="005910AA">
        <w:rPr>
          <w:i/>
          <w:sz w:val="22"/>
          <w:szCs w:val="22"/>
        </w:rPr>
        <w:t>working environment, operational procedures, trainings, etc.</w:t>
      </w:r>
      <w:r w:rsidR="00200714" w:rsidRPr="005910AA">
        <w:rPr>
          <w:sz w:val="22"/>
          <w:szCs w:val="22"/>
        </w:rPr>
        <w:t>)</w:t>
      </w:r>
    </w:p>
    <w:p w14:paraId="1DEA5AFB" w14:textId="77777777" w:rsidR="00645797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 xml:space="preserve">Academic </w:t>
      </w:r>
      <w:r w:rsidR="00645797" w:rsidRPr="005910AA">
        <w:rPr>
          <w:sz w:val="22"/>
          <w:szCs w:val="22"/>
        </w:rPr>
        <w:t>Preparation (</w:t>
      </w:r>
      <w:r w:rsidR="00645797" w:rsidRPr="005910AA">
        <w:rPr>
          <w:i/>
          <w:sz w:val="22"/>
          <w:szCs w:val="22"/>
        </w:rPr>
        <w:t xml:space="preserve">Mismatch between assigned tasks and other operational functions of the organization with </w:t>
      </w:r>
      <w:r w:rsidR="00192B5A" w:rsidRPr="005910AA">
        <w:rPr>
          <w:i/>
          <w:sz w:val="22"/>
          <w:szCs w:val="22"/>
        </w:rPr>
        <w:t>your academic preparation</w:t>
      </w:r>
      <w:r w:rsidR="00645797" w:rsidRPr="005910AA">
        <w:rPr>
          <w:i/>
          <w:sz w:val="22"/>
          <w:szCs w:val="22"/>
        </w:rPr>
        <w:t>.  Relevance of</w:t>
      </w:r>
      <w:r w:rsidR="00192B5A" w:rsidRPr="005910AA">
        <w:rPr>
          <w:i/>
          <w:sz w:val="22"/>
          <w:szCs w:val="22"/>
        </w:rPr>
        <w:t xml:space="preserve"> the academic preparation </w:t>
      </w:r>
      <w:r w:rsidR="00645797" w:rsidRPr="005910AA">
        <w:rPr>
          <w:i/>
          <w:sz w:val="22"/>
          <w:szCs w:val="22"/>
        </w:rPr>
        <w:t xml:space="preserve"> to the present assignment and future job requirements of the organization</w:t>
      </w:r>
      <w:r w:rsidR="00645797" w:rsidRPr="005910AA">
        <w:rPr>
          <w:sz w:val="22"/>
          <w:szCs w:val="22"/>
        </w:rPr>
        <w:t>)</w:t>
      </w:r>
    </w:p>
    <w:p w14:paraId="42B12128" w14:textId="77777777" w:rsidR="007F0B61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Personal/Professional Skills (</w:t>
      </w:r>
      <w:r w:rsidR="00200714" w:rsidRPr="005910AA">
        <w:rPr>
          <w:i/>
          <w:sz w:val="22"/>
          <w:szCs w:val="22"/>
        </w:rPr>
        <w:t>skills required, lacking, insufficient</w:t>
      </w:r>
      <w:r w:rsidRPr="005910AA">
        <w:rPr>
          <w:sz w:val="22"/>
          <w:szCs w:val="22"/>
        </w:rPr>
        <w:t>)</w:t>
      </w:r>
    </w:p>
    <w:p w14:paraId="2051CA6F" w14:textId="77777777" w:rsidR="00200714" w:rsidRPr="00200714" w:rsidRDefault="00200714" w:rsidP="00200714">
      <w:pPr>
        <w:numPr>
          <w:ilvl w:val="0"/>
          <w:numId w:val="13"/>
        </w:numPr>
        <w:spacing w:after="120" w:line="360" w:lineRule="auto"/>
        <w:jc w:val="center"/>
        <w:rPr>
          <w:sz w:val="32"/>
          <w:szCs w:val="32"/>
        </w:rPr>
      </w:pPr>
      <w:r>
        <w:rPr>
          <w:b/>
        </w:rPr>
        <w:br w:type="page"/>
      </w:r>
      <w:r w:rsidR="00192B5A" w:rsidRPr="00200714">
        <w:rPr>
          <w:b/>
          <w:sz w:val="32"/>
          <w:szCs w:val="32"/>
        </w:rPr>
        <w:lastRenderedPageBreak/>
        <w:t>ACQUIRED KNOWLEDGE</w:t>
      </w:r>
    </w:p>
    <w:p w14:paraId="7CCFC210" w14:textId="77777777" w:rsidR="00645797" w:rsidRPr="005910AA" w:rsidRDefault="00645797" w:rsidP="005910AA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These are</w:t>
      </w:r>
      <w:r w:rsidR="00200714" w:rsidRPr="005910AA">
        <w:rPr>
          <w:sz w:val="22"/>
          <w:szCs w:val="22"/>
        </w:rPr>
        <w:t xml:space="preserve"> the valuable lessons/knowledge</w:t>
      </w:r>
      <w:r w:rsidRPr="005910AA">
        <w:rPr>
          <w:sz w:val="22"/>
          <w:szCs w:val="22"/>
        </w:rPr>
        <w:t>/skills/behavior/practices you have learned or</w:t>
      </w:r>
      <w:r w:rsidR="00200714" w:rsidRPr="005910AA">
        <w:rPr>
          <w:sz w:val="22"/>
          <w:szCs w:val="22"/>
        </w:rPr>
        <w:t xml:space="preserve"> acquired from your internship.</w:t>
      </w:r>
    </w:p>
    <w:p w14:paraId="4954D36D" w14:textId="77777777" w:rsidR="00645797" w:rsidRPr="005910AA" w:rsidRDefault="00200714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Consequences to Organization</w:t>
      </w:r>
    </w:p>
    <w:p w14:paraId="563FE0ED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Implications to University’s Internship Program</w:t>
      </w:r>
    </w:p>
    <w:p w14:paraId="6BA4C640" w14:textId="77777777" w:rsidR="00200714" w:rsidRPr="005910AA" w:rsidRDefault="00200714" w:rsidP="005910AA">
      <w:pPr>
        <w:numPr>
          <w:ilvl w:val="1"/>
          <w:numId w:val="13"/>
        </w:numPr>
        <w:spacing w:before="120" w:after="120" w:line="360" w:lineRule="auto"/>
        <w:contextualSpacing/>
        <w:rPr>
          <w:b/>
          <w:sz w:val="22"/>
          <w:szCs w:val="22"/>
        </w:rPr>
      </w:pPr>
      <w:r w:rsidRPr="005910AA">
        <w:rPr>
          <w:sz w:val="22"/>
          <w:szCs w:val="22"/>
        </w:rPr>
        <w:t>Effects on Personal/Professional Skills</w:t>
      </w:r>
    </w:p>
    <w:p w14:paraId="2B568381" w14:textId="77777777" w:rsidR="002E70E4" w:rsidRDefault="00200714" w:rsidP="002E70E4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CONCLUDING STATEMENTS</w:t>
      </w:r>
    </w:p>
    <w:p w14:paraId="30FFC840" w14:textId="77777777" w:rsidR="002E70E4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b/>
          <w:sz w:val="22"/>
          <w:szCs w:val="22"/>
        </w:rPr>
      </w:pPr>
      <w:r w:rsidRPr="005910AA">
        <w:rPr>
          <w:sz w:val="22"/>
          <w:szCs w:val="22"/>
        </w:rPr>
        <w:t>Summary</w:t>
      </w:r>
      <w:r w:rsidR="00611E7A" w:rsidRPr="005910AA">
        <w:rPr>
          <w:sz w:val="22"/>
          <w:szCs w:val="22"/>
        </w:rPr>
        <w:t xml:space="preserve"> (</w:t>
      </w:r>
      <w:r w:rsidR="00611E7A" w:rsidRPr="005910AA">
        <w:rPr>
          <w:i/>
          <w:sz w:val="22"/>
          <w:szCs w:val="22"/>
        </w:rPr>
        <w:t xml:space="preserve">any comment </w:t>
      </w:r>
      <w:proofErr w:type="spellStart"/>
      <w:r w:rsidR="00611E7A" w:rsidRPr="005910AA">
        <w:rPr>
          <w:i/>
          <w:sz w:val="22"/>
          <w:szCs w:val="22"/>
        </w:rPr>
        <w:t>heremust</w:t>
      </w:r>
      <w:proofErr w:type="spellEnd"/>
      <w:r w:rsidR="00611E7A" w:rsidRPr="005910AA">
        <w:rPr>
          <w:i/>
          <w:sz w:val="22"/>
          <w:szCs w:val="22"/>
        </w:rPr>
        <w:t xml:space="preserve"> be supported by the materials described in the report. No details, only brief.</w:t>
      </w:r>
      <w:r w:rsidR="00611E7A" w:rsidRPr="005910AA">
        <w:rPr>
          <w:sz w:val="22"/>
          <w:szCs w:val="22"/>
        </w:rPr>
        <w:t>)</w:t>
      </w:r>
    </w:p>
    <w:p w14:paraId="5FB217AA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b/>
          <w:sz w:val="22"/>
          <w:szCs w:val="22"/>
        </w:rPr>
      </w:pPr>
      <w:r w:rsidRPr="005910AA">
        <w:rPr>
          <w:sz w:val="22"/>
          <w:szCs w:val="22"/>
        </w:rPr>
        <w:t>Recommendation</w:t>
      </w:r>
      <w:r w:rsidR="002E70E4" w:rsidRPr="005910AA">
        <w:rPr>
          <w:sz w:val="22"/>
          <w:szCs w:val="22"/>
        </w:rPr>
        <w:t>s/Suggestions for Future Strategic Actions</w:t>
      </w:r>
      <w:r w:rsidR="00611E7A" w:rsidRPr="005910AA">
        <w:rPr>
          <w:sz w:val="22"/>
          <w:szCs w:val="22"/>
        </w:rPr>
        <w:t xml:space="preserve"> (</w:t>
      </w:r>
      <w:r w:rsidR="00611E7A" w:rsidRPr="005910AA">
        <w:rPr>
          <w:i/>
          <w:sz w:val="22"/>
          <w:szCs w:val="22"/>
        </w:rPr>
        <w:t>specific suggestions. May be speculative , but most should follow logically from the summery</w:t>
      </w:r>
      <w:r w:rsidR="00535931" w:rsidRPr="005910AA">
        <w:rPr>
          <w:i/>
          <w:sz w:val="22"/>
          <w:szCs w:val="22"/>
        </w:rPr>
        <w:t>/the report</w:t>
      </w:r>
      <w:r w:rsidR="00611E7A" w:rsidRPr="005910AA">
        <w:rPr>
          <w:sz w:val="22"/>
          <w:szCs w:val="22"/>
        </w:rPr>
        <w:t>)</w:t>
      </w:r>
    </w:p>
    <w:p w14:paraId="4E42BB7C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Organization</w:t>
      </w:r>
    </w:p>
    <w:p w14:paraId="711F5F02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University</w:t>
      </w:r>
    </w:p>
    <w:p w14:paraId="5B8CBD32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Personal/Professional</w:t>
      </w:r>
    </w:p>
    <w:p w14:paraId="41430F8A" w14:textId="64E71484" w:rsidR="00C845C2" w:rsidRDefault="002E70E4" w:rsidP="0084791A">
      <w:pPr>
        <w:ind w:left="360"/>
        <w:jc w:val="center"/>
      </w:pPr>
      <w:r>
        <w:br w:type="page"/>
      </w:r>
      <w:r w:rsidR="00580AA2" w:rsidRPr="002E70E4">
        <w:rPr>
          <w:b/>
          <w:sz w:val="32"/>
          <w:szCs w:val="32"/>
        </w:rPr>
        <w:lastRenderedPageBreak/>
        <w:t xml:space="preserve">RECOMMENDATION LETTER </w:t>
      </w:r>
      <w:r w:rsidR="00065B8C" w:rsidRPr="002E70E4">
        <w:rPr>
          <w:b/>
          <w:sz w:val="22"/>
          <w:szCs w:val="22"/>
        </w:rPr>
        <w:br/>
      </w:r>
      <w:r w:rsidR="00065B8C" w:rsidRPr="00611E7A">
        <w:t>(</w:t>
      </w:r>
      <w:r w:rsidR="00065B8C" w:rsidRPr="00611E7A">
        <w:rPr>
          <w:i/>
        </w:rPr>
        <w:t>A recommendation letter</w:t>
      </w:r>
      <w:r w:rsidR="00AB47C1">
        <w:rPr>
          <w:i/>
        </w:rPr>
        <w:t xml:space="preserve"> on the letter head of the organization</w:t>
      </w:r>
      <w:r w:rsidR="00065B8C" w:rsidRPr="00611E7A">
        <w:rPr>
          <w:i/>
        </w:rPr>
        <w:t xml:space="preserve"> from your </w:t>
      </w:r>
      <w:r w:rsidRPr="00611E7A">
        <w:rPr>
          <w:i/>
        </w:rPr>
        <w:t>organization</w:t>
      </w:r>
      <w:r w:rsidR="00065B8C" w:rsidRPr="00611E7A">
        <w:rPr>
          <w:i/>
        </w:rPr>
        <w:t xml:space="preserve"> supervisor</w:t>
      </w:r>
      <w:r w:rsidR="00065B8C" w:rsidRPr="00611E7A">
        <w:t>)</w:t>
      </w:r>
    </w:p>
    <w:p w14:paraId="100B0BA2" w14:textId="77777777" w:rsidR="00C845C2" w:rsidRDefault="00C845C2">
      <w:r>
        <w:br w:type="page"/>
      </w:r>
    </w:p>
    <w:p w14:paraId="12265DBF" w14:textId="5B2D8E49" w:rsidR="002E70E4" w:rsidRDefault="00C845C2" w:rsidP="0084791A">
      <w:pPr>
        <w:ind w:left="360"/>
        <w:jc w:val="center"/>
      </w:pPr>
      <w:r>
        <w:rPr>
          <w:b/>
          <w:sz w:val="32"/>
          <w:szCs w:val="32"/>
        </w:rPr>
        <w:lastRenderedPageBreak/>
        <w:t>INDUSTRY SUPERVISOR EVALUATION</w:t>
      </w:r>
      <w:r w:rsidRPr="002E70E4">
        <w:rPr>
          <w:b/>
          <w:sz w:val="32"/>
          <w:szCs w:val="32"/>
        </w:rPr>
        <w:t xml:space="preserve"> </w:t>
      </w:r>
      <w:r w:rsidRPr="002E70E4">
        <w:rPr>
          <w:b/>
          <w:sz w:val="22"/>
          <w:szCs w:val="22"/>
        </w:rPr>
        <w:br/>
      </w:r>
      <w:r w:rsidRPr="00611E7A">
        <w:t>(</w:t>
      </w:r>
      <w:r>
        <w:rPr>
          <w:i/>
        </w:rPr>
        <w:t>This part is to be filled out by</w:t>
      </w:r>
      <w:r w:rsidRPr="00611E7A">
        <w:rPr>
          <w:i/>
        </w:rPr>
        <w:t xml:space="preserve"> your organization</w:t>
      </w:r>
      <w:r>
        <w:rPr>
          <w:i/>
        </w:rPr>
        <w:t>/industry</w:t>
      </w:r>
      <w:r w:rsidRPr="00611E7A">
        <w:rPr>
          <w:i/>
        </w:rPr>
        <w:t xml:space="preserve"> supervisor</w:t>
      </w:r>
      <w:r>
        <w:rPr>
          <w:i/>
        </w:rPr>
        <w:t>, under whom you are doing your internship/job activities</w:t>
      </w:r>
      <w:r w:rsidRPr="00611E7A">
        <w:t>)</w:t>
      </w:r>
    </w:p>
    <w:p w14:paraId="6A4D4F7A" w14:textId="77777777" w:rsidR="00A05656" w:rsidRDefault="00A05656" w:rsidP="0084791A">
      <w:pPr>
        <w:ind w:left="360"/>
        <w:jc w:val="center"/>
      </w:pPr>
    </w:p>
    <w:tbl>
      <w:tblPr>
        <w:tblW w:w="93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4A0" w:firstRow="1" w:lastRow="0" w:firstColumn="1" w:lastColumn="0" w:noHBand="0" w:noVBand="1"/>
      </w:tblPr>
      <w:tblGrid>
        <w:gridCol w:w="4868"/>
        <w:gridCol w:w="4454"/>
      </w:tblGrid>
      <w:tr w:rsidR="00A05656" w14:paraId="0500B57F" w14:textId="77777777" w:rsidTr="00A05656">
        <w:tc>
          <w:tcPr>
            <w:tcW w:w="4868" w:type="dxa"/>
            <w:shd w:val="clear" w:color="auto" w:fill="002060"/>
          </w:tcPr>
          <w:p w14:paraId="605D1F1C" w14:textId="77777777" w:rsidR="00A05656" w:rsidRDefault="00A05656" w:rsidP="004F7FB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Internship [BSCS]</w:t>
            </w:r>
          </w:p>
        </w:tc>
        <w:tc>
          <w:tcPr>
            <w:tcW w:w="4454" w:type="dxa"/>
            <w:shd w:val="clear" w:color="auto" w:fill="002060"/>
          </w:tcPr>
          <w:p w14:paraId="6F7F62DD" w14:textId="77777777" w:rsidR="00A05656" w:rsidRDefault="00A05656" w:rsidP="004F7FB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Semester: Summer 2024-2025</w:t>
            </w:r>
          </w:p>
        </w:tc>
      </w:tr>
      <w:tr w:rsidR="00A05656" w14:paraId="54B35FD2" w14:textId="77777777" w:rsidTr="00A05656">
        <w:tc>
          <w:tcPr>
            <w:tcW w:w="4868" w:type="dxa"/>
            <w:shd w:val="clear" w:color="auto" w:fill="DAE9F7"/>
          </w:tcPr>
          <w:p w14:paraId="073F6A55" w14:textId="77777777" w:rsidR="00A05656" w:rsidRDefault="00A05656" w:rsidP="004F7FB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Name:</w:t>
            </w:r>
          </w:p>
        </w:tc>
        <w:tc>
          <w:tcPr>
            <w:tcW w:w="4454" w:type="dxa"/>
            <w:shd w:val="clear" w:color="auto" w:fill="DAE9F7"/>
          </w:tcPr>
          <w:p w14:paraId="26DF0444" w14:textId="77777777" w:rsidR="00A05656" w:rsidRDefault="00A05656" w:rsidP="004F7FB5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  ID:</w:t>
            </w:r>
          </w:p>
        </w:tc>
      </w:tr>
    </w:tbl>
    <w:p w14:paraId="4189D92B" w14:textId="77777777" w:rsidR="00A05656" w:rsidRDefault="00A05656" w:rsidP="0084791A">
      <w:pPr>
        <w:ind w:left="360"/>
        <w:jc w:val="center"/>
      </w:pPr>
    </w:p>
    <w:p w14:paraId="2999C9F4" w14:textId="77777777" w:rsidR="00C845C2" w:rsidRDefault="00C845C2" w:rsidP="0084791A">
      <w:pPr>
        <w:ind w:left="360"/>
        <w:jc w:val="center"/>
      </w:pPr>
    </w:p>
    <w:tbl>
      <w:tblPr>
        <w:tblpPr w:leftFromText="180" w:rightFromText="180" w:vertAnchor="text" w:horzAnchor="margin" w:tblpY="-19"/>
        <w:tblW w:w="5089" w:type="pct"/>
        <w:tblLayout w:type="fixed"/>
        <w:tblLook w:val="04A0" w:firstRow="1" w:lastRow="0" w:firstColumn="1" w:lastColumn="0" w:noHBand="0" w:noVBand="1"/>
      </w:tblPr>
      <w:tblGrid>
        <w:gridCol w:w="527"/>
        <w:gridCol w:w="5146"/>
        <w:gridCol w:w="3701"/>
        <w:gridCol w:w="6"/>
      </w:tblGrid>
      <w:tr w:rsidR="00C845C2" w:rsidRPr="00CA587F" w14:paraId="4D9FA6CA" w14:textId="77777777" w:rsidTr="00C96C64">
        <w:trPr>
          <w:gridAfter w:val="1"/>
          <w:wAfter w:w="3" w:type="pct"/>
          <w:trHeight w:val="440"/>
        </w:trPr>
        <w:tc>
          <w:tcPr>
            <w:tcW w:w="499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</w:tcPr>
          <w:p w14:paraId="1F56524A" w14:textId="77777777" w:rsidR="00C845C2" w:rsidRPr="00CA587F" w:rsidRDefault="00C845C2" w:rsidP="00C96C64">
            <w:pPr>
              <w:spacing w:line="360" w:lineRule="auto"/>
              <w:jc w:val="center"/>
              <w:rPr>
                <w:b/>
                <w:bCs/>
              </w:rPr>
            </w:pPr>
            <w:r w:rsidRPr="00CA587F">
              <w:rPr>
                <w:b/>
                <w:bCs/>
              </w:rPr>
              <w:t>Industry Supervisor Evaluation</w:t>
            </w:r>
          </w:p>
        </w:tc>
      </w:tr>
      <w:tr w:rsidR="00C845C2" w:rsidRPr="00CA587F" w14:paraId="495C1347" w14:textId="77777777" w:rsidTr="00C96C64">
        <w:trPr>
          <w:trHeight w:val="307"/>
        </w:trPr>
        <w:tc>
          <w:tcPr>
            <w:tcW w:w="30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00CE7F49" w14:textId="77777777" w:rsidR="00C845C2" w:rsidRPr="00CA587F" w:rsidRDefault="00C845C2" w:rsidP="00C96C64">
            <w:pPr>
              <w:rPr>
                <w:b/>
                <w:bCs/>
              </w:rPr>
            </w:pPr>
            <w:r w:rsidRPr="00CA587F">
              <w:rPr>
                <w:b/>
                <w:bCs/>
              </w:rPr>
              <w:t>Assessment Attribute/Criteria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0CF5B637" w14:textId="77777777" w:rsidR="00C845C2" w:rsidRPr="00C845C2" w:rsidRDefault="00C845C2" w:rsidP="00C96C64">
            <w:pPr>
              <w:jc w:val="center"/>
              <w:rPr>
                <w:b/>
                <w:bCs/>
                <w:sz w:val="22"/>
                <w:szCs w:val="22"/>
              </w:rPr>
            </w:pPr>
            <w:r w:rsidRPr="00C845C2">
              <w:rPr>
                <w:b/>
                <w:bCs/>
                <w:sz w:val="22"/>
                <w:szCs w:val="22"/>
              </w:rPr>
              <w:t xml:space="preserve">Missing/Absent (0); Inadequate (1); </w:t>
            </w:r>
            <w:r w:rsidRPr="00C845C2">
              <w:rPr>
                <w:b/>
                <w:bCs/>
                <w:sz w:val="22"/>
                <w:szCs w:val="22"/>
              </w:rPr>
              <w:br/>
              <w:t>Satisfactory (2); Excellent (3)</w:t>
            </w:r>
          </w:p>
        </w:tc>
      </w:tr>
      <w:tr w:rsidR="00C845C2" w:rsidRPr="00CA587F" w14:paraId="7345341A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C5C7214" w14:textId="77777777" w:rsidR="00C845C2" w:rsidRPr="00CA587F" w:rsidRDefault="00C845C2" w:rsidP="00C96C64">
            <w:pPr>
              <w:spacing w:line="360" w:lineRule="auto"/>
            </w:pPr>
            <w:r w:rsidRPr="00CA587F">
              <w:t>01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16559" w14:textId="77777777" w:rsidR="00C845C2" w:rsidRPr="00CA587F" w:rsidRDefault="00C845C2" w:rsidP="00C96C64">
            <w:pPr>
              <w:spacing w:line="360" w:lineRule="auto"/>
            </w:pPr>
            <w:r w:rsidRPr="00CA587F">
              <w:t>Critical Thinking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31E9D961" w14:textId="77777777" w:rsidR="00C845C2" w:rsidRPr="00CA587F" w:rsidRDefault="00C845C2" w:rsidP="00C96C64">
            <w:pPr>
              <w:adjustRightInd w:val="0"/>
              <w:spacing w:line="360" w:lineRule="auto"/>
            </w:pPr>
          </w:p>
        </w:tc>
      </w:tr>
      <w:tr w:rsidR="00C845C2" w:rsidRPr="00CA587F" w14:paraId="10E0F65D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0ECCFCB" w14:textId="77777777" w:rsidR="00C845C2" w:rsidRPr="00CA587F" w:rsidRDefault="00C845C2" w:rsidP="00C96C64">
            <w:pPr>
              <w:spacing w:line="360" w:lineRule="auto"/>
            </w:pPr>
            <w:r w:rsidRPr="00CA587F">
              <w:t>02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C6C72" w14:textId="77777777" w:rsidR="00C845C2" w:rsidRPr="00CA587F" w:rsidRDefault="00C845C2" w:rsidP="00C96C64">
            <w:pPr>
              <w:spacing w:line="360" w:lineRule="auto"/>
            </w:pPr>
            <w:r w:rsidRPr="00CA587F">
              <w:t>Focus on the Task (Self-directed)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2409391E" w14:textId="77777777" w:rsidR="00C845C2" w:rsidRPr="00CA587F" w:rsidRDefault="00C845C2" w:rsidP="00C96C64">
            <w:pPr>
              <w:adjustRightInd w:val="0"/>
              <w:spacing w:line="360" w:lineRule="auto"/>
            </w:pPr>
          </w:p>
        </w:tc>
      </w:tr>
      <w:tr w:rsidR="00C845C2" w:rsidRPr="00CA587F" w14:paraId="2EB115E0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15805AF" w14:textId="77777777" w:rsidR="00C845C2" w:rsidRPr="00CA587F" w:rsidRDefault="00C845C2" w:rsidP="00C96C64">
            <w:pPr>
              <w:spacing w:line="360" w:lineRule="auto"/>
            </w:pPr>
            <w:r w:rsidRPr="00CA587F">
              <w:t>03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ED162" w14:textId="77777777" w:rsidR="00C845C2" w:rsidRPr="00CA587F" w:rsidRDefault="00C845C2" w:rsidP="00C96C64">
            <w:pPr>
              <w:spacing w:line="360" w:lineRule="auto"/>
            </w:pPr>
            <w:r w:rsidRPr="00CA587F">
              <w:t>Reflection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7136908" w14:textId="77777777" w:rsidR="00C845C2" w:rsidRPr="00CA587F" w:rsidRDefault="00C845C2" w:rsidP="00C96C64">
            <w:pPr>
              <w:spacing w:line="360" w:lineRule="auto"/>
            </w:pPr>
          </w:p>
        </w:tc>
      </w:tr>
      <w:tr w:rsidR="00C845C2" w:rsidRPr="00CA587F" w14:paraId="67A8CF5D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AA0EE2B" w14:textId="77777777" w:rsidR="00C845C2" w:rsidRPr="00CA587F" w:rsidRDefault="00C845C2" w:rsidP="00C96C64">
            <w:pPr>
              <w:spacing w:line="360" w:lineRule="auto"/>
            </w:pPr>
            <w:r w:rsidRPr="00CA587F">
              <w:t>04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DBF82" w14:textId="77777777" w:rsidR="00C845C2" w:rsidRPr="00CA587F" w:rsidRDefault="00C845C2" w:rsidP="00C96C64">
            <w:pPr>
              <w:spacing w:line="360" w:lineRule="auto"/>
            </w:pPr>
            <w:r w:rsidRPr="00CA587F">
              <w:t>Quality of the Work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808E0E6" w14:textId="77777777" w:rsidR="00C845C2" w:rsidRPr="00CA587F" w:rsidRDefault="00C845C2" w:rsidP="00C96C64">
            <w:pPr>
              <w:spacing w:line="360" w:lineRule="auto"/>
            </w:pPr>
          </w:p>
        </w:tc>
      </w:tr>
      <w:tr w:rsidR="00C845C2" w:rsidRPr="00CA587F" w14:paraId="52DD48C1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2280DA2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05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FDA70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Taking responsibility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08BEBAE" w14:textId="77777777" w:rsidR="00C845C2" w:rsidRPr="00CA587F" w:rsidRDefault="00C845C2" w:rsidP="00C96C64">
            <w:pPr>
              <w:spacing w:line="360" w:lineRule="auto"/>
            </w:pPr>
          </w:p>
        </w:tc>
      </w:tr>
      <w:tr w:rsidR="00C845C2" w:rsidRPr="00CA587F" w14:paraId="6D139C13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E3CE617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06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3A8E4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Contributions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18316EF" w14:textId="77777777" w:rsidR="00C845C2" w:rsidRPr="00CA587F" w:rsidRDefault="00C845C2" w:rsidP="00C96C64">
            <w:pPr>
              <w:spacing w:line="360" w:lineRule="auto"/>
            </w:pPr>
          </w:p>
        </w:tc>
      </w:tr>
      <w:tr w:rsidR="00C845C2" w:rsidRPr="00CA587F" w14:paraId="737CE546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4576929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07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9FEDE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Collaboration and Ability to Compromise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5637499" w14:textId="77777777" w:rsidR="00C845C2" w:rsidRPr="00CA587F" w:rsidRDefault="00C845C2" w:rsidP="00C96C64">
            <w:pPr>
              <w:spacing w:line="360" w:lineRule="auto"/>
            </w:pPr>
          </w:p>
        </w:tc>
      </w:tr>
      <w:tr w:rsidR="00C845C2" w:rsidRPr="00CA587F" w14:paraId="5003F99D" w14:textId="77777777" w:rsidTr="00C96C64">
        <w:trPr>
          <w:trHeight w:val="50"/>
        </w:trPr>
        <w:tc>
          <w:tcPr>
            <w:tcW w:w="2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974AA83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08</w:t>
            </w:r>
          </w:p>
        </w:tc>
        <w:tc>
          <w:tcPr>
            <w:tcW w:w="27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BE35A3" w14:textId="77777777" w:rsidR="00C845C2" w:rsidRPr="00CA587F" w:rsidRDefault="00C845C2" w:rsidP="00C96C64">
            <w:pPr>
              <w:adjustRightInd w:val="0"/>
              <w:spacing w:line="360" w:lineRule="auto"/>
            </w:pPr>
            <w:r w:rsidRPr="00CA587F">
              <w:t>Valuing other team members (Working with others)</w:t>
            </w:r>
          </w:p>
        </w:tc>
        <w:tc>
          <w:tcPr>
            <w:tcW w:w="197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3B1C8415" w14:textId="77777777" w:rsidR="00C845C2" w:rsidRPr="00CA587F" w:rsidRDefault="00C845C2" w:rsidP="00C96C64">
            <w:pPr>
              <w:spacing w:line="360" w:lineRule="auto"/>
            </w:pPr>
          </w:p>
        </w:tc>
      </w:tr>
    </w:tbl>
    <w:p w14:paraId="64C43920" w14:textId="77777777" w:rsidR="00C845C2" w:rsidRPr="00CA587F" w:rsidRDefault="00C845C2" w:rsidP="00C845C2">
      <w:pPr>
        <w:spacing w:after="240"/>
        <w:rPr>
          <w:b/>
          <w:bCs/>
          <w:u w:val="single"/>
        </w:rPr>
      </w:pPr>
      <w:r w:rsidRPr="00CA587F">
        <w:rPr>
          <w:b/>
          <w:bCs/>
          <w:u w:val="single"/>
        </w:rPr>
        <w:t>Reference Guide for Industry Supervisor Evaluation</w:t>
      </w:r>
    </w:p>
    <w:tbl>
      <w:tblPr>
        <w:tblpPr w:leftFromText="180" w:rightFromText="180" w:vertAnchor="text" w:horzAnchor="margin" w:tblpY="122"/>
        <w:tblW w:w="5089" w:type="pct"/>
        <w:tblLayout w:type="fixed"/>
        <w:tblLook w:val="04A0" w:firstRow="1" w:lastRow="0" w:firstColumn="1" w:lastColumn="0" w:noHBand="0" w:noVBand="1"/>
      </w:tblPr>
      <w:tblGrid>
        <w:gridCol w:w="1680"/>
        <w:gridCol w:w="2013"/>
        <w:gridCol w:w="1921"/>
        <w:gridCol w:w="1833"/>
        <w:gridCol w:w="1927"/>
        <w:gridCol w:w="6"/>
      </w:tblGrid>
      <w:tr w:rsidR="00C845C2" w:rsidRPr="00CA587F" w14:paraId="150857ED" w14:textId="77777777" w:rsidTr="00C96C64">
        <w:trPr>
          <w:gridAfter w:val="1"/>
          <w:wAfter w:w="3" w:type="pct"/>
          <w:trHeight w:val="601"/>
        </w:trPr>
        <w:tc>
          <w:tcPr>
            <w:tcW w:w="4997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</w:tcPr>
          <w:p w14:paraId="56D06D92" w14:textId="77777777" w:rsidR="00C845C2" w:rsidRPr="00CA587F" w:rsidRDefault="00C845C2" w:rsidP="00C96C64">
            <w:pPr>
              <w:jc w:val="both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INTERN-CO1: Perform as an effective individual in multi-disciplinary settings in solving computer science and engineering problems.</w:t>
            </w:r>
          </w:p>
        </w:tc>
      </w:tr>
      <w:tr w:rsidR="00C845C2" w:rsidRPr="00CA587F" w14:paraId="575BE1C3" w14:textId="77777777" w:rsidTr="00C96C64">
        <w:trPr>
          <w:trHeight w:val="278"/>
        </w:trPr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7C21E96C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Assessment</w:t>
            </w:r>
            <w:r w:rsidRPr="00CA587F">
              <w:rPr>
                <w:b/>
                <w:bCs/>
                <w:sz w:val="20"/>
                <w:szCs w:val="20"/>
              </w:rPr>
              <w:br/>
              <w:t>Attribute/Criteria</w:t>
            </w:r>
          </w:p>
        </w:tc>
        <w:tc>
          <w:tcPr>
            <w:tcW w:w="10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3C04DBA1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Missing/Absent</w:t>
            </w:r>
            <w:r w:rsidRPr="00CA587F">
              <w:rPr>
                <w:b/>
                <w:bCs/>
                <w:sz w:val="20"/>
                <w:szCs w:val="20"/>
              </w:rPr>
              <w:br/>
              <w:t>(0)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vAlign w:val="center"/>
          </w:tcPr>
          <w:p w14:paraId="216A9205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Inadequate</w:t>
            </w:r>
            <w:r w:rsidRPr="00CA587F">
              <w:rPr>
                <w:b/>
                <w:bCs/>
                <w:sz w:val="20"/>
                <w:szCs w:val="20"/>
              </w:rPr>
              <w:br/>
              <w:t xml:space="preserve"> (1)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vAlign w:val="center"/>
          </w:tcPr>
          <w:p w14:paraId="10709E30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Satisfactory</w:t>
            </w:r>
            <w:r w:rsidRPr="00CA587F">
              <w:rPr>
                <w:b/>
                <w:bCs/>
                <w:sz w:val="20"/>
                <w:szCs w:val="20"/>
              </w:rPr>
              <w:br/>
              <w:t>(2)</w:t>
            </w:r>
          </w:p>
        </w:tc>
        <w:tc>
          <w:tcPr>
            <w:tcW w:w="10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vAlign w:val="center"/>
          </w:tcPr>
          <w:p w14:paraId="4B715F25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Excellent</w:t>
            </w:r>
            <w:r w:rsidRPr="00CA587F">
              <w:rPr>
                <w:b/>
                <w:bCs/>
                <w:sz w:val="20"/>
                <w:szCs w:val="20"/>
              </w:rPr>
              <w:br/>
              <w:t>(3)</w:t>
            </w:r>
          </w:p>
        </w:tc>
      </w:tr>
      <w:tr w:rsidR="00C845C2" w:rsidRPr="00CA587F" w14:paraId="5EFA7891" w14:textId="77777777" w:rsidTr="00C96C64">
        <w:trPr>
          <w:trHeight w:val="478"/>
        </w:trPr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</w:tcPr>
          <w:p w14:paraId="7AF0CF13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Critical Thinking</w:t>
            </w:r>
          </w:p>
        </w:tc>
        <w:tc>
          <w:tcPr>
            <w:tcW w:w="10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34518EC" w14:textId="77777777" w:rsidR="00C845C2" w:rsidRPr="00CA587F" w:rsidRDefault="00C845C2" w:rsidP="00C96C64">
            <w:pPr>
              <w:jc w:val="both"/>
              <w:rPr>
                <w:color w:val="FF0000"/>
                <w:sz w:val="20"/>
                <w:szCs w:val="20"/>
              </w:rPr>
            </w:pPr>
            <w:r w:rsidRPr="00CA587F">
              <w:rPr>
                <w:kern w:val="3"/>
                <w:sz w:val="20"/>
                <w:szCs w:val="20"/>
              </w:rPr>
              <w:t>Recalls only functional or procedural knowledge of existing solutions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D9C385" w14:textId="77777777" w:rsidR="00C845C2" w:rsidRPr="00CA587F" w:rsidRDefault="00C845C2" w:rsidP="00C96C64">
            <w:pPr>
              <w:suppressAutoHyphens/>
              <w:jc w:val="both"/>
              <w:textAlignment w:val="baseline"/>
              <w:rPr>
                <w:kern w:val="3"/>
                <w:sz w:val="20"/>
                <w:szCs w:val="20"/>
                <w:lang w:val="ru-RU"/>
              </w:rPr>
            </w:pPr>
            <w:r w:rsidRPr="00CA587F">
              <w:rPr>
                <w:kern w:val="3"/>
                <w:sz w:val="20"/>
                <w:szCs w:val="20"/>
              </w:rPr>
              <w:t>Explains the existing solutions and applies in multi-disciplinary case settings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92E781F" w14:textId="77777777" w:rsidR="00C845C2" w:rsidRPr="00CA587F" w:rsidRDefault="00C845C2" w:rsidP="00C96C64">
            <w:pPr>
              <w:suppressAutoHyphens/>
              <w:jc w:val="both"/>
              <w:textAlignment w:val="baseline"/>
              <w:rPr>
                <w:kern w:val="3"/>
                <w:sz w:val="20"/>
                <w:szCs w:val="20"/>
                <w:lang w:val="ru-RU"/>
              </w:rPr>
            </w:pPr>
            <w:r w:rsidRPr="00CA587F">
              <w:rPr>
                <w:kern w:val="3"/>
                <w:sz w:val="20"/>
                <w:szCs w:val="20"/>
              </w:rPr>
              <w:t>Analyses and Evaluates</w:t>
            </w:r>
          </w:p>
          <w:p w14:paraId="26C30D94" w14:textId="77777777" w:rsidR="00C845C2" w:rsidRPr="00CA587F" w:rsidRDefault="00C845C2" w:rsidP="00C96C64">
            <w:pPr>
              <w:jc w:val="both"/>
              <w:rPr>
                <w:kern w:val="3"/>
                <w:sz w:val="20"/>
                <w:szCs w:val="20"/>
              </w:rPr>
            </w:pPr>
            <w:r w:rsidRPr="00CA587F">
              <w:rPr>
                <w:kern w:val="3"/>
                <w:sz w:val="20"/>
                <w:szCs w:val="20"/>
              </w:rPr>
              <w:t>Conditional/</w:t>
            </w:r>
          </w:p>
          <w:p w14:paraId="23ECA692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kern w:val="3"/>
                <w:sz w:val="20"/>
                <w:szCs w:val="20"/>
              </w:rPr>
              <w:t xml:space="preserve">Declarative knowledge with elements in multi-disciplinary settings </w:t>
            </w:r>
          </w:p>
        </w:tc>
        <w:tc>
          <w:tcPr>
            <w:tcW w:w="10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BEE8EC" w14:textId="77777777" w:rsidR="00C845C2" w:rsidRPr="00CA587F" w:rsidRDefault="00C845C2" w:rsidP="00C96C64">
            <w:pPr>
              <w:adjustRightInd w:val="0"/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Understands the concepts very well and c</w:t>
            </w:r>
            <w:r w:rsidRPr="00CA587F">
              <w:rPr>
                <w:kern w:val="3"/>
                <w:sz w:val="20"/>
                <w:szCs w:val="20"/>
              </w:rPr>
              <w:t>reates new knowledge in multi-disciplinary settings</w:t>
            </w:r>
          </w:p>
        </w:tc>
      </w:tr>
      <w:tr w:rsidR="00C845C2" w:rsidRPr="00CA587F" w14:paraId="4D089DB5" w14:textId="77777777" w:rsidTr="00C96C64">
        <w:trPr>
          <w:trHeight w:val="478"/>
        </w:trPr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</w:tcPr>
          <w:p w14:paraId="49F03821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Focus on the Task (Self-directed)</w:t>
            </w:r>
          </w:p>
        </w:tc>
        <w:tc>
          <w:tcPr>
            <w:tcW w:w="10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1FA62195" w14:textId="77777777" w:rsidR="00C845C2" w:rsidRPr="00CA587F" w:rsidRDefault="00C845C2" w:rsidP="00C96C64">
            <w:pPr>
              <w:adjustRightInd w:val="0"/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Never stays focused on the task and what needs to be done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631191" w14:textId="77777777" w:rsidR="00C845C2" w:rsidRPr="00CA587F" w:rsidRDefault="00C845C2" w:rsidP="00C96C64">
            <w:pPr>
              <w:suppressAutoHyphens/>
              <w:jc w:val="both"/>
              <w:textAlignment w:val="baseline"/>
              <w:rPr>
                <w:kern w:val="3"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Sometime stays focused on the task and what needs to be done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A5C99B" w14:textId="77777777" w:rsidR="00C845C2" w:rsidRPr="00CA587F" w:rsidRDefault="00C845C2" w:rsidP="00C96C64">
            <w:pPr>
              <w:suppressAutoHyphens/>
              <w:jc w:val="both"/>
              <w:textAlignment w:val="baseline"/>
              <w:rPr>
                <w:kern w:val="3"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Most of the time stays focused on the task and what needs to be done</w:t>
            </w:r>
          </w:p>
        </w:tc>
        <w:tc>
          <w:tcPr>
            <w:tcW w:w="10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3428A8" w14:textId="77777777" w:rsidR="00C845C2" w:rsidRPr="00CA587F" w:rsidRDefault="00C845C2" w:rsidP="00C96C64">
            <w:pPr>
              <w:adjustRightInd w:val="0"/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Consistently stays focused on the task and what needs to be done</w:t>
            </w:r>
          </w:p>
        </w:tc>
      </w:tr>
      <w:tr w:rsidR="00C845C2" w:rsidRPr="00CA587F" w14:paraId="45A5CA9B" w14:textId="77777777" w:rsidTr="00C96C64">
        <w:trPr>
          <w:trHeight w:val="601"/>
        </w:trPr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5E96F913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Reflection</w:t>
            </w:r>
          </w:p>
        </w:tc>
        <w:tc>
          <w:tcPr>
            <w:tcW w:w="10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0DE4350" w14:textId="77777777" w:rsidR="00C845C2" w:rsidRPr="00CA587F" w:rsidRDefault="00C845C2" w:rsidP="00C96C64">
            <w:pPr>
              <w:jc w:val="both"/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 xml:space="preserve">Rarely acknowledges feedback and doesn’t apply strategies for </w:t>
            </w:r>
            <w:r w:rsidRPr="00CA587F">
              <w:rPr>
                <w:sz w:val="20"/>
                <w:szCs w:val="20"/>
              </w:rPr>
              <w:lastRenderedPageBreak/>
              <w:t>making improvements</w:t>
            </w: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C9461A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lastRenderedPageBreak/>
              <w:t xml:space="preserve">Acknowledges feedback but doesn’t apply strategies for </w:t>
            </w:r>
            <w:r w:rsidRPr="00CA587F">
              <w:rPr>
                <w:sz w:val="20"/>
                <w:szCs w:val="20"/>
              </w:rPr>
              <w:lastRenderedPageBreak/>
              <w:t>making improvements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9933ED1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lastRenderedPageBreak/>
              <w:t xml:space="preserve">Acknowledges feedback and applies strategies </w:t>
            </w:r>
            <w:r w:rsidRPr="00CA587F">
              <w:rPr>
                <w:sz w:val="20"/>
                <w:szCs w:val="20"/>
              </w:rPr>
              <w:lastRenderedPageBreak/>
              <w:t>for making improvements</w:t>
            </w:r>
          </w:p>
        </w:tc>
        <w:tc>
          <w:tcPr>
            <w:tcW w:w="10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0DDBCEE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lastRenderedPageBreak/>
              <w:t xml:space="preserve">Acknowledges and analyzes feedback and applies effective </w:t>
            </w:r>
            <w:r w:rsidRPr="00CA587F">
              <w:rPr>
                <w:sz w:val="20"/>
                <w:szCs w:val="20"/>
              </w:rPr>
              <w:lastRenderedPageBreak/>
              <w:t>strategies for making improvements</w:t>
            </w:r>
          </w:p>
        </w:tc>
      </w:tr>
      <w:tr w:rsidR="00C845C2" w:rsidRPr="00CA587F" w14:paraId="6EAAB090" w14:textId="77777777" w:rsidTr="00C96C64">
        <w:trPr>
          <w:trHeight w:val="701"/>
        </w:trPr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045A757A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lastRenderedPageBreak/>
              <w:t>Quality of the Work</w:t>
            </w:r>
          </w:p>
        </w:tc>
        <w:tc>
          <w:tcPr>
            <w:tcW w:w="1073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D5982A5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 xml:space="preserve">Provides work that is not up to any quality standard and expectations. </w:t>
            </w:r>
          </w:p>
          <w:p w14:paraId="0DF5A5B2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0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E26885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Provides work that usually needs to be checked/redone by others to ensure quality</w:t>
            </w:r>
          </w:p>
        </w:tc>
        <w:tc>
          <w:tcPr>
            <w:tcW w:w="9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D07B67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Provide high quality work. Some small errors that do not interfere with the meaning</w:t>
            </w:r>
          </w:p>
        </w:tc>
        <w:tc>
          <w:tcPr>
            <w:tcW w:w="10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1AE407" w14:textId="77777777" w:rsidR="00C845C2" w:rsidRPr="00CA587F" w:rsidRDefault="00C845C2" w:rsidP="00C96C64">
            <w:pPr>
              <w:jc w:val="both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Provides work of the highest quality. Work is checked and corrected for mistakes, and shows a high level of effort</w:t>
            </w:r>
          </w:p>
        </w:tc>
      </w:tr>
    </w:tbl>
    <w:p w14:paraId="25448438" w14:textId="77777777" w:rsidR="00C845C2" w:rsidRPr="00CA587F" w:rsidRDefault="00C845C2" w:rsidP="00C845C2"/>
    <w:p w14:paraId="67DB44D2" w14:textId="77777777" w:rsidR="00C845C2" w:rsidRPr="00CA587F" w:rsidRDefault="00C845C2" w:rsidP="00C845C2"/>
    <w:tbl>
      <w:tblPr>
        <w:tblW w:w="9592" w:type="dxa"/>
        <w:tblInd w:w="-5" w:type="dxa"/>
        <w:tblLook w:val="04A0" w:firstRow="1" w:lastRow="0" w:firstColumn="1" w:lastColumn="0" w:noHBand="0" w:noVBand="1"/>
      </w:tblPr>
      <w:tblGrid>
        <w:gridCol w:w="1760"/>
        <w:gridCol w:w="2301"/>
        <w:gridCol w:w="1825"/>
        <w:gridCol w:w="1944"/>
        <w:gridCol w:w="1762"/>
      </w:tblGrid>
      <w:tr w:rsidR="00C845C2" w:rsidRPr="00CA587F" w14:paraId="39DE8D31" w14:textId="77777777" w:rsidTr="00C96C64">
        <w:trPr>
          <w:trHeight w:val="462"/>
        </w:trPr>
        <w:tc>
          <w:tcPr>
            <w:tcW w:w="959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  <w:noWrap/>
            <w:vAlign w:val="center"/>
          </w:tcPr>
          <w:p w14:paraId="61EC1B42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INTERN-CO2: Perform as an effective team member or leader in diverse team settings and solving multi-disciplinary problems in computer science and engineering domain.</w:t>
            </w:r>
          </w:p>
        </w:tc>
      </w:tr>
      <w:tr w:rsidR="00C845C2" w:rsidRPr="00CA587F" w14:paraId="40F5596E" w14:textId="77777777" w:rsidTr="00C96C64">
        <w:trPr>
          <w:trHeight w:val="595"/>
        </w:trPr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29DB5EF4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Assessment</w:t>
            </w:r>
            <w:r w:rsidRPr="00CA587F">
              <w:rPr>
                <w:b/>
                <w:bCs/>
                <w:sz w:val="20"/>
                <w:szCs w:val="20"/>
              </w:rPr>
              <w:br/>
              <w:t>Attribute/Criteria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  <w:vAlign w:val="center"/>
          </w:tcPr>
          <w:p w14:paraId="5FD67B6C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Missing/Absent</w:t>
            </w:r>
            <w:r w:rsidRPr="00CA587F">
              <w:rPr>
                <w:b/>
                <w:bCs/>
                <w:sz w:val="20"/>
                <w:szCs w:val="20"/>
              </w:rPr>
              <w:br/>
              <w:t>(0)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vAlign w:val="center"/>
          </w:tcPr>
          <w:p w14:paraId="4249D4B2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Inadequate</w:t>
            </w:r>
            <w:r w:rsidRPr="00CA587F">
              <w:rPr>
                <w:b/>
                <w:bCs/>
                <w:sz w:val="20"/>
                <w:szCs w:val="20"/>
              </w:rPr>
              <w:br/>
              <w:t xml:space="preserve"> (1)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vAlign w:val="center"/>
          </w:tcPr>
          <w:p w14:paraId="2571912C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Satisfactory</w:t>
            </w:r>
            <w:r w:rsidRPr="00CA587F">
              <w:rPr>
                <w:b/>
                <w:bCs/>
                <w:sz w:val="20"/>
                <w:szCs w:val="20"/>
              </w:rPr>
              <w:br/>
              <w:t>(2)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vAlign w:val="center"/>
          </w:tcPr>
          <w:p w14:paraId="10DB1D07" w14:textId="77777777" w:rsidR="00C845C2" w:rsidRPr="00CA587F" w:rsidRDefault="00C845C2" w:rsidP="00C96C64">
            <w:pPr>
              <w:jc w:val="center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Excellent</w:t>
            </w:r>
            <w:r w:rsidRPr="00CA587F">
              <w:rPr>
                <w:b/>
                <w:bCs/>
                <w:sz w:val="20"/>
                <w:szCs w:val="20"/>
              </w:rPr>
              <w:br/>
              <w:t>(3)</w:t>
            </w:r>
          </w:p>
        </w:tc>
      </w:tr>
      <w:tr w:rsidR="00C845C2" w:rsidRPr="00CA587F" w14:paraId="19BDDE71" w14:textId="77777777" w:rsidTr="00C96C64">
        <w:trPr>
          <w:trHeight w:val="179"/>
        </w:trPr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</w:tcPr>
          <w:p w14:paraId="1F749A2B" w14:textId="77777777" w:rsidR="00C845C2" w:rsidRPr="00CA587F" w:rsidRDefault="00C845C2" w:rsidP="00C96C64">
            <w:pPr>
              <w:adjustRightInd w:val="0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Taking</w:t>
            </w:r>
          </w:p>
          <w:p w14:paraId="574B28DB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responsibility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96B2D1A" w14:textId="77777777" w:rsidR="00C845C2" w:rsidRPr="00CA587F" w:rsidRDefault="00C845C2" w:rsidP="00C96C64">
            <w:pPr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Does not perform assigned tasks; often misses meetings and, when present, does not have anything constructive to say; relies on others to do the work;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FAE2C98" w14:textId="77777777" w:rsidR="00C845C2" w:rsidRPr="00CA587F" w:rsidRDefault="00C845C2" w:rsidP="00C96C64">
            <w:pPr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Partially performs all assigned tasks; attends meetings irregularly and occasionally participates and hence not reliable;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7F1774A" w14:textId="77777777" w:rsidR="00C845C2" w:rsidRPr="00CA587F" w:rsidRDefault="00C845C2" w:rsidP="00C96C64">
            <w:pPr>
              <w:adjustRightInd w:val="0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Performs all assigned tasks; attends meetings regularly and usually participates effectively.</w:t>
            </w:r>
          </w:p>
          <w:p w14:paraId="057A5B4E" w14:textId="77777777" w:rsidR="00C845C2" w:rsidRPr="00CA587F" w:rsidRDefault="00C845C2" w:rsidP="00C96C64">
            <w:pPr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generally reliable;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0D77E8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Performs all tasks very effectively; attends all meetings and participates enthusiastically; very reliable.</w:t>
            </w:r>
          </w:p>
        </w:tc>
      </w:tr>
      <w:tr w:rsidR="00C845C2" w:rsidRPr="00CA587F" w14:paraId="13A8770F" w14:textId="77777777" w:rsidTr="00C96C64">
        <w:trPr>
          <w:trHeight w:val="49"/>
        </w:trPr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</w:tcPr>
          <w:p w14:paraId="240B62C1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Contributions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3D84773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Never provides useful ideas when participating in a group discussion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B39EF99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Rarely provides useful ideas when participating in a group discussion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A9C534" w14:textId="77777777" w:rsidR="00C845C2" w:rsidRPr="00CA587F" w:rsidRDefault="00C845C2" w:rsidP="00C96C64">
            <w:pPr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Sometimes provides useful ideas when participating in a group discussion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FF4937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Routinely provides useful ideas when participating in a group discussion</w:t>
            </w:r>
          </w:p>
        </w:tc>
      </w:tr>
      <w:tr w:rsidR="00C845C2" w:rsidRPr="00CA587F" w14:paraId="16F4AAE9" w14:textId="77777777" w:rsidTr="00C96C64">
        <w:trPr>
          <w:trHeight w:val="49"/>
        </w:trPr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</w:tcPr>
          <w:p w14:paraId="40EC3724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Collaboration and Ability to Compromise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410C3EDD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Not cooperative, unable to compromise and disrupts the team process.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D47583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Sometimes cooperative, and rarely displays positive attitude.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AACD22C" w14:textId="77777777" w:rsidR="00C845C2" w:rsidRPr="00CA587F" w:rsidRDefault="00C845C2" w:rsidP="00C96C64">
            <w:pPr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Usually cooperative, able to compromise and generally displays positive attitude.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307A293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Always cooperative. Willingness to compromise. Always display positive attitude.</w:t>
            </w:r>
          </w:p>
        </w:tc>
      </w:tr>
      <w:tr w:rsidR="00C845C2" w:rsidRPr="00CA587F" w14:paraId="71C8724F" w14:textId="77777777" w:rsidTr="00C96C64">
        <w:trPr>
          <w:trHeight w:val="49"/>
        </w:trPr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EDF1" w:themeFill="text2" w:themeFillTint="1A"/>
            <w:noWrap/>
          </w:tcPr>
          <w:p w14:paraId="434D6763" w14:textId="77777777" w:rsidR="00C845C2" w:rsidRPr="00CA587F" w:rsidRDefault="00C845C2" w:rsidP="00C96C64">
            <w:pPr>
              <w:adjustRightInd w:val="0"/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Valuing other</w:t>
            </w:r>
          </w:p>
          <w:p w14:paraId="0B842A64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b/>
                <w:bCs/>
                <w:sz w:val="20"/>
                <w:szCs w:val="20"/>
              </w:rPr>
              <w:t>team members (Working with others)</w:t>
            </w:r>
          </w:p>
        </w:tc>
        <w:tc>
          <w:tcPr>
            <w:tcW w:w="23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685B079B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Often argues with teammates; doesn't let anyone else talk; occasional personally attacks and "put‐downs"; wants to have things done his way and does not listen to alternate approaches;</w:t>
            </w:r>
          </w:p>
        </w:tc>
        <w:tc>
          <w:tcPr>
            <w:tcW w:w="1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73FB7E1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Seldom listens to others' points of view; occasionally behaves in an oppressive manner; tries to force own ideologies on other;</w:t>
            </w:r>
          </w:p>
        </w:tc>
        <w:tc>
          <w:tcPr>
            <w:tcW w:w="2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7DDBCD" w14:textId="77777777" w:rsidR="00C845C2" w:rsidRPr="00CA587F" w:rsidRDefault="00C845C2" w:rsidP="00C96C64">
            <w:pPr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Generally, listens to others' points of view; always uses appropriate and respectful language; tries to make a definite effort to understand others' ideas;</w:t>
            </w:r>
          </w:p>
        </w:tc>
        <w:tc>
          <w:tcPr>
            <w:tcW w:w="17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1660FA1" w14:textId="77777777" w:rsidR="00C845C2" w:rsidRPr="00CA587F" w:rsidRDefault="00C845C2" w:rsidP="00C96C64">
            <w:pPr>
              <w:adjustRightInd w:val="0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Always listens to others and their ideas; helps</w:t>
            </w:r>
          </w:p>
          <w:p w14:paraId="63726A41" w14:textId="77777777" w:rsidR="00C845C2" w:rsidRPr="00CA587F" w:rsidRDefault="00C845C2" w:rsidP="00C96C64">
            <w:pPr>
              <w:adjustRightInd w:val="0"/>
              <w:rPr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them develop their ideas while giving them full credit; always helps the team reach a fair</w:t>
            </w:r>
          </w:p>
          <w:p w14:paraId="3763267E" w14:textId="77777777" w:rsidR="00C845C2" w:rsidRPr="00CA587F" w:rsidRDefault="00C845C2" w:rsidP="00C96C64">
            <w:pPr>
              <w:rPr>
                <w:b/>
                <w:bCs/>
                <w:sz w:val="20"/>
                <w:szCs w:val="20"/>
              </w:rPr>
            </w:pPr>
            <w:r w:rsidRPr="00CA587F">
              <w:rPr>
                <w:sz w:val="20"/>
                <w:szCs w:val="20"/>
              </w:rPr>
              <w:t>decision.</w:t>
            </w:r>
          </w:p>
        </w:tc>
      </w:tr>
    </w:tbl>
    <w:p w14:paraId="31D625EE" w14:textId="77777777" w:rsidR="00C845C2" w:rsidRPr="00CA587F" w:rsidRDefault="00C845C2" w:rsidP="00C845C2"/>
    <w:p w14:paraId="7F79DE38" w14:textId="77777777" w:rsidR="00C845C2" w:rsidRPr="00CA587F" w:rsidRDefault="00C845C2" w:rsidP="00C845C2"/>
    <w:p w14:paraId="014F047B" w14:textId="77777777" w:rsidR="00C845C2" w:rsidRPr="00CA587F" w:rsidRDefault="00C845C2" w:rsidP="00C845C2"/>
    <w:p w14:paraId="4F6B9928" w14:textId="77777777" w:rsidR="00C845C2" w:rsidRPr="00CA587F" w:rsidRDefault="00C845C2" w:rsidP="00C845C2"/>
    <w:p w14:paraId="6DDF6F64" w14:textId="77777777" w:rsidR="00C845C2" w:rsidRPr="00CA587F" w:rsidRDefault="00C845C2" w:rsidP="00C845C2">
      <w:pPr>
        <w:rPr>
          <w:i/>
          <w:iCs/>
          <w:color w:val="FF0000"/>
          <w:sz w:val="26"/>
          <w:szCs w:val="26"/>
        </w:rPr>
      </w:pPr>
    </w:p>
    <w:p w14:paraId="2FC14F28" w14:textId="77777777" w:rsidR="00C845C2" w:rsidRPr="00CA587F" w:rsidRDefault="00C845C2" w:rsidP="00C845C2">
      <w:pPr>
        <w:rPr>
          <w:i/>
          <w:iCs/>
          <w:color w:val="FF0000"/>
        </w:rPr>
      </w:pPr>
      <w:r w:rsidRPr="00CA587F">
        <w:rPr>
          <w:i/>
          <w:iCs/>
          <w:color w:val="FF0000"/>
          <w:sz w:val="26"/>
          <w:szCs w:val="26"/>
        </w:rPr>
        <w:t>(</w:t>
      </w:r>
      <w:r w:rsidRPr="00CA587F">
        <w:rPr>
          <w:i/>
          <w:iCs/>
          <w:color w:val="FF0000"/>
        </w:rPr>
        <w:t>Signature &amp; Organization Seal)</w:t>
      </w:r>
    </w:p>
    <w:p w14:paraId="260686E0" w14:textId="77777777" w:rsidR="00C845C2" w:rsidRPr="00CA587F" w:rsidRDefault="00C845C2" w:rsidP="00C845C2">
      <w:pPr>
        <w:spacing w:line="276" w:lineRule="auto"/>
        <w:rPr>
          <w:b/>
          <w:bCs/>
          <w:color w:val="FF0000"/>
        </w:rPr>
      </w:pPr>
      <w:r w:rsidRPr="00CA587F">
        <w:rPr>
          <w:b/>
          <w:bCs/>
          <w:color w:val="FF0000"/>
        </w:rPr>
        <w:t>------------------------------------------------</w:t>
      </w:r>
    </w:p>
    <w:p w14:paraId="637114F1" w14:textId="77777777" w:rsidR="00C845C2" w:rsidRPr="00CA587F" w:rsidRDefault="00C845C2" w:rsidP="00C845C2">
      <w:pPr>
        <w:spacing w:line="276" w:lineRule="auto"/>
        <w:rPr>
          <w:b/>
          <w:bCs/>
          <w:color w:val="FF0000"/>
        </w:rPr>
      </w:pPr>
      <w:r w:rsidRPr="00CA587F">
        <w:rPr>
          <w:b/>
          <w:bCs/>
          <w:color w:val="FF0000"/>
        </w:rPr>
        <w:t>Name of the Organization Supervisor</w:t>
      </w:r>
    </w:p>
    <w:p w14:paraId="043D4C07" w14:textId="77777777" w:rsidR="00C845C2" w:rsidRPr="00CA587F" w:rsidRDefault="00C845C2" w:rsidP="00C845C2">
      <w:pPr>
        <w:spacing w:line="276" w:lineRule="auto"/>
        <w:rPr>
          <w:color w:val="FF0000"/>
        </w:rPr>
      </w:pPr>
      <w:r w:rsidRPr="00CA587F">
        <w:rPr>
          <w:color w:val="FF0000"/>
        </w:rPr>
        <w:t>Rank &amp; Position</w:t>
      </w:r>
    </w:p>
    <w:p w14:paraId="3E9A604A" w14:textId="77777777" w:rsidR="00C845C2" w:rsidRPr="00CA587F" w:rsidRDefault="00C845C2" w:rsidP="00C845C2">
      <w:pPr>
        <w:spacing w:line="276" w:lineRule="auto"/>
        <w:rPr>
          <w:color w:val="FF0000"/>
        </w:rPr>
      </w:pPr>
      <w:r w:rsidRPr="00CA587F">
        <w:rPr>
          <w:color w:val="FF0000"/>
        </w:rPr>
        <w:t>Organization Name</w:t>
      </w:r>
    </w:p>
    <w:p w14:paraId="42687790" w14:textId="77777777" w:rsidR="00CA5F7A" w:rsidRDefault="00C845C2" w:rsidP="00CA5F7A">
      <w:pPr>
        <w:spacing w:line="276" w:lineRule="auto"/>
        <w:rPr>
          <w:color w:val="FF0000"/>
        </w:rPr>
      </w:pPr>
      <w:r w:rsidRPr="00CA587F">
        <w:rPr>
          <w:color w:val="FF0000"/>
        </w:rPr>
        <w:t>Organization Address</w:t>
      </w:r>
    </w:p>
    <w:p w14:paraId="44B7FBF2" w14:textId="38FFA4F7" w:rsidR="00645797" w:rsidRPr="00CA5F7A" w:rsidRDefault="0084791A" w:rsidP="00CA5F7A">
      <w:pPr>
        <w:spacing w:line="276" w:lineRule="auto"/>
        <w:jc w:val="center"/>
        <w:rPr>
          <w:color w:val="FF0000"/>
        </w:rPr>
      </w:pPr>
      <w:r>
        <w:rPr>
          <w:b/>
          <w:sz w:val="32"/>
          <w:szCs w:val="32"/>
        </w:rPr>
        <w:lastRenderedPageBreak/>
        <w:t xml:space="preserve">REFERENCES </w:t>
      </w:r>
      <w:r w:rsidR="00611E7A">
        <w:rPr>
          <w:b/>
          <w:sz w:val="32"/>
          <w:szCs w:val="32"/>
        </w:rPr>
        <w:br/>
      </w:r>
      <w:r w:rsidR="00611E7A" w:rsidRPr="00611E7A">
        <w:t>(</w:t>
      </w:r>
      <w:r w:rsidR="00611E7A">
        <w:rPr>
          <w:i/>
        </w:rPr>
        <w:t>references of any materials used</w:t>
      </w:r>
      <w:r w:rsidR="00535931">
        <w:rPr>
          <w:i/>
        </w:rPr>
        <w:t>/cited in the repo</w:t>
      </w:r>
      <w:r w:rsidR="005910AA">
        <w:rPr>
          <w:i/>
        </w:rPr>
        <w:t>r</w:t>
      </w:r>
      <w:r w:rsidR="00535931">
        <w:rPr>
          <w:i/>
        </w:rPr>
        <w:t>t</w:t>
      </w:r>
      <w:r w:rsidR="00611E7A">
        <w:rPr>
          <w:i/>
        </w:rPr>
        <w:t xml:space="preserve"> from different sources</w:t>
      </w:r>
      <w:r w:rsidR="007B18C3">
        <w:rPr>
          <w:i/>
        </w:rPr>
        <w:t>, use IEEE in text citation and referencing style</w:t>
      </w:r>
      <w:r w:rsidR="00611E7A" w:rsidRPr="00611E7A">
        <w:t>)</w:t>
      </w:r>
    </w:p>
    <w:p w14:paraId="61495272" w14:textId="77777777" w:rsidR="002E70E4" w:rsidRPr="00580AA2" w:rsidRDefault="002E70E4" w:rsidP="002E70E4">
      <w:p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Pr="00580AA2">
        <w:rPr>
          <w:b/>
          <w:sz w:val="32"/>
          <w:szCs w:val="32"/>
        </w:rPr>
        <w:lastRenderedPageBreak/>
        <w:t>APPENDICES</w:t>
      </w:r>
    </w:p>
    <w:p w14:paraId="54ECCFF5" w14:textId="4162EBC1" w:rsidR="00535931" w:rsidRPr="00535931" w:rsidRDefault="00535931" w:rsidP="00535931">
      <w:pPr>
        <w:spacing w:after="120" w:line="360" w:lineRule="auto"/>
        <w:jc w:val="both"/>
      </w:pPr>
      <w:r w:rsidRPr="00535931">
        <w:t>(</w:t>
      </w:r>
      <w:r w:rsidRPr="00535931">
        <w:rPr>
          <w:i/>
          <w:color w:val="000000"/>
        </w:rPr>
        <w:t xml:space="preserve">The appendix should contain any information that substantiates the report but that is not required for a convincing understanding of your work. The appendix may contain bulky data such as lengthy tables, computer </w:t>
      </w:r>
      <w:r w:rsidR="00C845C2" w:rsidRPr="00535931">
        <w:rPr>
          <w:i/>
          <w:color w:val="000000"/>
        </w:rPr>
        <w:t>printouts</w:t>
      </w:r>
      <w:r w:rsidRPr="00535931">
        <w:rPr>
          <w:i/>
          <w:color w:val="000000"/>
        </w:rPr>
        <w:t xml:space="preserve">, descriptions of processes or operations, </w:t>
      </w:r>
      <w:r w:rsidR="0013759C">
        <w:rPr>
          <w:i/>
          <w:color w:val="000000"/>
        </w:rPr>
        <w:t xml:space="preserve">specialized terms, mathematical symbols, technical jargon, </w:t>
      </w:r>
      <w:r w:rsidRPr="00535931">
        <w:rPr>
          <w:i/>
          <w:color w:val="000000"/>
        </w:rPr>
        <w:t>maps, and so on</w:t>
      </w:r>
      <w:r w:rsidRPr="00535931">
        <w:rPr>
          <w:color w:val="000000"/>
        </w:rPr>
        <w:t>.</w:t>
      </w:r>
      <w:r w:rsidRPr="00535931">
        <w:t>)</w:t>
      </w:r>
    </w:p>
    <w:p w14:paraId="1BF2BD1A" w14:textId="77777777" w:rsidR="00645797" w:rsidRPr="007B4F34" w:rsidRDefault="00645797" w:rsidP="007B4F34">
      <w:pPr>
        <w:spacing w:after="120" w:line="360" w:lineRule="auto"/>
        <w:rPr>
          <w:b/>
        </w:rPr>
      </w:pPr>
      <w:r w:rsidRPr="00535931">
        <w:t>(</w:t>
      </w:r>
      <w:r w:rsidRPr="0013759C">
        <w:rPr>
          <w:i/>
        </w:rPr>
        <w:t>Including a 2-page CV</w:t>
      </w:r>
      <w:r w:rsidRPr="00535931">
        <w:t>)</w:t>
      </w:r>
    </w:p>
    <w:p w14:paraId="46E5F807" w14:textId="77777777" w:rsidR="0006433A" w:rsidRDefault="00611E7A" w:rsidP="0006433A">
      <w:pPr>
        <w:jc w:val="both"/>
        <w:rPr>
          <w:color w:val="FF0000"/>
          <w:sz w:val="32"/>
          <w:szCs w:val="32"/>
        </w:rPr>
      </w:pPr>
      <w:r>
        <w:rPr>
          <w:b/>
        </w:rPr>
        <w:br w:type="page"/>
      </w:r>
      <w:r w:rsidR="0006433A" w:rsidRPr="0006433A">
        <w:rPr>
          <w:color w:val="FF0000"/>
          <w:sz w:val="32"/>
          <w:szCs w:val="32"/>
        </w:rPr>
        <w:lastRenderedPageBreak/>
        <w:t xml:space="preserve">Note: </w:t>
      </w:r>
    </w:p>
    <w:p w14:paraId="7A0AC63C" w14:textId="77777777" w:rsidR="0006433A" w:rsidRPr="0006433A" w:rsidRDefault="004F1656" w:rsidP="0006433A">
      <w:pPr>
        <w:pStyle w:val="ListParagraph"/>
        <w:numPr>
          <w:ilvl w:val="0"/>
          <w:numId w:val="35"/>
        </w:numPr>
        <w:jc w:val="both"/>
        <w:rPr>
          <w:i/>
          <w:color w:val="FF0000"/>
          <w:sz w:val="32"/>
          <w:szCs w:val="32"/>
        </w:rPr>
      </w:pPr>
      <w:r w:rsidRPr="0006433A">
        <w:rPr>
          <w:i/>
          <w:color w:val="FF0000"/>
          <w:sz w:val="32"/>
          <w:szCs w:val="32"/>
        </w:rPr>
        <w:t>The following part is only to be followed in preparing the report</w:t>
      </w:r>
      <w:r w:rsidR="0006433A" w:rsidRPr="0006433A">
        <w:rPr>
          <w:i/>
          <w:color w:val="FF0000"/>
          <w:sz w:val="32"/>
          <w:szCs w:val="32"/>
        </w:rPr>
        <w:t xml:space="preserve">. </w:t>
      </w:r>
    </w:p>
    <w:p w14:paraId="4A4D52C8" w14:textId="0DFFAC69" w:rsidR="004F1656" w:rsidRPr="0006433A" w:rsidRDefault="0006433A" w:rsidP="0006433A">
      <w:pPr>
        <w:pStyle w:val="ListParagraph"/>
        <w:numPr>
          <w:ilvl w:val="0"/>
          <w:numId w:val="35"/>
        </w:numPr>
        <w:jc w:val="both"/>
        <w:rPr>
          <w:color w:val="FF0000"/>
          <w:sz w:val="32"/>
          <w:szCs w:val="32"/>
        </w:rPr>
      </w:pPr>
      <w:r w:rsidRPr="0006433A">
        <w:rPr>
          <w:i/>
          <w:color w:val="FF0000"/>
          <w:sz w:val="32"/>
          <w:szCs w:val="32"/>
        </w:rPr>
        <w:t>If the hard copy submission is not required</w:t>
      </w:r>
      <w:r w:rsidR="00C8081E">
        <w:rPr>
          <w:i/>
          <w:color w:val="FF0000"/>
          <w:sz w:val="32"/>
          <w:szCs w:val="32"/>
        </w:rPr>
        <w:t>,</w:t>
      </w:r>
      <w:r w:rsidRPr="0006433A">
        <w:rPr>
          <w:i/>
          <w:color w:val="FF0000"/>
          <w:sz w:val="32"/>
          <w:szCs w:val="32"/>
        </w:rPr>
        <w:t xml:space="preserve"> then no need to follow points – 1 and 10</w:t>
      </w:r>
      <w:r w:rsidR="00C8081E">
        <w:rPr>
          <w:i/>
          <w:color w:val="FF0000"/>
          <w:sz w:val="32"/>
          <w:szCs w:val="32"/>
        </w:rPr>
        <w:t>. In this case, s</w:t>
      </w:r>
      <w:r w:rsidRPr="0006433A">
        <w:rPr>
          <w:i/>
          <w:color w:val="FF0000"/>
          <w:sz w:val="32"/>
          <w:szCs w:val="32"/>
        </w:rPr>
        <w:t>tudents are required to submit the soft copy only following all other report submission instructions</w:t>
      </w:r>
      <w:r w:rsidRPr="0006433A">
        <w:rPr>
          <w:color w:val="FF0000"/>
          <w:sz w:val="32"/>
          <w:szCs w:val="32"/>
        </w:rPr>
        <w:t>.</w:t>
      </w:r>
    </w:p>
    <w:p w14:paraId="136D8F50" w14:textId="77777777" w:rsidR="00F81415" w:rsidRPr="008415E5" w:rsidRDefault="008415E5" w:rsidP="008415E5">
      <w:pPr>
        <w:spacing w:after="120" w:line="360" w:lineRule="auto"/>
        <w:jc w:val="center"/>
        <w:rPr>
          <w:sz w:val="32"/>
          <w:szCs w:val="32"/>
          <w:u w:val="single"/>
        </w:rPr>
      </w:pPr>
      <w:r w:rsidRPr="008415E5">
        <w:rPr>
          <w:b/>
          <w:sz w:val="32"/>
          <w:szCs w:val="32"/>
          <w:u w:val="single"/>
        </w:rPr>
        <w:t>Instructions</w:t>
      </w:r>
    </w:p>
    <w:p w14:paraId="6D1F9C91" w14:textId="77777777" w:rsidR="00042806" w:rsidRDefault="008415E5" w:rsidP="00C8081E">
      <w:pPr>
        <w:numPr>
          <w:ilvl w:val="0"/>
          <w:numId w:val="34"/>
        </w:numPr>
        <w:spacing w:line="270" w:lineRule="atLeast"/>
        <w:jc w:val="both"/>
        <w:rPr>
          <w:color w:val="000000"/>
        </w:rPr>
      </w:pPr>
      <w:r w:rsidRPr="008415E5">
        <w:rPr>
          <w:b/>
          <w:color w:val="000000"/>
        </w:rPr>
        <w:t>FRONT</w:t>
      </w:r>
      <w:r>
        <w:rPr>
          <w:b/>
          <w:color w:val="000000"/>
        </w:rPr>
        <w:t>&amp; BACK</w:t>
      </w:r>
      <w:r w:rsidRPr="008415E5">
        <w:rPr>
          <w:b/>
          <w:color w:val="000000"/>
        </w:rPr>
        <w:t xml:space="preserve"> COVER</w:t>
      </w:r>
      <w:r w:rsidRPr="008415E5">
        <w:rPr>
          <w:color w:val="000000"/>
        </w:rPr>
        <w:t>:</w:t>
      </w:r>
    </w:p>
    <w:p w14:paraId="70C662D4" w14:textId="77777777" w:rsidR="008415E5" w:rsidRDefault="00A53088" w:rsidP="00C8081E">
      <w:pPr>
        <w:numPr>
          <w:ilvl w:val="1"/>
          <w:numId w:val="34"/>
        </w:num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Spiral </w:t>
      </w:r>
      <w:r w:rsidR="008415E5">
        <w:rPr>
          <w:color w:val="000000"/>
        </w:rPr>
        <w:t>bind.</w:t>
      </w:r>
    </w:p>
    <w:p w14:paraId="05CA5E79" w14:textId="77777777" w:rsidR="00042806" w:rsidRDefault="00042806" w:rsidP="00C8081E">
      <w:pPr>
        <w:numPr>
          <w:ilvl w:val="1"/>
          <w:numId w:val="34"/>
        </w:num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Cover color is </w:t>
      </w:r>
      <w:r w:rsidRPr="00200D58">
        <w:rPr>
          <w:b/>
          <w:color w:val="000000"/>
          <w:u w:val="single"/>
        </w:rPr>
        <w:t>B</w:t>
      </w:r>
      <w:r w:rsidR="00A53088">
        <w:rPr>
          <w:b/>
          <w:color w:val="000000"/>
          <w:u w:val="single"/>
        </w:rPr>
        <w:t>lue</w:t>
      </w:r>
      <w:r>
        <w:rPr>
          <w:color w:val="000000"/>
        </w:rPr>
        <w:t>.</w:t>
      </w:r>
    </w:p>
    <w:p w14:paraId="3F96FA62" w14:textId="77777777" w:rsidR="005910AA" w:rsidRDefault="005910AA" w:rsidP="00C8081E">
      <w:pPr>
        <w:numPr>
          <w:ilvl w:val="0"/>
          <w:numId w:val="34"/>
        </w:numPr>
        <w:spacing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>
        <w:t>’,</w:t>
      </w:r>
    </w:p>
    <w:p w14:paraId="1E1064CF" w14:textId="43CD108F" w:rsidR="005910AA" w:rsidRDefault="005910AA" w:rsidP="00C8081E">
      <w:pPr>
        <w:numPr>
          <w:ilvl w:val="0"/>
          <w:numId w:val="34"/>
        </w:numPr>
        <w:spacing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</w:t>
      </w:r>
      <w:r w:rsidR="0006433A">
        <w:t>is</w:t>
      </w:r>
      <w:r>
        <w:t xml:space="preserve">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C8081E">
      <w:pPr>
        <w:numPr>
          <w:ilvl w:val="0"/>
          <w:numId w:val="34"/>
        </w:numPr>
        <w:spacing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C8081E">
      <w:pPr>
        <w:numPr>
          <w:ilvl w:val="0"/>
          <w:numId w:val="34"/>
        </w:numPr>
        <w:spacing w:line="360" w:lineRule="auto"/>
        <w:jc w:val="both"/>
      </w:pPr>
      <w:r>
        <w:t xml:space="preserve">From the </w:t>
      </w:r>
      <w:proofErr w:type="spellStart"/>
      <w:r w:rsidRPr="0022577A">
        <w:rPr>
          <w:b/>
        </w:rPr>
        <w:t>Paragraph</w:t>
      </w:r>
      <w:r>
        <w:rPr>
          <w:rFonts w:ascii="Wingdings" w:eastAsia="Wingdings" w:hAnsi="Wingdings" w:cs="Wingdings"/>
        </w:rPr>
        <w:t>à</w:t>
      </w:r>
      <w:r w:rsidRPr="0022577A">
        <w:rPr>
          <w:b/>
        </w:rPr>
        <w:t>Indents</w:t>
      </w:r>
      <w:proofErr w:type="spellEnd"/>
      <w:r w:rsidRPr="0022577A">
        <w:rPr>
          <w:b/>
        </w:rPr>
        <w:t xml:space="preserve"> &amp; Spacing tab</w:t>
      </w:r>
      <w:r>
        <w:t>.</w:t>
      </w:r>
    </w:p>
    <w:p w14:paraId="7A55764D" w14:textId="77777777" w:rsidR="005910AA" w:rsidRDefault="005910AA" w:rsidP="00C8081E">
      <w:pPr>
        <w:numPr>
          <w:ilvl w:val="1"/>
          <w:numId w:val="34"/>
        </w:numPr>
        <w:spacing w:line="360" w:lineRule="auto"/>
        <w:jc w:val="both"/>
      </w:pPr>
      <w:r w:rsidRPr="0022577A">
        <w:rPr>
          <w:b/>
        </w:rPr>
        <w:t>Line spacing</w:t>
      </w:r>
      <w:r w:rsidR="0022577A">
        <w:rPr>
          <w:rFonts w:ascii="Wingdings" w:eastAsia="Wingdings" w:hAnsi="Wingdings" w:cs="Wingdings"/>
        </w:rPr>
        <w:t>à</w:t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C8081E">
      <w:pPr>
        <w:numPr>
          <w:ilvl w:val="1"/>
          <w:numId w:val="34"/>
        </w:numPr>
        <w:spacing w:line="360" w:lineRule="auto"/>
        <w:jc w:val="both"/>
      </w:pPr>
      <w:proofErr w:type="spellStart"/>
      <w:r w:rsidRPr="0022577A">
        <w:rPr>
          <w:b/>
        </w:rPr>
        <w:t>Spacing</w:t>
      </w:r>
      <w:r w:rsidR="0022577A" w:rsidRPr="0022577A">
        <w:rPr>
          <w:rFonts w:ascii="Wingdings" w:eastAsia="Wingdings" w:hAnsi="Wingdings" w:cs="Wingdings"/>
          <w:b/>
        </w:rPr>
        <w:t>à</w:t>
      </w:r>
      <w:r w:rsidRPr="0022577A">
        <w:rPr>
          <w:b/>
        </w:rPr>
        <w:t>Before</w:t>
      </w:r>
      <w:proofErr w:type="spellEnd"/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C8081E">
      <w:pPr>
        <w:numPr>
          <w:ilvl w:val="1"/>
          <w:numId w:val="34"/>
        </w:numPr>
        <w:spacing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132CF9BD" w14:textId="1FF45B4C" w:rsidR="009367D8" w:rsidRDefault="009367D8" w:rsidP="00C8081E">
      <w:pPr>
        <w:numPr>
          <w:ilvl w:val="0"/>
          <w:numId w:val="34"/>
        </w:numPr>
        <w:spacing w:line="360" w:lineRule="auto"/>
        <w:jc w:val="both"/>
      </w:pPr>
      <w:r>
        <w:t xml:space="preserve">Every chapter must start </w:t>
      </w:r>
      <w:r w:rsidR="0006433A">
        <w:t>on</w:t>
      </w:r>
      <w:r>
        <w:t xml:space="preserve"> a </w:t>
      </w:r>
      <w:r w:rsidRPr="005B0954">
        <w:rPr>
          <w:b/>
        </w:rPr>
        <w:t>new page</w:t>
      </w:r>
      <w:r>
        <w:t>.</w:t>
      </w:r>
    </w:p>
    <w:p w14:paraId="3F757E95" w14:textId="2B9F118F" w:rsidR="009367D8" w:rsidRDefault="009367D8" w:rsidP="00C8081E">
      <w:pPr>
        <w:numPr>
          <w:ilvl w:val="0"/>
          <w:numId w:val="34"/>
        </w:numPr>
        <w:spacing w:line="360" w:lineRule="auto"/>
        <w:jc w:val="both"/>
      </w:pPr>
      <w:r>
        <w:t xml:space="preserve">All the gaps between the paragraphs, titles, etc. should be </w:t>
      </w:r>
      <w:r w:rsidR="0006433A">
        <w:t>the same</w:t>
      </w:r>
      <w:r>
        <w:t>.</w:t>
      </w:r>
    </w:p>
    <w:p w14:paraId="1985F971" w14:textId="77777777" w:rsidR="00C51182" w:rsidRDefault="00C51182" w:rsidP="00C8081E">
      <w:pPr>
        <w:numPr>
          <w:ilvl w:val="0"/>
          <w:numId w:val="34"/>
        </w:numPr>
        <w:spacing w:line="360" w:lineRule="auto"/>
        <w:jc w:val="both"/>
      </w:pPr>
      <w:r>
        <w:t>All figures and tables must be indexed.</w:t>
      </w:r>
    </w:p>
    <w:p w14:paraId="43BF1953" w14:textId="77777777" w:rsidR="00645797" w:rsidRPr="0079054B" w:rsidRDefault="00645797" w:rsidP="00C8081E">
      <w:pPr>
        <w:numPr>
          <w:ilvl w:val="0"/>
          <w:numId w:val="34"/>
        </w:numPr>
        <w:spacing w:line="360" w:lineRule="auto"/>
        <w:jc w:val="both"/>
      </w:pPr>
      <w:r w:rsidRPr="0079054B">
        <w:t>The R</w:t>
      </w:r>
      <w:r w:rsidR="00B420A2" w:rsidRPr="0079054B">
        <w:t xml:space="preserve">eport should not be less than </w:t>
      </w:r>
      <w:r w:rsidR="00B420A2" w:rsidRPr="00A10ED6">
        <w:rPr>
          <w:b/>
        </w:rPr>
        <w:t>25</w:t>
      </w:r>
      <w:r w:rsidRPr="00A10ED6">
        <w:rPr>
          <w:b/>
        </w:rPr>
        <w:t xml:space="preserve"> pages</w:t>
      </w:r>
      <w:r w:rsidRPr="0079054B">
        <w:t xml:space="preserve"> excluding the </w:t>
      </w:r>
      <w:r w:rsidRPr="00A10ED6">
        <w:rPr>
          <w:i/>
        </w:rPr>
        <w:t>Appendices</w:t>
      </w:r>
      <w:r w:rsidRPr="0079054B">
        <w:t>.</w:t>
      </w:r>
    </w:p>
    <w:p w14:paraId="153B649D" w14:textId="77777777" w:rsidR="00EF4474" w:rsidRDefault="00200D58" w:rsidP="00C8081E">
      <w:pPr>
        <w:numPr>
          <w:ilvl w:val="0"/>
          <w:numId w:val="34"/>
        </w:numPr>
        <w:spacing w:line="360" w:lineRule="auto"/>
        <w:jc w:val="both"/>
      </w:pPr>
      <w:r w:rsidRPr="00200D58">
        <w:rPr>
          <w:b/>
          <w:u w:val="single"/>
        </w:rPr>
        <w:t>3</w:t>
      </w:r>
      <w:r w:rsidR="00E532FF" w:rsidRPr="00200D58">
        <w:rPr>
          <w:b/>
          <w:u w:val="single"/>
        </w:rPr>
        <w:t xml:space="preserve"> copies</w:t>
      </w:r>
      <w:r w:rsidR="00E532FF">
        <w:t xml:space="preserve"> of the final Internship Report </w:t>
      </w:r>
      <w:r>
        <w:t xml:space="preserve">– one for yourself, one for the organization you worked in, and one for the </w:t>
      </w:r>
      <w:r w:rsidR="00646510">
        <w:t>supervisor/</w:t>
      </w:r>
      <w:r>
        <w:t>department.</w:t>
      </w:r>
    </w:p>
    <w:p w14:paraId="228F9E3F" w14:textId="65FEF2AE" w:rsidR="00200D58" w:rsidRDefault="00200D58" w:rsidP="00C8081E">
      <w:pPr>
        <w:numPr>
          <w:ilvl w:val="0"/>
          <w:numId w:val="34"/>
        </w:numPr>
        <w:spacing w:line="360" w:lineRule="auto"/>
        <w:jc w:val="both"/>
      </w:pPr>
      <w:r>
        <w:t xml:space="preserve">Make sure you have </w:t>
      </w:r>
      <w:r w:rsidRPr="00667C35">
        <w:rPr>
          <w:b/>
        </w:rPr>
        <w:t>signed</w:t>
      </w:r>
      <w:r>
        <w:t xml:space="preserve"> </w:t>
      </w:r>
      <w:r w:rsidR="00C845C2">
        <w:t>in to</w:t>
      </w:r>
      <w:r>
        <w:t xml:space="preserve"> the </w:t>
      </w:r>
      <w:r>
        <w:rPr>
          <w:i/>
        </w:rPr>
        <w:t>Letter of Submittal</w:t>
      </w:r>
      <w:r>
        <w:t xml:space="preserve"> page. </w:t>
      </w:r>
    </w:p>
    <w:p w14:paraId="7AB6AE1A" w14:textId="634B335B" w:rsidR="00200D58" w:rsidRPr="00200D58" w:rsidRDefault="00200D58" w:rsidP="00C8081E">
      <w:pPr>
        <w:numPr>
          <w:ilvl w:val="0"/>
          <w:numId w:val="34"/>
        </w:numPr>
        <w:spacing w:line="360" w:lineRule="auto"/>
        <w:jc w:val="both"/>
      </w:pPr>
      <w:r>
        <w:t xml:space="preserve">Also </w:t>
      </w:r>
      <w:r w:rsidR="00667C35" w:rsidRPr="10B7A9BE">
        <w:rPr>
          <w:b/>
          <w:bCs/>
        </w:rPr>
        <w:t>get</w:t>
      </w:r>
      <w:r w:rsidRPr="10B7A9BE">
        <w:rPr>
          <w:b/>
          <w:bCs/>
        </w:rPr>
        <w:t xml:space="preserve"> sign</w:t>
      </w:r>
      <w:r w:rsidR="00667C35" w:rsidRPr="10B7A9BE">
        <w:rPr>
          <w:b/>
          <w:bCs/>
        </w:rPr>
        <w:t>ature</w:t>
      </w:r>
      <w:r w:rsidR="00667C35">
        <w:t xml:space="preserve"> from </w:t>
      </w:r>
      <w:r w:rsidR="35556C4B">
        <w:t>the industry/</w:t>
      </w:r>
      <w:r>
        <w:t>organization</w:t>
      </w:r>
      <w:r w:rsidR="6557A9E9">
        <w:t>al supervisor</w:t>
      </w:r>
      <w:r>
        <w:t xml:space="preserve"> on the </w:t>
      </w:r>
      <w:r w:rsidRPr="10B7A9BE">
        <w:rPr>
          <w:i/>
          <w:iCs/>
        </w:rPr>
        <w:t>Letter of Endorsement</w:t>
      </w:r>
      <w:r>
        <w:t xml:space="preserve"> page.</w:t>
      </w:r>
      <w:r w:rsidR="009A251D">
        <w:t xml:space="preserve"> Students are not required to take the sign from the</w:t>
      </w:r>
      <w:r w:rsidR="1483963F">
        <w:t xml:space="preserve"> Head of the Department and</w:t>
      </w:r>
      <w:r w:rsidR="009A251D">
        <w:t xml:space="preserve"> Director of the Faculty of Science and Technology. After </w:t>
      </w:r>
      <w:r w:rsidR="00C845C2">
        <w:t>the report</w:t>
      </w:r>
      <w:r w:rsidR="009A251D">
        <w:t xml:space="preserve"> submission it will be done as per departmental policy.</w:t>
      </w:r>
    </w:p>
    <w:sectPr w:rsidR="00200D58" w:rsidRPr="00200D58" w:rsidSect="002100B0">
      <w:type w:val="continuous"/>
      <w:pgSz w:w="12240" w:h="15840" w:code="1"/>
      <w:pgMar w:top="1440" w:right="1440" w:bottom="1440" w:left="180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D5C1EA" w14:textId="77777777" w:rsidR="009C4891" w:rsidRDefault="009C4891" w:rsidP="00CF2838">
      <w:r>
        <w:separator/>
      </w:r>
    </w:p>
  </w:endnote>
  <w:endnote w:type="continuationSeparator" w:id="0">
    <w:p w14:paraId="6018E7B6" w14:textId="77777777" w:rsidR="009C4891" w:rsidRDefault="009C4891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F3E57" w14:textId="77777777" w:rsidR="001F1004" w:rsidRPr="0084791A" w:rsidRDefault="0087544D" w:rsidP="0087544D">
    <w:pPr>
      <w:pStyle w:val="Footer"/>
      <w:rPr>
        <w:sz w:val="20"/>
      </w:rPr>
    </w:pPr>
    <w:r w:rsidRPr="0084791A">
      <w:rPr>
        <w:i/>
        <w:sz w:val="20"/>
      </w:rPr>
      <w:t>Internship Report</w:t>
    </w:r>
    <w:r w:rsidRPr="0084791A">
      <w:rPr>
        <w:i/>
        <w:sz w:val="20"/>
      </w:rPr>
      <w:tab/>
      <w:t>Department of Computer Science</w:t>
    </w:r>
    <w:r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856836">
      <w:rPr>
        <w:b/>
        <w:bCs/>
        <w:i/>
        <w:noProof/>
        <w:sz w:val="20"/>
      </w:rPr>
      <w:t>7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856836">
      <w:rPr>
        <w:b/>
        <w:bCs/>
        <w:i/>
        <w:noProof/>
        <w:sz w:val="20"/>
      </w:rPr>
      <w:t>15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146840" w14:textId="77777777" w:rsidR="009C4891" w:rsidRDefault="009C4891" w:rsidP="00CF2838">
      <w:r>
        <w:separator/>
      </w:r>
    </w:p>
  </w:footnote>
  <w:footnote w:type="continuationSeparator" w:id="0">
    <w:p w14:paraId="51CB7B8E" w14:textId="77777777" w:rsidR="009C4891" w:rsidRDefault="009C4891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16A567" w14:textId="77777777" w:rsidR="001F1004" w:rsidRDefault="001F1004" w:rsidP="001F1004">
    <w:pPr>
      <w:pStyle w:val="Header"/>
      <w:jc w:val="right"/>
    </w:pPr>
    <w:r>
      <w:tab/>
    </w:r>
    <w:r>
      <w:rPr>
        <w:b/>
        <w:sz w:val="18"/>
        <w:u w:val="single"/>
      </w:rPr>
      <w:t>CS/REPT</w:t>
    </w:r>
    <w:r w:rsidRPr="00BD6373">
      <w:rPr>
        <w:b/>
        <w:sz w:val="18"/>
        <w:u w:val="single"/>
      </w:rPr>
      <w:t>/0114/00/</w:t>
    </w:r>
    <w:r w:rsidR="00941CF9">
      <w:rPr>
        <w:b/>
        <w:sz w:val="18"/>
        <w:u w:val="single"/>
      </w:rPr>
      <w:t>00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35948E7"/>
    <w:multiLevelType w:val="hybridMultilevel"/>
    <w:tmpl w:val="07801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093085E"/>
    <w:multiLevelType w:val="hybridMultilevel"/>
    <w:tmpl w:val="470CFE6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0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02638131">
    <w:abstractNumId w:val="9"/>
  </w:num>
  <w:num w:numId="2" w16cid:durableId="254099438">
    <w:abstractNumId w:val="32"/>
  </w:num>
  <w:num w:numId="3" w16cid:durableId="988628642">
    <w:abstractNumId w:val="29"/>
  </w:num>
  <w:num w:numId="4" w16cid:durableId="387726233">
    <w:abstractNumId w:val="4"/>
  </w:num>
  <w:num w:numId="5" w16cid:durableId="889272429">
    <w:abstractNumId w:val="6"/>
  </w:num>
  <w:num w:numId="6" w16cid:durableId="77870509">
    <w:abstractNumId w:val="16"/>
  </w:num>
  <w:num w:numId="7" w16cid:durableId="1928996680">
    <w:abstractNumId w:val="23"/>
  </w:num>
  <w:num w:numId="8" w16cid:durableId="1925452719">
    <w:abstractNumId w:val="21"/>
  </w:num>
  <w:num w:numId="9" w16cid:durableId="1662850392">
    <w:abstractNumId w:val="28"/>
  </w:num>
  <w:num w:numId="10" w16cid:durableId="791822722">
    <w:abstractNumId w:val="22"/>
  </w:num>
  <w:num w:numId="11" w16cid:durableId="1500997057">
    <w:abstractNumId w:val="15"/>
  </w:num>
  <w:num w:numId="12" w16cid:durableId="24602927">
    <w:abstractNumId w:val="25"/>
  </w:num>
  <w:num w:numId="13" w16cid:durableId="1828133546">
    <w:abstractNumId w:val="0"/>
  </w:num>
  <w:num w:numId="14" w16cid:durableId="42220692">
    <w:abstractNumId w:val="10"/>
  </w:num>
  <w:num w:numId="15" w16cid:durableId="1468281093">
    <w:abstractNumId w:val="12"/>
  </w:num>
  <w:num w:numId="16" w16cid:durableId="12804973">
    <w:abstractNumId w:val="33"/>
  </w:num>
  <w:num w:numId="17" w16cid:durableId="44374426">
    <w:abstractNumId w:val="2"/>
  </w:num>
  <w:num w:numId="18" w16cid:durableId="313722336">
    <w:abstractNumId w:val="1"/>
  </w:num>
  <w:num w:numId="19" w16cid:durableId="1298874393">
    <w:abstractNumId w:val="27"/>
  </w:num>
  <w:num w:numId="20" w16cid:durableId="231085080">
    <w:abstractNumId w:val="8"/>
  </w:num>
  <w:num w:numId="21" w16cid:durableId="261497643">
    <w:abstractNumId w:val="3"/>
  </w:num>
  <w:num w:numId="22" w16cid:durableId="1938948732">
    <w:abstractNumId w:val="26"/>
  </w:num>
  <w:num w:numId="23" w16cid:durableId="1930002074">
    <w:abstractNumId w:val="20"/>
  </w:num>
  <w:num w:numId="24" w16cid:durableId="587272207">
    <w:abstractNumId w:val="7"/>
  </w:num>
  <w:num w:numId="25" w16cid:durableId="152065627">
    <w:abstractNumId w:val="11"/>
  </w:num>
  <w:num w:numId="26" w16cid:durableId="656960472">
    <w:abstractNumId w:val="31"/>
  </w:num>
  <w:num w:numId="27" w16cid:durableId="485897794">
    <w:abstractNumId w:val="24"/>
  </w:num>
  <w:num w:numId="28" w16cid:durableId="754983607">
    <w:abstractNumId w:val="19"/>
  </w:num>
  <w:num w:numId="29" w16cid:durableId="157427226">
    <w:abstractNumId w:val="13"/>
  </w:num>
  <w:num w:numId="30" w16cid:durableId="88623602">
    <w:abstractNumId w:val="5"/>
  </w:num>
  <w:num w:numId="31" w16cid:durableId="625812677">
    <w:abstractNumId w:val="17"/>
  </w:num>
  <w:num w:numId="32" w16cid:durableId="862936726">
    <w:abstractNumId w:val="34"/>
  </w:num>
  <w:num w:numId="33" w16cid:durableId="1091046798">
    <w:abstractNumId w:val="30"/>
  </w:num>
  <w:num w:numId="34" w16cid:durableId="932854998">
    <w:abstractNumId w:val="14"/>
  </w:num>
  <w:num w:numId="35" w16cid:durableId="144947276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30825"/>
    <w:rsid w:val="00040279"/>
    <w:rsid w:val="00042806"/>
    <w:rsid w:val="00062144"/>
    <w:rsid w:val="0006433A"/>
    <w:rsid w:val="00064FC6"/>
    <w:rsid w:val="00065B8C"/>
    <w:rsid w:val="000940E3"/>
    <w:rsid w:val="000A2FFF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D61CA"/>
    <w:rsid w:val="001E0409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E70E4"/>
    <w:rsid w:val="002E737B"/>
    <w:rsid w:val="002F3762"/>
    <w:rsid w:val="00304F7D"/>
    <w:rsid w:val="0031268A"/>
    <w:rsid w:val="003162B4"/>
    <w:rsid w:val="00343C41"/>
    <w:rsid w:val="00350F52"/>
    <w:rsid w:val="00376B93"/>
    <w:rsid w:val="003A3EEF"/>
    <w:rsid w:val="003B602C"/>
    <w:rsid w:val="003C7EE9"/>
    <w:rsid w:val="003E3CF3"/>
    <w:rsid w:val="003F14C3"/>
    <w:rsid w:val="00425697"/>
    <w:rsid w:val="00434BB3"/>
    <w:rsid w:val="00436686"/>
    <w:rsid w:val="004378E3"/>
    <w:rsid w:val="00443D4E"/>
    <w:rsid w:val="004543F7"/>
    <w:rsid w:val="004771B4"/>
    <w:rsid w:val="00480793"/>
    <w:rsid w:val="00485649"/>
    <w:rsid w:val="004A1140"/>
    <w:rsid w:val="004B3988"/>
    <w:rsid w:val="004C714E"/>
    <w:rsid w:val="004F1656"/>
    <w:rsid w:val="00506B8A"/>
    <w:rsid w:val="00512D3F"/>
    <w:rsid w:val="00535931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5F6D62"/>
    <w:rsid w:val="00604F60"/>
    <w:rsid w:val="00611E7A"/>
    <w:rsid w:val="00616A90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96C0F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20484"/>
    <w:rsid w:val="007416A3"/>
    <w:rsid w:val="007444A2"/>
    <w:rsid w:val="0076262F"/>
    <w:rsid w:val="00785A0F"/>
    <w:rsid w:val="0079054B"/>
    <w:rsid w:val="007A55EB"/>
    <w:rsid w:val="007A7C61"/>
    <w:rsid w:val="007A7F00"/>
    <w:rsid w:val="007B18C3"/>
    <w:rsid w:val="007B39F9"/>
    <w:rsid w:val="007B4F34"/>
    <w:rsid w:val="007F0B61"/>
    <w:rsid w:val="008019B2"/>
    <w:rsid w:val="00833234"/>
    <w:rsid w:val="00837E05"/>
    <w:rsid w:val="008415E5"/>
    <w:rsid w:val="0084791A"/>
    <w:rsid w:val="0085163A"/>
    <w:rsid w:val="0085492B"/>
    <w:rsid w:val="00856836"/>
    <w:rsid w:val="00862A01"/>
    <w:rsid w:val="0087544D"/>
    <w:rsid w:val="008B4E18"/>
    <w:rsid w:val="008C7D34"/>
    <w:rsid w:val="008D60DB"/>
    <w:rsid w:val="008D69CB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93368"/>
    <w:rsid w:val="009A251D"/>
    <w:rsid w:val="009A6478"/>
    <w:rsid w:val="009B4D2D"/>
    <w:rsid w:val="009B59DA"/>
    <w:rsid w:val="009B6AA7"/>
    <w:rsid w:val="009B6E15"/>
    <w:rsid w:val="009C3094"/>
    <w:rsid w:val="009C4891"/>
    <w:rsid w:val="009C6B8E"/>
    <w:rsid w:val="009D094D"/>
    <w:rsid w:val="009E4BDC"/>
    <w:rsid w:val="009F155A"/>
    <w:rsid w:val="00A05656"/>
    <w:rsid w:val="00A074D7"/>
    <w:rsid w:val="00A079DE"/>
    <w:rsid w:val="00A10ED6"/>
    <w:rsid w:val="00A20A34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3387"/>
    <w:rsid w:val="00B260EF"/>
    <w:rsid w:val="00B319A8"/>
    <w:rsid w:val="00B33A1D"/>
    <w:rsid w:val="00B34F78"/>
    <w:rsid w:val="00B420A2"/>
    <w:rsid w:val="00B60F3F"/>
    <w:rsid w:val="00B617F1"/>
    <w:rsid w:val="00B64D24"/>
    <w:rsid w:val="00B741A8"/>
    <w:rsid w:val="00B973CA"/>
    <w:rsid w:val="00BB4178"/>
    <w:rsid w:val="00BB7B7B"/>
    <w:rsid w:val="00BC7DA0"/>
    <w:rsid w:val="00BD7761"/>
    <w:rsid w:val="00BE5A4F"/>
    <w:rsid w:val="00BE6C3B"/>
    <w:rsid w:val="00BE7561"/>
    <w:rsid w:val="00C05EA4"/>
    <w:rsid w:val="00C268FB"/>
    <w:rsid w:val="00C51182"/>
    <w:rsid w:val="00C8081E"/>
    <w:rsid w:val="00C845C2"/>
    <w:rsid w:val="00C9271D"/>
    <w:rsid w:val="00CA5F7A"/>
    <w:rsid w:val="00CA6B9E"/>
    <w:rsid w:val="00CD5A45"/>
    <w:rsid w:val="00CE235D"/>
    <w:rsid w:val="00CE5011"/>
    <w:rsid w:val="00CF116B"/>
    <w:rsid w:val="00CF2838"/>
    <w:rsid w:val="00CF5461"/>
    <w:rsid w:val="00D06B37"/>
    <w:rsid w:val="00D112BA"/>
    <w:rsid w:val="00D13266"/>
    <w:rsid w:val="00D17437"/>
    <w:rsid w:val="00D205DB"/>
    <w:rsid w:val="00D24A21"/>
    <w:rsid w:val="00D24E42"/>
    <w:rsid w:val="00D303AC"/>
    <w:rsid w:val="00D3141D"/>
    <w:rsid w:val="00D31B3D"/>
    <w:rsid w:val="00D57B94"/>
    <w:rsid w:val="00D66745"/>
    <w:rsid w:val="00D6734B"/>
    <w:rsid w:val="00DC4FAA"/>
    <w:rsid w:val="00DF4FBD"/>
    <w:rsid w:val="00E34265"/>
    <w:rsid w:val="00E532FF"/>
    <w:rsid w:val="00E55C82"/>
    <w:rsid w:val="00E64B7F"/>
    <w:rsid w:val="00E7236D"/>
    <w:rsid w:val="00EA2876"/>
    <w:rsid w:val="00EA36CC"/>
    <w:rsid w:val="00EA449F"/>
    <w:rsid w:val="00EB3381"/>
    <w:rsid w:val="00EB5964"/>
    <w:rsid w:val="00EC6E4F"/>
    <w:rsid w:val="00ED3C37"/>
    <w:rsid w:val="00ED5B9A"/>
    <w:rsid w:val="00EE25FF"/>
    <w:rsid w:val="00EF3897"/>
    <w:rsid w:val="00EF4474"/>
    <w:rsid w:val="00F032AA"/>
    <w:rsid w:val="00F035D5"/>
    <w:rsid w:val="00F05906"/>
    <w:rsid w:val="00F23A57"/>
    <w:rsid w:val="00F35B8C"/>
    <w:rsid w:val="00F367C4"/>
    <w:rsid w:val="00F4319C"/>
    <w:rsid w:val="00F45CDA"/>
    <w:rsid w:val="00F524D0"/>
    <w:rsid w:val="00F67498"/>
    <w:rsid w:val="00F70D2B"/>
    <w:rsid w:val="00F81415"/>
    <w:rsid w:val="00F95431"/>
    <w:rsid w:val="00FA6FEF"/>
    <w:rsid w:val="00FC1BC4"/>
    <w:rsid w:val="00FF03A5"/>
    <w:rsid w:val="00FF748D"/>
    <w:rsid w:val="02B0E120"/>
    <w:rsid w:val="10B7A9BE"/>
    <w:rsid w:val="1483963F"/>
    <w:rsid w:val="35556C4B"/>
    <w:rsid w:val="6557A9E9"/>
    <w:rsid w:val="77DB0107"/>
    <w:rsid w:val="7DB4EF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3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B393B-A46C-44BB-8011-F17A0497C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1984</Words>
  <Characters>11311</Characters>
  <Application>Microsoft Office Word</Application>
  <DocSecurity>0</DocSecurity>
  <Lines>94</Lines>
  <Paragraphs>26</Paragraphs>
  <ScaleCrop>false</ScaleCrop>
  <Company/>
  <LinksUpToDate>false</LinksUpToDate>
  <CharactersWithSpaces>1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ANIK KUMAR SAHA</cp:lastModifiedBy>
  <cp:revision>36</cp:revision>
  <cp:lastPrinted>2020-05-18T17:46:00Z</cp:lastPrinted>
  <dcterms:created xsi:type="dcterms:W3CDTF">2018-04-30T02:23:00Z</dcterms:created>
  <dcterms:modified xsi:type="dcterms:W3CDTF">2025-08-10T15:27:00Z</dcterms:modified>
</cp:coreProperties>
</file>